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531277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4D952629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531277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6DE5E143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2251F86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BA4B2D">
        <w:rPr>
          <w:color w:val="0070C0"/>
        </w:rPr>
        <w:t>f</w:t>
      </w:r>
      <w:r w:rsidRPr="00BA4B2D">
        <w:rPr>
          <w:color w:val="0070C0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2D36B2">
        <w:rPr>
          <w:color w:val="0070C0"/>
        </w:rPr>
        <w:t>g</w:t>
      </w:r>
      <w:r w:rsidRPr="002D36B2">
        <w:rPr>
          <w:color w:val="0070C0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59BC4D1F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6D5B6AAE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30ADE8C8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289EE071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4A226D">
        <w:rPr>
          <w:noProof/>
        </w:rPr>
        <w:drawing>
          <wp:anchor distT="0" distB="0" distL="114300" distR="114300" simplePos="0" relativeHeight="251670528" behindDoc="0" locked="0" layoutInCell="1" allowOverlap="1" wp14:anchorId="56B51566" wp14:editId="01C266BD">
            <wp:simplePos x="0" y="0"/>
            <wp:positionH relativeFrom="column">
              <wp:posOffset>746760</wp:posOffset>
            </wp:positionH>
            <wp:positionV relativeFrom="paragraph">
              <wp:posOffset>541020</wp:posOffset>
            </wp:positionV>
            <wp:extent cx="4572000" cy="2743200"/>
            <wp:effectExtent l="0" t="0" r="0" b="0"/>
            <wp:wrapTopAndBottom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CA87AC4-58C5-4A7E-B77F-3825F7802F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74D19DC7" w:rsidR="004A226D" w:rsidRDefault="004A226D" w:rsidP="004A226D">
      <w:pPr>
        <w:pStyle w:val="ListParagraph"/>
      </w:pPr>
    </w:p>
    <w:p w14:paraId="3CD98FA0" w14:textId="6790B091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9279167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4A3351D8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4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>, 3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48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and 500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 xml:space="preserve"> sample</w:t>
      </w:r>
    </w:p>
    <w:p w14:paraId="30A691B1" w14:textId="568A3CFB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6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77777777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77777777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483D283C" w14:textId="7777777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lastRenderedPageBreak/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5C608B5D" w:rsidR="00C62277" w:rsidRDefault="001A17E1" w:rsidP="00FA32C2">
      <w:pPr>
        <w:pStyle w:val="ListParagraph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18F96E40" wp14:editId="53AA6A4D">
            <wp:simplePos x="0" y="0"/>
            <wp:positionH relativeFrom="column">
              <wp:posOffset>914400</wp:posOffset>
            </wp:positionH>
            <wp:positionV relativeFrom="paragraph">
              <wp:posOffset>487045</wp:posOffset>
            </wp:positionV>
            <wp:extent cx="4572000" cy="2743200"/>
            <wp:effectExtent l="0" t="0" r="0" b="0"/>
            <wp:wrapTopAndBottom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0E2F049A-911C-4527-940D-6F05FD9A78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2277">
        <w:t>Plot the original signal with each of the four filtered signals</w:t>
      </w:r>
      <w:r w:rsidR="00DD0E28">
        <w:t xml:space="preserve"> (8 points)</w:t>
      </w:r>
      <w:r w:rsidR="00C62277">
        <w:t>.</w:t>
      </w:r>
      <w:r w:rsidR="00C21F12">
        <w:t xml:space="preserve"> How could you check your plot to know that it is correct without comparing it to the work of others?</w:t>
      </w:r>
      <w:bookmarkStart w:id="0" w:name="_GoBack"/>
      <w:bookmarkEnd w:id="0"/>
    </w:p>
    <w:p w14:paraId="233322D2" w14:textId="55FCC00D" w:rsidR="00DC47F4" w:rsidRDefault="00DC47F4" w:rsidP="00DC47F4">
      <w:pPr>
        <w:pStyle w:val="ListParagraph"/>
        <w:ind w:left="1440"/>
      </w:pPr>
    </w:p>
    <w:p w14:paraId="5BE15941" w14:textId="77777777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374F8514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00B12CF5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28165A91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381D1956" w14:textId="77777777" w:rsidR="009378D7" w:rsidRDefault="00664515" w:rsidP="009378D7">
      <w:pPr>
        <w:pStyle w:val="ListParagraph"/>
        <w:numPr>
          <w:ilvl w:val="1"/>
          <w:numId w:val="1"/>
        </w:numPr>
      </w:pPr>
      <w:r>
        <w:t>toneA</w:t>
      </w:r>
      <w:r w:rsidR="002A464B">
        <w:t>1</w:t>
      </w:r>
      <w:r w:rsidR="009378D7">
        <w:t xml:space="preserve"> corresponds to DTMF key = _________</w:t>
      </w:r>
      <w:r w:rsidR="003F60B7">
        <w:t xml:space="preserve"> (Be sure to include your evidence and explanation thereof or there will be no credit.)</w:t>
      </w:r>
    </w:p>
    <w:p w14:paraId="4F61BFF3" w14:textId="77777777" w:rsidR="009378D7" w:rsidRPr="003E7FF8" w:rsidRDefault="009378D7" w:rsidP="003F60B7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_________</w:t>
      </w:r>
      <w:r w:rsidR="00664515" w:rsidRPr="00664515">
        <w:t xml:space="preserve"> </w:t>
      </w:r>
      <w:r w:rsidR="003F60B7">
        <w:t xml:space="preserve">(Be sure to include your evidence and </w:t>
      </w:r>
      <w:r w:rsidR="003F60B7" w:rsidRPr="003E7FF8">
        <w:t>explanation thereof or there will be no credit.)</w:t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lastRenderedPageBreak/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77777777" w:rsidR="00B63165" w:rsidRPr="003E7FF8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>0 kHz 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>How far away is the primary 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4BCE8D6A" w14:textId="77777777" w:rsidR="00C86900" w:rsidRPr="00B137CA" w:rsidRDefault="00B63165" w:rsidP="00FA32C2">
      <w:pPr>
        <w:pStyle w:val="ListParagraph"/>
        <w:numPr>
          <w:ilvl w:val="1"/>
          <w:numId w:val="1"/>
        </w:numPr>
      </w:pPr>
      <w:r w:rsidRPr="003E7FF8"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4E1408FA" w14:textId="77777777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307057C7" w14:textId="77777777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lastRenderedPageBreak/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AFDB8" w14:textId="77777777" w:rsidR="00531277" w:rsidRDefault="00531277" w:rsidP="00C667E4">
      <w:pPr>
        <w:spacing w:after="0" w:line="240" w:lineRule="auto"/>
      </w:pPr>
      <w:r>
        <w:separator/>
      </w:r>
    </w:p>
  </w:endnote>
  <w:endnote w:type="continuationSeparator" w:id="0">
    <w:p w14:paraId="6F38CBF2" w14:textId="77777777" w:rsidR="00531277" w:rsidRDefault="00531277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DFC73" w14:textId="77777777" w:rsidR="00531277" w:rsidRDefault="00531277" w:rsidP="00C667E4">
      <w:pPr>
        <w:spacing w:after="0" w:line="240" w:lineRule="auto"/>
      </w:pPr>
      <w:r>
        <w:separator/>
      </w:r>
    </w:p>
  </w:footnote>
  <w:footnote w:type="continuationSeparator" w:id="0">
    <w:p w14:paraId="487432E7" w14:textId="77777777" w:rsidR="00531277" w:rsidRDefault="00531277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qgUAgNypCiwAAAA="/>
  </w:docVars>
  <w:rsids>
    <w:rsidRoot w:val="004E37BE"/>
    <w:rsid w:val="00021D10"/>
    <w:rsid w:val="00023256"/>
    <w:rsid w:val="00037C5D"/>
    <w:rsid w:val="00073F08"/>
    <w:rsid w:val="00084D8A"/>
    <w:rsid w:val="000C3ECD"/>
    <w:rsid w:val="000C50C9"/>
    <w:rsid w:val="000E7933"/>
    <w:rsid w:val="00105D68"/>
    <w:rsid w:val="00116597"/>
    <w:rsid w:val="00126CC3"/>
    <w:rsid w:val="001458C2"/>
    <w:rsid w:val="00145FF0"/>
    <w:rsid w:val="001522A3"/>
    <w:rsid w:val="00162347"/>
    <w:rsid w:val="001A17E1"/>
    <w:rsid w:val="001B0E5F"/>
    <w:rsid w:val="001B66A1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8032D"/>
    <w:rsid w:val="00282A5A"/>
    <w:rsid w:val="00286983"/>
    <w:rsid w:val="002A35B7"/>
    <w:rsid w:val="002A464B"/>
    <w:rsid w:val="002C473C"/>
    <w:rsid w:val="002D36B2"/>
    <w:rsid w:val="002D60C8"/>
    <w:rsid w:val="0031739B"/>
    <w:rsid w:val="00321003"/>
    <w:rsid w:val="00387B40"/>
    <w:rsid w:val="00395E5E"/>
    <w:rsid w:val="003A1148"/>
    <w:rsid w:val="003B7289"/>
    <w:rsid w:val="003C2C3D"/>
    <w:rsid w:val="003D7813"/>
    <w:rsid w:val="003E773F"/>
    <w:rsid w:val="003E7FF8"/>
    <w:rsid w:val="003F60B7"/>
    <w:rsid w:val="004329D6"/>
    <w:rsid w:val="00474209"/>
    <w:rsid w:val="004846E7"/>
    <w:rsid w:val="00487316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B496A"/>
    <w:rsid w:val="005B65ED"/>
    <w:rsid w:val="005B7178"/>
    <w:rsid w:val="005C0BD7"/>
    <w:rsid w:val="005C5A95"/>
    <w:rsid w:val="005F6571"/>
    <w:rsid w:val="00625EA7"/>
    <w:rsid w:val="00640A4B"/>
    <w:rsid w:val="006527BC"/>
    <w:rsid w:val="00664515"/>
    <w:rsid w:val="00686069"/>
    <w:rsid w:val="00687B4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F44EA"/>
    <w:rsid w:val="008225E9"/>
    <w:rsid w:val="00825DC7"/>
    <w:rsid w:val="00831F16"/>
    <w:rsid w:val="00843F3A"/>
    <w:rsid w:val="00850B91"/>
    <w:rsid w:val="00855478"/>
    <w:rsid w:val="00855918"/>
    <w:rsid w:val="008C7736"/>
    <w:rsid w:val="008E7BB9"/>
    <w:rsid w:val="00907287"/>
    <w:rsid w:val="00920740"/>
    <w:rsid w:val="00936173"/>
    <w:rsid w:val="009378D7"/>
    <w:rsid w:val="00941B36"/>
    <w:rsid w:val="009475AE"/>
    <w:rsid w:val="009506DF"/>
    <w:rsid w:val="00954A57"/>
    <w:rsid w:val="00954C24"/>
    <w:rsid w:val="00957B7E"/>
    <w:rsid w:val="00977F75"/>
    <w:rsid w:val="00997C76"/>
    <w:rsid w:val="009B31A3"/>
    <w:rsid w:val="009B3C2E"/>
    <w:rsid w:val="009B5247"/>
    <w:rsid w:val="009B69C0"/>
    <w:rsid w:val="00A07B69"/>
    <w:rsid w:val="00A25A5A"/>
    <w:rsid w:val="00A27ED4"/>
    <w:rsid w:val="00A40986"/>
    <w:rsid w:val="00A77432"/>
    <w:rsid w:val="00A82AB9"/>
    <w:rsid w:val="00A82BFF"/>
    <w:rsid w:val="00A926CA"/>
    <w:rsid w:val="00A97E50"/>
    <w:rsid w:val="00AB5679"/>
    <w:rsid w:val="00AF4150"/>
    <w:rsid w:val="00AF6C95"/>
    <w:rsid w:val="00B036F7"/>
    <w:rsid w:val="00B137CA"/>
    <w:rsid w:val="00B47AB6"/>
    <w:rsid w:val="00B60D8C"/>
    <w:rsid w:val="00B63165"/>
    <w:rsid w:val="00B739BC"/>
    <w:rsid w:val="00B80AC4"/>
    <w:rsid w:val="00B861CC"/>
    <w:rsid w:val="00BA4836"/>
    <w:rsid w:val="00BA4B2D"/>
    <w:rsid w:val="00BE22E0"/>
    <w:rsid w:val="00BE5646"/>
    <w:rsid w:val="00BF5123"/>
    <w:rsid w:val="00C21F12"/>
    <w:rsid w:val="00C2335F"/>
    <w:rsid w:val="00C26ECA"/>
    <w:rsid w:val="00C334FF"/>
    <w:rsid w:val="00C43BBC"/>
    <w:rsid w:val="00C50A43"/>
    <w:rsid w:val="00C62277"/>
    <w:rsid w:val="00C667E4"/>
    <w:rsid w:val="00C714CD"/>
    <w:rsid w:val="00C75A00"/>
    <w:rsid w:val="00C86900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30AE6"/>
    <w:rsid w:val="00D34F2E"/>
    <w:rsid w:val="00D52232"/>
    <w:rsid w:val="00D70832"/>
    <w:rsid w:val="00D72B02"/>
    <w:rsid w:val="00DA665F"/>
    <w:rsid w:val="00DC47F4"/>
    <w:rsid w:val="00DD0C75"/>
    <w:rsid w:val="00DD0E28"/>
    <w:rsid w:val="00DD4C50"/>
    <w:rsid w:val="00DE4420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E0C43"/>
    <w:rsid w:val="00EE559C"/>
    <w:rsid w:val="00EF17BF"/>
    <w:rsid w:val="00EF352A"/>
    <w:rsid w:val="00F21F73"/>
    <w:rsid w:val="00F24008"/>
    <w:rsid w:val="00F44AE1"/>
    <w:rsid w:val="00F510EC"/>
    <w:rsid w:val="00F54B8A"/>
    <w:rsid w:val="00F71C7E"/>
    <w:rsid w:val="00F748F8"/>
    <w:rsid w:val="00F74C8A"/>
    <w:rsid w:val="00F82FE0"/>
    <w:rsid w:val="00F87BD9"/>
    <w:rsid w:val="00F939C1"/>
    <w:rsid w:val="00FA2308"/>
    <w:rsid w:val="00FA32C2"/>
    <w:rsid w:val="00FB1942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50</a:t>
            </a:r>
            <a:r>
              <a:rPr lang="en-US" baseline="0"/>
              <a:t> and g</a:t>
            </a:r>
            <a:r>
              <a:rPr lang="en-US" baseline="-25000"/>
              <a:t>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</a:t>
            </a:r>
            <a:r>
              <a:rPr lang="en-US" baseline="0"/>
              <a:t> vs. f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L</a:t>
            </a:r>
            <a:r>
              <a:rPr lang="en-US" baseline="0"/>
              <a:t>(50) and g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Question2!$M$7:$M$518</c:f>
              <c:numCache>
                <c:formatCode>0.00E+00</c:formatCode>
                <c:ptCount val="512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  <c:pt idx="49">
                  <c:v>1.0363511474979099E-16</c:v>
                </c:pt>
                <c:pt idx="50">
                  <c:v>2.9059107422500001E-29</c:v>
                </c:pt>
                <c:pt idx="51">
                  <c:v>2.31104867815127E-19</c:v>
                </c:pt>
                <c:pt idx="52">
                  <c:v>2.9059107422500001E-29</c:v>
                </c:pt>
                <c:pt idx="53">
                  <c:v>4.8702140129680001E-21</c:v>
                </c:pt>
                <c:pt idx="54">
                  <c:v>2.9059107422500001E-29</c:v>
                </c:pt>
                <c:pt idx="55">
                  <c:v>3.4329574186489499E-16</c:v>
                </c:pt>
                <c:pt idx="56">
                  <c:v>2.9059107422500001E-29</c:v>
                </c:pt>
                <c:pt idx="57">
                  <c:v>7.0396896448492798E-17</c:v>
                </c:pt>
                <c:pt idx="58">
                  <c:v>2.9059107422500001E-29</c:v>
                </c:pt>
                <c:pt idx="59">
                  <c:v>6.3622221475233903E-18</c:v>
                </c:pt>
                <c:pt idx="60">
                  <c:v>2.9059107422500001E-29</c:v>
                </c:pt>
                <c:pt idx="61">
                  <c:v>1.1513539520657299E-16</c:v>
                </c:pt>
                <c:pt idx="62">
                  <c:v>2.9059107422500001E-29</c:v>
                </c:pt>
                <c:pt idx="63">
                  <c:v>5.0589802808601503E-17</c:v>
                </c:pt>
                <c:pt idx="64">
                  <c:v>2.9059107422500001E-29</c:v>
                </c:pt>
                <c:pt idx="65">
                  <c:v>3.5956707928960199E-16</c:v>
                </c:pt>
                <c:pt idx="66">
                  <c:v>2.9059107422500001E-29</c:v>
                </c:pt>
                <c:pt idx="67">
                  <c:v>8.63763144303351E-18</c:v>
                </c:pt>
                <c:pt idx="68">
                  <c:v>2.9059107422500001E-29</c:v>
                </c:pt>
                <c:pt idx="69">
                  <c:v>3.59997988596602E-17</c:v>
                </c:pt>
                <c:pt idx="70">
                  <c:v>2.9059107422500001E-29</c:v>
                </c:pt>
                <c:pt idx="71">
                  <c:v>2.7425574772357301E-16</c:v>
                </c:pt>
                <c:pt idx="72">
                  <c:v>2.9059107422500001E-29</c:v>
                </c:pt>
                <c:pt idx="73">
                  <c:v>1.34570765968637E-16</c:v>
                </c:pt>
                <c:pt idx="74">
                  <c:v>2.9059107422500001E-29</c:v>
                </c:pt>
                <c:pt idx="75">
                  <c:v>3.0514327591548897E-17</c:v>
                </c:pt>
                <c:pt idx="76">
                  <c:v>2.9059107422500001E-29</c:v>
                </c:pt>
                <c:pt idx="77">
                  <c:v>2.1414154886555499E-16</c:v>
                </c:pt>
                <c:pt idx="78">
                  <c:v>2.9059107422500001E-29</c:v>
                </c:pt>
                <c:pt idx="79">
                  <c:v>6.9387612310601599E-17</c:v>
                </c:pt>
                <c:pt idx="80">
                  <c:v>2.9059107422500001E-29</c:v>
                </c:pt>
                <c:pt idx="81">
                  <c:v>5.9163461385969805E-17</c:v>
                </c:pt>
                <c:pt idx="82">
                  <c:v>2.9059107422500001E-29</c:v>
                </c:pt>
                <c:pt idx="83">
                  <c:v>1.3341392019313599E-16</c:v>
                </c:pt>
                <c:pt idx="84">
                  <c:v>2.9059107422500001E-29</c:v>
                </c:pt>
                <c:pt idx="85">
                  <c:v>7.8704493504121504E-17</c:v>
                </c:pt>
                <c:pt idx="86">
                  <c:v>2.9059107422500001E-29</c:v>
                </c:pt>
                <c:pt idx="87">
                  <c:v>2.51401211459508E-21</c:v>
                </c:pt>
                <c:pt idx="88">
                  <c:v>2.9059107422500001E-29</c:v>
                </c:pt>
                <c:pt idx="89">
                  <c:v>5.11220572079327E-19</c:v>
                </c:pt>
                <c:pt idx="90">
                  <c:v>2.9059107422500001E-29</c:v>
                </c:pt>
                <c:pt idx="91">
                  <c:v>8.8765494399399698E-17</c:v>
                </c:pt>
                <c:pt idx="92">
                  <c:v>2.9059107422500001E-29</c:v>
                </c:pt>
                <c:pt idx="93">
                  <c:v>2.5422160689765502E-16</c:v>
                </c:pt>
                <c:pt idx="94">
                  <c:v>2.9059107422500001E-29</c:v>
                </c:pt>
                <c:pt idx="95">
                  <c:v>9.5728797810180797E-18</c:v>
                </c:pt>
                <c:pt idx="96">
                  <c:v>2.9059107422500001E-29</c:v>
                </c:pt>
                <c:pt idx="97">
                  <c:v>4.1068763520026399E-19</c:v>
                </c:pt>
                <c:pt idx="98">
                  <c:v>2.9059107422500001E-29</c:v>
                </c:pt>
                <c:pt idx="99">
                  <c:v>5.7653595491350201E-19</c:v>
                </c:pt>
                <c:pt idx="100">
                  <c:v>2.9059107422500001E-29</c:v>
                </c:pt>
                <c:pt idx="101">
                  <c:v>9.9344648441426806E-17</c:v>
                </c:pt>
                <c:pt idx="102">
                  <c:v>2.9059107422500001E-29</c:v>
                </c:pt>
                <c:pt idx="103">
                  <c:v>8.7694235470127502E-17</c:v>
                </c:pt>
                <c:pt idx="104">
                  <c:v>2.9059107422500001E-29</c:v>
                </c:pt>
                <c:pt idx="105">
                  <c:v>3.8218474314696402E-17</c:v>
                </c:pt>
                <c:pt idx="106">
                  <c:v>2.9059107422500001E-29</c:v>
                </c:pt>
                <c:pt idx="107">
                  <c:v>7.7514621963654698E-17</c:v>
                </c:pt>
                <c:pt idx="108">
                  <c:v>2.9059107422500001E-29</c:v>
                </c:pt>
                <c:pt idx="109">
                  <c:v>3.7151430769258099E-17</c:v>
                </c:pt>
                <c:pt idx="110">
                  <c:v>2.9059107422500001E-29</c:v>
                </c:pt>
                <c:pt idx="111">
                  <c:v>2.3615446161966299E-17</c:v>
                </c:pt>
                <c:pt idx="112">
                  <c:v>2.9059107422500001E-29</c:v>
                </c:pt>
                <c:pt idx="113">
                  <c:v>8.0990297441992896E-19</c:v>
                </c:pt>
                <c:pt idx="114">
                  <c:v>2.9059107422500001E-29</c:v>
                </c:pt>
                <c:pt idx="115">
                  <c:v>3.3660049422367202E-18</c:v>
                </c:pt>
                <c:pt idx="116">
                  <c:v>2.9059107422500001E-29</c:v>
                </c:pt>
                <c:pt idx="117">
                  <c:v>3.6695475963119501E-17</c:v>
                </c:pt>
                <c:pt idx="118">
                  <c:v>2.9059107422500001E-29</c:v>
                </c:pt>
                <c:pt idx="119">
                  <c:v>1.8638072119977301E-16</c:v>
                </c:pt>
                <c:pt idx="120">
                  <c:v>2.9059107422500001E-29</c:v>
                </c:pt>
                <c:pt idx="121">
                  <c:v>1.01323113924407E-16</c:v>
                </c:pt>
                <c:pt idx="122">
                  <c:v>2.9059107422500001E-29</c:v>
                </c:pt>
                <c:pt idx="123">
                  <c:v>2.20361823881675E-16</c:v>
                </c:pt>
                <c:pt idx="124">
                  <c:v>2.9059107422500001E-29</c:v>
                </c:pt>
                <c:pt idx="125">
                  <c:v>4.58652649572204E-18</c:v>
                </c:pt>
                <c:pt idx="126">
                  <c:v>2.9059107422500001E-29</c:v>
                </c:pt>
                <c:pt idx="127">
                  <c:v>1.40195595184809E-16</c:v>
                </c:pt>
                <c:pt idx="128">
                  <c:v>2.9059107422500001E-29</c:v>
                </c:pt>
                <c:pt idx="129">
                  <c:v>6.5855820737320505E-17</c:v>
                </c:pt>
                <c:pt idx="130">
                  <c:v>2.9059107422500001E-29</c:v>
                </c:pt>
                <c:pt idx="131">
                  <c:v>3.4023814846990702E-17</c:v>
                </c:pt>
                <c:pt idx="132">
                  <c:v>2.9059107422500001E-29</c:v>
                </c:pt>
                <c:pt idx="133">
                  <c:v>7.1174812281965898E-17</c:v>
                </c:pt>
                <c:pt idx="134">
                  <c:v>2.9059107422500001E-29</c:v>
                </c:pt>
                <c:pt idx="135">
                  <c:v>4.4929121600426301E-17</c:v>
                </c:pt>
                <c:pt idx="136">
                  <c:v>2.9059107422500001E-29</c:v>
                </c:pt>
                <c:pt idx="137">
                  <c:v>7.8988904021308502E-19</c:v>
                </c:pt>
                <c:pt idx="138">
                  <c:v>2.9059107422500001E-29</c:v>
                </c:pt>
                <c:pt idx="139">
                  <c:v>4.9358312568803799E-17</c:v>
                </c:pt>
                <c:pt idx="140">
                  <c:v>2.9059107422500001E-29</c:v>
                </c:pt>
                <c:pt idx="141">
                  <c:v>8.3506599348692298E-17</c:v>
                </c:pt>
                <c:pt idx="142">
                  <c:v>2.9059107422500001E-29</c:v>
                </c:pt>
                <c:pt idx="143">
                  <c:v>4.4368494688959602E-17</c:v>
                </c:pt>
                <c:pt idx="144">
                  <c:v>2.9059107422500001E-29</c:v>
                </c:pt>
                <c:pt idx="145">
                  <c:v>1.4892374065679302E-17</c:v>
                </c:pt>
                <c:pt idx="146">
                  <c:v>2.9059107422500001E-29</c:v>
                </c:pt>
                <c:pt idx="147">
                  <c:v>1.38320937073451E-18</c:v>
                </c:pt>
                <c:pt idx="148">
                  <c:v>2.9059107422500001E-29</c:v>
                </c:pt>
                <c:pt idx="149">
                  <c:v>4.1573536638599802E-16</c:v>
                </c:pt>
                <c:pt idx="150">
                  <c:v>2.9059107422500001E-29</c:v>
                </c:pt>
                <c:pt idx="151">
                  <c:v>2.0626923145635499E-17</c:v>
                </c:pt>
                <c:pt idx="152">
                  <c:v>2.9059107422500001E-29</c:v>
                </c:pt>
                <c:pt idx="153">
                  <c:v>5.6571854640337395E-17</c:v>
                </c:pt>
                <c:pt idx="154">
                  <c:v>2.9059107422500001E-29</c:v>
                </c:pt>
                <c:pt idx="155">
                  <c:v>3.7979891090438699E-17</c:v>
                </c:pt>
                <c:pt idx="156">
                  <c:v>2.9059107422500001E-29</c:v>
                </c:pt>
                <c:pt idx="157">
                  <c:v>1.04995088995246E-16</c:v>
                </c:pt>
                <c:pt idx="158">
                  <c:v>2.9059107422500001E-29</c:v>
                </c:pt>
                <c:pt idx="159">
                  <c:v>2.2268022798885302E-16</c:v>
                </c:pt>
                <c:pt idx="160">
                  <c:v>2.9059107422500001E-29</c:v>
                </c:pt>
                <c:pt idx="161">
                  <c:v>2.44400698738311E-19</c:v>
                </c:pt>
                <c:pt idx="162">
                  <c:v>2.9059107422500001E-29</c:v>
                </c:pt>
                <c:pt idx="163">
                  <c:v>8.3339039949824606E-18</c:v>
                </c:pt>
                <c:pt idx="164">
                  <c:v>2.9059107422500001E-29</c:v>
                </c:pt>
                <c:pt idx="165">
                  <c:v>1.00983467341666E-16</c:v>
                </c:pt>
                <c:pt idx="166">
                  <c:v>2.9059107422500001E-29</c:v>
                </c:pt>
                <c:pt idx="167">
                  <c:v>1.6090227212215E-16</c:v>
                </c:pt>
                <c:pt idx="168">
                  <c:v>2.9059107422500001E-29</c:v>
                </c:pt>
                <c:pt idx="169">
                  <c:v>1.4786889523789099E-16</c:v>
                </c:pt>
                <c:pt idx="170">
                  <c:v>2.9059107422500001E-29</c:v>
                </c:pt>
                <c:pt idx="171">
                  <c:v>2.7456273587492202E-18</c:v>
                </c:pt>
                <c:pt idx="172">
                  <c:v>2.9059107422500001E-29</c:v>
                </c:pt>
                <c:pt idx="173">
                  <c:v>4.9980866347294799E-17</c:v>
                </c:pt>
                <c:pt idx="174">
                  <c:v>2.9059107422500001E-29</c:v>
                </c:pt>
                <c:pt idx="175">
                  <c:v>1.30342873012896E-16</c:v>
                </c:pt>
                <c:pt idx="176">
                  <c:v>2.9059107422500001E-29</c:v>
                </c:pt>
                <c:pt idx="177">
                  <c:v>7.8095199234090994E-17</c:v>
                </c:pt>
                <c:pt idx="178">
                  <c:v>2.9059107422500001E-29</c:v>
                </c:pt>
                <c:pt idx="179">
                  <c:v>5.1778252391501699E-17</c:v>
                </c:pt>
                <c:pt idx="180">
                  <c:v>2.9059107422500001E-29</c:v>
                </c:pt>
                <c:pt idx="181">
                  <c:v>5.0648175521307101E-16</c:v>
                </c:pt>
                <c:pt idx="182">
                  <c:v>2.9059107422500001E-29</c:v>
                </c:pt>
                <c:pt idx="183">
                  <c:v>9.1101250907957603E-17</c:v>
                </c:pt>
                <c:pt idx="184">
                  <c:v>2.9059107422500001E-29</c:v>
                </c:pt>
                <c:pt idx="185">
                  <c:v>5.8375961290659505E-17</c:v>
                </c:pt>
                <c:pt idx="186">
                  <c:v>2.9059107422500001E-29</c:v>
                </c:pt>
                <c:pt idx="187">
                  <c:v>2.9747106178066402E-18</c:v>
                </c:pt>
                <c:pt idx="188">
                  <c:v>2.9059107422500001E-29</c:v>
                </c:pt>
                <c:pt idx="189">
                  <c:v>1.42031049008456E-16</c:v>
                </c:pt>
                <c:pt idx="190">
                  <c:v>2.9059107422500001E-29</c:v>
                </c:pt>
                <c:pt idx="191">
                  <c:v>1.0923282446625799E-19</c:v>
                </c:pt>
                <c:pt idx="192">
                  <c:v>2.9059107422500001E-29</c:v>
                </c:pt>
                <c:pt idx="193">
                  <c:v>1.24450891898389E-16</c:v>
                </c:pt>
                <c:pt idx="194">
                  <c:v>2.9059107422500001E-29</c:v>
                </c:pt>
                <c:pt idx="195">
                  <c:v>3.9741239691716897E-17</c:v>
                </c:pt>
                <c:pt idx="196">
                  <c:v>2.9059107422500001E-29</c:v>
                </c:pt>
                <c:pt idx="197">
                  <c:v>7.5734615530257997E-17</c:v>
                </c:pt>
                <c:pt idx="198">
                  <c:v>2.9059107422500001E-29</c:v>
                </c:pt>
                <c:pt idx="199">
                  <c:v>6.3294445348957394E-17</c:v>
                </c:pt>
                <c:pt idx="200">
                  <c:v>2.9059107422500001E-29</c:v>
                </c:pt>
                <c:pt idx="201">
                  <c:v>4.8621324772839901E-17</c:v>
                </c:pt>
                <c:pt idx="202">
                  <c:v>2.9059107422500001E-29</c:v>
                </c:pt>
                <c:pt idx="203">
                  <c:v>9.4374064388973501E-17</c:v>
                </c:pt>
                <c:pt idx="204">
                  <c:v>2.9059107422500001E-29</c:v>
                </c:pt>
                <c:pt idx="205">
                  <c:v>2.3715952047955E-16</c:v>
                </c:pt>
                <c:pt idx="206">
                  <c:v>2.9059107422500001E-29</c:v>
                </c:pt>
                <c:pt idx="207">
                  <c:v>7.1608104126884405E-18</c:v>
                </c:pt>
                <c:pt idx="208">
                  <c:v>2.9059107422500001E-29</c:v>
                </c:pt>
                <c:pt idx="209">
                  <c:v>1.3553175054753399E-16</c:v>
                </c:pt>
                <c:pt idx="210">
                  <c:v>2.9059107422500001E-29</c:v>
                </c:pt>
                <c:pt idx="211">
                  <c:v>4.8463463489127798E-17</c:v>
                </c:pt>
                <c:pt idx="212">
                  <c:v>2.9059107422500001E-29</c:v>
                </c:pt>
                <c:pt idx="213">
                  <c:v>4.73059757238871E-17</c:v>
                </c:pt>
                <c:pt idx="214">
                  <c:v>2.9059107422500001E-29</c:v>
                </c:pt>
                <c:pt idx="215">
                  <c:v>3.4716803980669199E-17</c:v>
                </c:pt>
                <c:pt idx="216">
                  <c:v>2.9059107422500001E-29</c:v>
                </c:pt>
                <c:pt idx="217">
                  <c:v>3.8678074401129998E-16</c:v>
                </c:pt>
                <c:pt idx="218">
                  <c:v>2.9059107422500001E-29</c:v>
                </c:pt>
                <c:pt idx="219">
                  <c:v>3.1129442394365598E-17</c:v>
                </c:pt>
                <c:pt idx="220">
                  <c:v>2.9059107422500001E-29</c:v>
                </c:pt>
                <c:pt idx="221">
                  <c:v>1.0972068565268801E-16</c:v>
                </c:pt>
                <c:pt idx="222">
                  <c:v>2.9059107422500001E-29</c:v>
                </c:pt>
                <c:pt idx="223">
                  <c:v>6.6191356853064403E-17</c:v>
                </c:pt>
                <c:pt idx="224">
                  <c:v>2.9059107422500001E-29</c:v>
                </c:pt>
                <c:pt idx="225">
                  <c:v>1.2865247361496299E-16</c:v>
                </c:pt>
                <c:pt idx="226">
                  <c:v>2.9059107422500001E-29</c:v>
                </c:pt>
                <c:pt idx="227">
                  <c:v>1.23159390336423E-17</c:v>
                </c:pt>
                <c:pt idx="228">
                  <c:v>2.9059107422500001E-29</c:v>
                </c:pt>
                <c:pt idx="229">
                  <c:v>3.3199978011710798E-17</c:v>
                </c:pt>
                <c:pt idx="230">
                  <c:v>2.9059107422500001E-29</c:v>
                </c:pt>
                <c:pt idx="231">
                  <c:v>1.6832812520999E-16</c:v>
                </c:pt>
                <c:pt idx="232">
                  <c:v>2.9059107422500001E-29</c:v>
                </c:pt>
                <c:pt idx="233">
                  <c:v>2.3401279489470301E-18</c:v>
                </c:pt>
                <c:pt idx="234">
                  <c:v>2.9059107422500001E-29</c:v>
                </c:pt>
                <c:pt idx="235">
                  <c:v>2.0346221259554501E-18</c:v>
                </c:pt>
                <c:pt idx="236">
                  <c:v>2.9059107422500001E-29</c:v>
                </c:pt>
                <c:pt idx="237">
                  <c:v>6.63604508097295E-18</c:v>
                </c:pt>
                <c:pt idx="238">
                  <c:v>2.9059107422500001E-29</c:v>
                </c:pt>
                <c:pt idx="239">
                  <c:v>1.7641194036904601E-16</c:v>
                </c:pt>
                <c:pt idx="240">
                  <c:v>2.9059107422500001E-29</c:v>
                </c:pt>
                <c:pt idx="241">
                  <c:v>3.8651072828527701E-17</c:v>
                </c:pt>
                <c:pt idx="242">
                  <c:v>2.9059107422500001E-29</c:v>
                </c:pt>
                <c:pt idx="243">
                  <c:v>8.7759052453833795E-17</c:v>
                </c:pt>
                <c:pt idx="244">
                  <c:v>2.9059107422500001E-29</c:v>
                </c:pt>
                <c:pt idx="245">
                  <c:v>1.3838891746748401E-16</c:v>
                </c:pt>
                <c:pt idx="246">
                  <c:v>2.9059107422500001E-29</c:v>
                </c:pt>
                <c:pt idx="247">
                  <c:v>5.4391427079303701E-18</c:v>
                </c:pt>
                <c:pt idx="248">
                  <c:v>2.9059107422500001E-29</c:v>
                </c:pt>
                <c:pt idx="249">
                  <c:v>3.4093449938682701E-18</c:v>
                </c:pt>
                <c:pt idx="250">
                  <c:v>2.9059107422500001E-29</c:v>
                </c:pt>
                <c:pt idx="251">
                  <c:v>3.1741619655795201E-18</c:v>
                </c:pt>
                <c:pt idx="252">
                  <c:v>2.9059107422500001E-29</c:v>
                </c:pt>
                <c:pt idx="253">
                  <c:v>2.2153594870164E-16</c:v>
                </c:pt>
                <c:pt idx="254">
                  <c:v>2.9059107422500001E-29</c:v>
                </c:pt>
                <c:pt idx="255">
                  <c:v>2.1856133880359499E-16</c:v>
                </c:pt>
                <c:pt idx="256">
                  <c:v>2.9059107422500001E-29</c:v>
                </c:pt>
                <c:pt idx="257">
                  <c:v>2.1856156034179E-16</c:v>
                </c:pt>
                <c:pt idx="258">
                  <c:v>2.9059107422500001E-29</c:v>
                </c:pt>
                <c:pt idx="259">
                  <c:v>2.2153569770248699E-16</c:v>
                </c:pt>
                <c:pt idx="260">
                  <c:v>2.9059107422500001E-29</c:v>
                </c:pt>
                <c:pt idx="261">
                  <c:v>3.17416336195389E-18</c:v>
                </c:pt>
                <c:pt idx="262">
                  <c:v>2.9059107422500001E-29</c:v>
                </c:pt>
                <c:pt idx="263">
                  <c:v>3.4093361670258702E-18</c:v>
                </c:pt>
                <c:pt idx="264">
                  <c:v>2.9059107422500001E-29</c:v>
                </c:pt>
                <c:pt idx="265">
                  <c:v>5.4391634698349501E-18</c:v>
                </c:pt>
                <c:pt idx="266">
                  <c:v>2.9059107422500001E-29</c:v>
                </c:pt>
                <c:pt idx="267">
                  <c:v>1.38388929670138E-16</c:v>
                </c:pt>
                <c:pt idx="268">
                  <c:v>2.9059107422500001E-29</c:v>
                </c:pt>
                <c:pt idx="269">
                  <c:v>8.7758786199974501E-17</c:v>
                </c:pt>
                <c:pt idx="270">
                  <c:v>2.9059107422500001E-29</c:v>
                </c:pt>
                <c:pt idx="271">
                  <c:v>3.86511804319254E-17</c:v>
                </c:pt>
                <c:pt idx="272">
                  <c:v>2.9059107422500001E-29</c:v>
                </c:pt>
                <c:pt idx="273">
                  <c:v>1.7641204155490201E-16</c:v>
                </c:pt>
                <c:pt idx="274">
                  <c:v>2.9059107422500001E-29</c:v>
                </c:pt>
                <c:pt idx="275">
                  <c:v>6.6360589762554297E-18</c:v>
                </c:pt>
                <c:pt idx="276">
                  <c:v>2.9059107422500001E-29</c:v>
                </c:pt>
                <c:pt idx="277">
                  <c:v>2.0346148611714199E-18</c:v>
                </c:pt>
                <c:pt idx="278">
                  <c:v>2.9059107422500001E-29</c:v>
                </c:pt>
                <c:pt idx="279">
                  <c:v>2.3401164241334499E-18</c:v>
                </c:pt>
                <c:pt idx="280">
                  <c:v>2.9059107422500001E-29</c:v>
                </c:pt>
                <c:pt idx="281">
                  <c:v>1.6832786318810999E-16</c:v>
                </c:pt>
                <c:pt idx="282">
                  <c:v>2.9059107422500001E-29</c:v>
                </c:pt>
                <c:pt idx="283">
                  <c:v>3.3199936139183502E-17</c:v>
                </c:pt>
                <c:pt idx="284">
                  <c:v>2.9059107422500001E-29</c:v>
                </c:pt>
                <c:pt idx="285">
                  <c:v>1.23158452025355E-17</c:v>
                </c:pt>
                <c:pt idx="286">
                  <c:v>2.9059107422500001E-29</c:v>
                </c:pt>
                <c:pt idx="287">
                  <c:v>1.28653118362712E-16</c:v>
                </c:pt>
                <c:pt idx="288">
                  <c:v>2.9059107422500001E-29</c:v>
                </c:pt>
                <c:pt idx="289">
                  <c:v>6.6191206057706096E-17</c:v>
                </c:pt>
                <c:pt idx="290">
                  <c:v>2.9059107422500001E-29</c:v>
                </c:pt>
                <c:pt idx="291">
                  <c:v>1.09720946481623E-16</c:v>
                </c:pt>
                <c:pt idx="292">
                  <c:v>2.9059107422500001E-29</c:v>
                </c:pt>
                <c:pt idx="293">
                  <c:v>3.11293967883659E-17</c:v>
                </c:pt>
                <c:pt idx="294">
                  <c:v>2.9059107422500001E-29</c:v>
                </c:pt>
                <c:pt idx="295">
                  <c:v>3.86780868575614E-16</c:v>
                </c:pt>
                <c:pt idx="296">
                  <c:v>2.9059107422500001E-29</c:v>
                </c:pt>
                <c:pt idx="297">
                  <c:v>3.4716854500996198E-17</c:v>
                </c:pt>
                <c:pt idx="298">
                  <c:v>2.9059107422500001E-29</c:v>
                </c:pt>
                <c:pt idx="299">
                  <c:v>4.7305961142043102E-17</c:v>
                </c:pt>
                <c:pt idx="300">
                  <c:v>2.9059107422500001E-29</c:v>
                </c:pt>
                <c:pt idx="301">
                  <c:v>4.8463318213883303E-17</c:v>
                </c:pt>
                <c:pt idx="302">
                  <c:v>2.9059107422500001E-29</c:v>
                </c:pt>
                <c:pt idx="303">
                  <c:v>1.3553200947363999E-16</c:v>
                </c:pt>
                <c:pt idx="304">
                  <c:v>2.9059107422500001E-29</c:v>
                </c:pt>
                <c:pt idx="305">
                  <c:v>7.1607751985285005E-18</c:v>
                </c:pt>
                <c:pt idx="306">
                  <c:v>2.9059107422500001E-29</c:v>
                </c:pt>
                <c:pt idx="307">
                  <c:v>2.3715943741614201E-16</c:v>
                </c:pt>
                <c:pt idx="308">
                  <c:v>2.9059107422500001E-29</c:v>
                </c:pt>
                <c:pt idx="309">
                  <c:v>9.4374008803623497E-17</c:v>
                </c:pt>
                <c:pt idx="310">
                  <c:v>2.9059107422500001E-29</c:v>
                </c:pt>
                <c:pt idx="311">
                  <c:v>4.8621358947143702E-17</c:v>
                </c:pt>
                <c:pt idx="312">
                  <c:v>2.9059107422500001E-29</c:v>
                </c:pt>
                <c:pt idx="313">
                  <c:v>6.3294373469613298E-17</c:v>
                </c:pt>
                <c:pt idx="314">
                  <c:v>2.9059107422500001E-29</c:v>
                </c:pt>
                <c:pt idx="315">
                  <c:v>7.5734702821650494E-17</c:v>
                </c:pt>
                <c:pt idx="316">
                  <c:v>2.9059107422500001E-29</c:v>
                </c:pt>
                <c:pt idx="317">
                  <c:v>3.9741378942606403E-17</c:v>
                </c:pt>
                <c:pt idx="318">
                  <c:v>2.9059107422500001E-29</c:v>
                </c:pt>
                <c:pt idx="319">
                  <c:v>1.2445127313262101E-16</c:v>
                </c:pt>
                <c:pt idx="320">
                  <c:v>2.9059107422500001E-29</c:v>
                </c:pt>
                <c:pt idx="321">
                  <c:v>1.09228220666474E-19</c:v>
                </c:pt>
                <c:pt idx="322">
                  <c:v>2.9059107422500001E-29</c:v>
                </c:pt>
                <c:pt idx="323">
                  <c:v>1.4203122415899999E-16</c:v>
                </c:pt>
                <c:pt idx="324">
                  <c:v>2.9059107422500001E-29</c:v>
                </c:pt>
                <c:pt idx="325">
                  <c:v>2.9747034464836799E-18</c:v>
                </c:pt>
                <c:pt idx="326">
                  <c:v>2.9059107422500001E-29</c:v>
                </c:pt>
                <c:pt idx="327">
                  <c:v>5.8375959118438595E-17</c:v>
                </c:pt>
                <c:pt idx="328">
                  <c:v>2.9059107422500001E-29</c:v>
                </c:pt>
                <c:pt idx="329">
                  <c:v>9.11012004940012E-17</c:v>
                </c:pt>
                <c:pt idx="330">
                  <c:v>2.9059107422500001E-29</c:v>
                </c:pt>
                <c:pt idx="331">
                  <c:v>5.0648171433364395E-16</c:v>
                </c:pt>
                <c:pt idx="332">
                  <c:v>2.9059107422500001E-29</c:v>
                </c:pt>
                <c:pt idx="333">
                  <c:v>5.1778405065790498E-17</c:v>
                </c:pt>
                <c:pt idx="334">
                  <c:v>2.9059107422500001E-29</c:v>
                </c:pt>
                <c:pt idx="335">
                  <c:v>7.8095044909658201E-17</c:v>
                </c:pt>
                <c:pt idx="336">
                  <c:v>2.9059107422500001E-29</c:v>
                </c:pt>
                <c:pt idx="337">
                  <c:v>1.3034307067541401E-16</c:v>
                </c:pt>
                <c:pt idx="338">
                  <c:v>2.9059107422500001E-29</c:v>
                </c:pt>
                <c:pt idx="339">
                  <c:v>4.9980895358930701E-17</c:v>
                </c:pt>
                <c:pt idx="340">
                  <c:v>2.9059107422500001E-29</c:v>
                </c:pt>
                <c:pt idx="341">
                  <c:v>2.7456285673772399E-18</c:v>
                </c:pt>
                <c:pt idx="342">
                  <c:v>2.9059107422500001E-29</c:v>
                </c:pt>
                <c:pt idx="343">
                  <c:v>1.4786907542026601E-16</c:v>
                </c:pt>
                <c:pt idx="344">
                  <c:v>2.9059107422500001E-29</c:v>
                </c:pt>
                <c:pt idx="345">
                  <c:v>1.6090212297844801E-16</c:v>
                </c:pt>
                <c:pt idx="346">
                  <c:v>2.9059107422500001E-29</c:v>
                </c:pt>
                <c:pt idx="347">
                  <c:v>1.00983278704036E-16</c:v>
                </c:pt>
                <c:pt idx="348">
                  <c:v>2.9059107422500001E-29</c:v>
                </c:pt>
                <c:pt idx="349">
                  <c:v>8.3339821183375698E-18</c:v>
                </c:pt>
                <c:pt idx="350">
                  <c:v>2.9059107422500001E-29</c:v>
                </c:pt>
                <c:pt idx="351">
                  <c:v>2.4438289161725001E-19</c:v>
                </c:pt>
                <c:pt idx="352">
                  <c:v>2.9059107422500001E-29</c:v>
                </c:pt>
                <c:pt idx="353">
                  <c:v>2.2268065211141701E-16</c:v>
                </c:pt>
                <c:pt idx="354">
                  <c:v>2.9059107422500001E-29</c:v>
                </c:pt>
                <c:pt idx="355">
                  <c:v>1.04994957801417E-16</c:v>
                </c:pt>
                <c:pt idx="356">
                  <c:v>2.9059107422500001E-29</c:v>
                </c:pt>
                <c:pt idx="357">
                  <c:v>3.7979865653820302E-17</c:v>
                </c:pt>
                <c:pt idx="358">
                  <c:v>2.9059107422500001E-29</c:v>
                </c:pt>
                <c:pt idx="359">
                  <c:v>5.6571792430744001E-17</c:v>
                </c:pt>
                <c:pt idx="360">
                  <c:v>2.9059107422500001E-29</c:v>
                </c:pt>
                <c:pt idx="361">
                  <c:v>2.06269131547487E-17</c:v>
                </c:pt>
                <c:pt idx="362">
                  <c:v>2.9059107422500001E-29</c:v>
                </c:pt>
                <c:pt idx="363">
                  <c:v>4.1573522433529599E-16</c:v>
                </c:pt>
                <c:pt idx="364">
                  <c:v>2.9059107422500001E-29</c:v>
                </c:pt>
                <c:pt idx="365">
                  <c:v>1.3832434945078401E-18</c:v>
                </c:pt>
                <c:pt idx="366">
                  <c:v>2.9059107422500001E-29</c:v>
                </c:pt>
                <c:pt idx="367">
                  <c:v>1.4892295931279101E-17</c:v>
                </c:pt>
                <c:pt idx="368">
                  <c:v>2.9059107422500001E-29</c:v>
                </c:pt>
                <c:pt idx="369">
                  <c:v>4.4368593482444901E-17</c:v>
                </c:pt>
                <c:pt idx="370">
                  <c:v>2.9059107422500001E-29</c:v>
                </c:pt>
                <c:pt idx="371">
                  <c:v>8.3506593261602406E-17</c:v>
                </c:pt>
                <c:pt idx="372">
                  <c:v>2.9059107422500001E-29</c:v>
                </c:pt>
                <c:pt idx="373">
                  <c:v>4.9358357214722902E-17</c:v>
                </c:pt>
                <c:pt idx="374">
                  <c:v>2.9059107422500001E-29</c:v>
                </c:pt>
                <c:pt idx="375">
                  <c:v>7.89897203549949E-19</c:v>
                </c:pt>
                <c:pt idx="376">
                  <c:v>2.9059107422500001E-29</c:v>
                </c:pt>
                <c:pt idx="377">
                  <c:v>4.4929180065983497E-17</c:v>
                </c:pt>
                <c:pt idx="378">
                  <c:v>2.9059107422500001E-29</c:v>
                </c:pt>
                <c:pt idx="379">
                  <c:v>7.1174814119915098E-17</c:v>
                </c:pt>
                <c:pt idx="380">
                  <c:v>2.9059107422500001E-29</c:v>
                </c:pt>
                <c:pt idx="381">
                  <c:v>3.4023841970455597E-17</c:v>
                </c:pt>
                <c:pt idx="382">
                  <c:v>2.9059107422500001E-29</c:v>
                </c:pt>
                <c:pt idx="383">
                  <c:v>6.5855935727085902E-17</c:v>
                </c:pt>
                <c:pt idx="384">
                  <c:v>2.9059107422500001E-29</c:v>
                </c:pt>
                <c:pt idx="385">
                  <c:v>1.4019546243458701E-16</c:v>
                </c:pt>
                <c:pt idx="386">
                  <c:v>2.9059107422500001E-29</c:v>
                </c:pt>
                <c:pt idx="387">
                  <c:v>4.5865048069367698E-18</c:v>
                </c:pt>
                <c:pt idx="388">
                  <c:v>2.9059107422500001E-29</c:v>
                </c:pt>
                <c:pt idx="389">
                  <c:v>2.2036196438746199E-16</c:v>
                </c:pt>
                <c:pt idx="390">
                  <c:v>2.9059107422500001E-29</c:v>
                </c:pt>
                <c:pt idx="391">
                  <c:v>1.01323181015006E-16</c:v>
                </c:pt>
                <c:pt idx="392">
                  <c:v>2.9059107422500001E-29</c:v>
                </c:pt>
                <c:pt idx="393">
                  <c:v>1.8638071420888399E-16</c:v>
                </c:pt>
                <c:pt idx="394">
                  <c:v>2.9059107422500001E-29</c:v>
                </c:pt>
                <c:pt idx="395">
                  <c:v>3.6695474865412501E-17</c:v>
                </c:pt>
                <c:pt idx="396">
                  <c:v>2.9059107422500001E-29</c:v>
                </c:pt>
                <c:pt idx="397">
                  <c:v>3.36600616483784E-18</c:v>
                </c:pt>
                <c:pt idx="398">
                  <c:v>2.9059107422500001E-29</c:v>
                </c:pt>
                <c:pt idx="399">
                  <c:v>8.0989262384096299E-19</c:v>
                </c:pt>
                <c:pt idx="400">
                  <c:v>2.9059107422500001E-29</c:v>
                </c:pt>
                <c:pt idx="401">
                  <c:v>2.3615379073725101E-17</c:v>
                </c:pt>
                <c:pt idx="402">
                  <c:v>2.9059107422500001E-29</c:v>
                </c:pt>
                <c:pt idx="403">
                  <c:v>3.71512777625651E-17</c:v>
                </c:pt>
                <c:pt idx="404">
                  <c:v>2.9059107422500001E-29</c:v>
                </c:pt>
                <c:pt idx="405">
                  <c:v>7.7514641085459002E-17</c:v>
                </c:pt>
                <c:pt idx="406">
                  <c:v>2.9059107422500001E-29</c:v>
                </c:pt>
                <c:pt idx="407">
                  <c:v>3.8218545339599102E-17</c:v>
                </c:pt>
                <c:pt idx="408">
                  <c:v>2.9059107422500001E-29</c:v>
                </c:pt>
                <c:pt idx="409">
                  <c:v>8.7694286726418806E-17</c:v>
                </c:pt>
                <c:pt idx="410">
                  <c:v>2.9059107422500001E-29</c:v>
                </c:pt>
                <c:pt idx="411">
                  <c:v>9.9344612271734603E-17</c:v>
                </c:pt>
                <c:pt idx="412">
                  <c:v>2.9059107422500001E-29</c:v>
                </c:pt>
                <c:pt idx="413">
                  <c:v>5.7653444570578296E-19</c:v>
                </c:pt>
                <c:pt idx="414">
                  <c:v>2.9059107422500001E-29</c:v>
                </c:pt>
                <c:pt idx="415">
                  <c:v>4.10669421248328E-19</c:v>
                </c:pt>
                <c:pt idx="416">
                  <c:v>2.9059107422500001E-29</c:v>
                </c:pt>
                <c:pt idx="417">
                  <c:v>9.5728562712589104E-18</c:v>
                </c:pt>
                <c:pt idx="418">
                  <c:v>2.9059107422500001E-29</c:v>
                </c:pt>
                <c:pt idx="419">
                  <c:v>2.5422111080189699E-16</c:v>
                </c:pt>
                <c:pt idx="420">
                  <c:v>2.9059107422500001E-29</c:v>
                </c:pt>
                <c:pt idx="421">
                  <c:v>8.8765473022387303E-17</c:v>
                </c:pt>
                <c:pt idx="422">
                  <c:v>2.9059107422500001E-29</c:v>
                </c:pt>
                <c:pt idx="423">
                  <c:v>5.1121010623233297E-19</c:v>
                </c:pt>
                <c:pt idx="424">
                  <c:v>2.9059107422500001E-29</c:v>
                </c:pt>
                <c:pt idx="425">
                  <c:v>2.5143131890389501E-21</c:v>
                </c:pt>
                <c:pt idx="426">
                  <c:v>2.9059107422500001E-29</c:v>
                </c:pt>
                <c:pt idx="427">
                  <c:v>7.8704459621331703E-17</c:v>
                </c:pt>
                <c:pt idx="428">
                  <c:v>2.9059107422500001E-29</c:v>
                </c:pt>
                <c:pt idx="429">
                  <c:v>1.3341367421990101E-16</c:v>
                </c:pt>
                <c:pt idx="430">
                  <c:v>2.9059107422500001E-29</c:v>
                </c:pt>
                <c:pt idx="431">
                  <c:v>5.91635272548323E-17</c:v>
                </c:pt>
                <c:pt idx="432">
                  <c:v>2.9059107422500001E-29</c:v>
                </c:pt>
                <c:pt idx="433">
                  <c:v>6.9387516490821394E-17</c:v>
                </c:pt>
                <c:pt idx="434">
                  <c:v>2.9059107422500001E-29</c:v>
                </c:pt>
                <c:pt idx="435">
                  <c:v>2.1414134235782101E-16</c:v>
                </c:pt>
                <c:pt idx="436">
                  <c:v>2.9059107422500001E-29</c:v>
                </c:pt>
                <c:pt idx="437">
                  <c:v>3.0514326601238197E-17</c:v>
                </c:pt>
                <c:pt idx="438">
                  <c:v>2.9059107422500001E-29</c:v>
                </c:pt>
                <c:pt idx="439">
                  <c:v>1.3457077477146901E-16</c:v>
                </c:pt>
                <c:pt idx="440">
                  <c:v>2.9059107422500001E-29</c:v>
                </c:pt>
                <c:pt idx="441">
                  <c:v>2.7425585053559899E-16</c:v>
                </c:pt>
                <c:pt idx="442">
                  <c:v>2.9059107422500001E-29</c:v>
                </c:pt>
                <c:pt idx="443">
                  <c:v>3.5999771724340001E-17</c:v>
                </c:pt>
                <c:pt idx="444">
                  <c:v>2.9059107422500001E-29</c:v>
                </c:pt>
                <c:pt idx="445">
                  <c:v>8.6375704576702206E-18</c:v>
                </c:pt>
                <c:pt idx="446">
                  <c:v>2.9059107422500001E-29</c:v>
                </c:pt>
                <c:pt idx="447">
                  <c:v>3.5956711668774298E-16</c:v>
                </c:pt>
                <c:pt idx="448">
                  <c:v>2.9059107422500001E-29</c:v>
                </c:pt>
                <c:pt idx="449">
                  <c:v>5.0589920059536598E-17</c:v>
                </c:pt>
                <c:pt idx="450">
                  <c:v>2.9059107422500001E-29</c:v>
                </c:pt>
                <c:pt idx="451">
                  <c:v>1.15135493512611E-16</c:v>
                </c:pt>
                <c:pt idx="452">
                  <c:v>2.9059107422500001E-29</c:v>
                </c:pt>
                <c:pt idx="453">
                  <c:v>6.3621898136541E-18</c:v>
                </c:pt>
                <c:pt idx="454">
                  <c:v>2.9059107422500001E-29</c:v>
                </c:pt>
                <c:pt idx="455">
                  <c:v>7.0396838629044805E-17</c:v>
                </c:pt>
                <c:pt idx="456">
                  <c:v>2.9059107422500001E-29</c:v>
                </c:pt>
                <c:pt idx="457">
                  <c:v>3.4329533102090698E-16</c:v>
                </c:pt>
                <c:pt idx="458">
                  <c:v>2.9059107422500001E-29</c:v>
                </c:pt>
                <c:pt idx="459">
                  <c:v>4.86975265717244E-21</c:v>
                </c:pt>
                <c:pt idx="460">
                  <c:v>2.9059107422500001E-29</c:v>
                </c:pt>
                <c:pt idx="461">
                  <c:v>2.3108355542507902E-19</c:v>
                </c:pt>
                <c:pt idx="462">
                  <c:v>2.9059107422500001E-29</c:v>
                </c:pt>
                <c:pt idx="463">
                  <c:v>1.03634961203487E-16</c:v>
                </c:pt>
                <c:pt idx="464">
                  <c:v>2.9059107422500001E-29</c:v>
                </c:pt>
                <c:pt idx="465">
                  <c:v>2.8899856703942802E-16</c:v>
                </c:pt>
                <c:pt idx="466">
                  <c:v>2.9059107422500001E-29</c:v>
                </c:pt>
                <c:pt idx="467">
                  <c:v>4.0073003934856399E-16</c:v>
                </c:pt>
                <c:pt idx="468">
                  <c:v>2.9059107422500001E-29</c:v>
                </c:pt>
                <c:pt idx="469">
                  <c:v>7.4595930598497293E-18</c:v>
                </c:pt>
                <c:pt idx="470">
                  <c:v>2.9059107422500001E-29</c:v>
                </c:pt>
                <c:pt idx="471">
                  <c:v>1.3874951336778501E-16</c:v>
                </c:pt>
                <c:pt idx="472">
                  <c:v>2.9059107422500001E-29</c:v>
                </c:pt>
                <c:pt idx="473">
                  <c:v>2.5825009428936199E-17</c:v>
                </c:pt>
                <c:pt idx="474">
                  <c:v>2.9059107422500001E-29</c:v>
                </c:pt>
                <c:pt idx="475">
                  <c:v>8.9654141355265591E-19</c:v>
                </c:pt>
                <c:pt idx="476">
                  <c:v>2.9059107422500001E-29</c:v>
                </c:pt>
                <c:pt idx="477">
                  <c:v>4.5494572861418201E-19</c:v>
                </c:pt>
                <c:pt idx="478">
                  <c:v>2.9059107422500001E-29</c:v>
                </c:pt>
                <c:pt idx="479">
                  <c:v>1.9570101167189799E-16</c:v>
                </c:pt>
                <c:pt idx="480">
                  <c:v>2.9059107422500001E-29</c:v>
                </c:pt>
                <c:pt idx="481" formatCode="General">
                  <c:v>65535.9999998532</c:v>
                </c:pt>
                <c:pt idx="482">
                  <c:v>2.9059107422500001E-29</c:v>
                </c:pt>
                <c:pt idx="483">
                  <c:v>1.4683690856755501E-16</c:v>
                </c:pt>
                <c:pt idx="484">
                  <c:v>2.9059107422500001E-29</c:v>
                </c:pt>
                <c:pt idx="485">
                  <c:v>1.3551996537303101E-16</c:v>
                </c:pt>
                <c:pt idx="486">
                  <c:v>2.9059107422500001E-29</c:v>
                </c:pt>
                <c:pt idx="487">
                  <c:v>2.7419162423587999E-20</c:v>
                </c:pt>
                <c:pt idx="488">
                  <c:v>2.9059107422500001E-29</c:v>
                </c:pt>
                <c:pt idx="489">
                  <c:v>7.9725050262761402E-17</c:v>
                </c:pt>
                <c:pt idx="490">
                  <c:v>2.9059107422500001E-29</c:v>
                </c:pt>
                <c:pt idx="491">
                  <c:v>1.8348212861078199E-17</c:v>
                </c:pt>
                <c:pt idx="492">
                  <c:v>2.9059107422500001E-29</c:v>
                </c:pt>
                <c:pt idx="493">
                  <c:v>1.07976621381373E-16</c:v>
                </c:pt>
                <c:pt idx="494">
                  <c:v>2.9059107422500001E-29</c:v>
                </c:pt>
                <c:pt idx="495">
                  <c:v>8.6740754017972394E-17</c:v>
                </c:pt>
                <c:pt idx="496">
                  <c:v>2.9059107422500001E-29</c:v>
                </c:pt>
                <c:pt idx="497">
                  <c:v>2.6171127786395802E-16</c:v>
                </c:pt>
                <c:pt idx="498">
                  <c:v>2.9059107422500001E-29</c:v>
                </c:pt>
                <c:pt idx="499" formatCode="General">
                  <c:v>65535.999997193598</c:v>
                </c:pt>
                <c:pt idx="500">
                  <c:v>2.9059107422500001E-29</c:v>
                </c:pt>
                <c:pt idx="501">
                  <c:v>2.7199418771161101E-17</c:v>
                </c:pt>
                <c:pt idx="502">
                  <c:v>2.9059107422500001E-29</c:v>
                </c:pt>
                <c:pt idx="503">
                  <c:v>2.3886281486975399E-19</c:v>
                </c:pt>
                <c:pt idx="504">
                  <c:v>2.9059107422500001E-29</c:v>
                </c:pt>
                <c:pt idx="505">
                  <c:v>8.8548073185846203E-17</c:v>
                </c:pt>
                <c:pt idx="506">
                  <c:v>2.9059107422500001E-29</c:v>
                </c:pt>
                <c:pt idx="507">
                  <c:v>1.40797760526553E-18</c:v>
                </c:pt>
                <c:pt idx="508">
                  <c:v>2.9059107422500001E-29</c:v>
                </c:pt>
                <c:pt idx="509">
                  <c:v>2.9638071811249502E-17</c:v>
                </c:pt>
                <c:pt idx="510">
                  <c:v>2.9059107422500001E-29</c:v>
                </c:pt>
                <c:pt idx="511">
                  <c:v>7.6723573336152598E-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DE-4A96-9BE9-5FE36EC213A3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Question2!$N$7:$N$518</c:f>
              <c:numCache>
                <c:formatCode>0.00E+00</c:formatCode>
                <c:ptCount val="512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  <c:pt idx="49">
                  <c:v>2.0757605624999902E-58</c:v>
                </c:pt>
                <c:pt idx="50">
                  <c:v>2.45433130300989E-18</c:v>
                </c:pt>
                <c:pt idx="51">
                  <c:v>2.0757605624999902E-58</c:v>
                </c:pt>
                <c:pt idx="52">
                  <c:v>2.5941572013302499E-16</c:v>
                </c:pt>
                <c:pt idx="53">
                  <c:v>2.0757605624999902E-58</c:v>
                </c:pt>
                <c:pt idx="54">
                  <c:v>9.3557078840578002E-17</c:v>
                </c:pt>
                <c:pt idx="55">
                  <c:v>2.0757605624999902E-58</c:v>
                </c:pt>
                <c:pt idx="56">
                  <c:v>7.6835911030738395E-18</c:v>
                </c:pt>
                <c:pt idx="57">
                  <c:v>2.0757605624999902E-58</c:v>
                </c:pt>
                <c:pt idx="58">
                  <c:v>2.71868732469463E-16</c:v>
                </c:pt>
                <c:pt idx="59">
                  <c:v>2.0757605624999902E-58</c:v>
                </c:pt>
                <c:pt idx="60">
                  <c:v>8.6557169350091507E-18</c:v>
                </c:pt>
                <c:pt idx="61">
                  <c:v>2.0757605624999902E-58</c:v>
                </c:pt>
                <c:pt idx="62">
                  <c:v>1.95437377467599E-16</c:v>
                </c:pt>
                <c:pt idx="63">
                  <c:v>2.0757605624999902E-58</c:v>
                </c:pt>
                <c:pt idx="64">
                  <c:v>2.3549611475506899E-19</c:v>
                </c:pt>
                <c:pt idx="65">
                  <c:v>2.0757605624999902E-58</c:v>
                </c:pt>
                <c:pt idx="66">
                  <c:v>2.07391362707022E-17</c:v>
                </c:pt>
                <c:pt idx="67">
                  <c:v>2.0757605624999902E-58</c:v>
                </c:pt>
                <c:pt idx="68">
                  <c:v>2.1022496057450101E-17</c:v>
                </c:pt>
                <c:pt idx="69">
                  <c:v>2.0757605624999902E-58</c:v>
                </c:pt>
                <c:pt idx="70">
                  <c:v>2.7162937298260501E-17</c:v>
                </c:pt>
                <c:pt idx="71">
                  <c:v>2.0757605624999902E-58</c:v>
                </c:pt>
                <c:pt idx="72">
                  <c:v>1.15108068929919E-17</c:v>
                </c:pt>
                <c:pt idx="73">
                  <c:v>2.0757605624999902E-58</c:v>
                </c:pt>
                <c:pt idx="74">
                  <c:v>1.2556260789398799E-18</c:v>
                </c:pt>
                <c:pt idx="75">
                  <c:v>2.0757605624999902E-58</c:v>
                </c:pt>
                <c:pt idx="76">
                  <c:v>4.9467309465139999E-18</c:v>
                </c:pt>
                <c:pt idx="77">
                  <c:v>2.0757605624999902E-58</c:v>
                </c:pt>
                <c:pt idx="78">
                  <c:v>2.2545133762993499E-18</c:v>
                </c:pt>
                <c:pt idx="79">
                  <c:v>2.0757605624999902E-58</c:v>
                </c:pt>
                <c:pt idx="80">
                  <c:v>9.87076437982932E-17</c:v>
                </c:pt>
                <c:pt idx="81">
                  <c:v>2.0757605624999902E-58</c:v>
                </c:pt>
                <c:pt idx="82">
                  <c:v>2.7217152904705399E-17</c:v>
                </c:pt>
                <c:pt idx="83">
                  <c:v>2.0757605624999902E-58</c:v>
                </c:pt>
                <c:pt idx="84">
                  <c:v>9.3101860632312503E-17</c:v>
                </c:pt>
                <c:pt idx="85">
                  <c:v>2.0757605624999902E-58</c:v>
                </c:pt>
                <c:pt idx="86">
                  <c:v>8.9893344992125104E-17</c:v>
                </c:pt>
                <c:pt idx="87">
                  <c:v>2.0757605624999902E-58</c:v>
                </c:pt>
                <c:pt idx="88">
                  <c:v>3.5669748741142803E-18</c:v>
                </c:pt>
                <c:pt idx="89">
                  <c:v>2.0757605624999902E-58</c:v>
                </c:pt>
                <c:pt idx="90">
                  <c:v>2.35438188430607E-16</c:v>
                </c:pt>
                <c:pt idx="91">
                  <c:v>2.0757605624999902E-58</c:v>
                </c:pt>
                <c:pt idx="92">
                  <c:v>7.1215347375539194E-18</c:v>
                </c:pt>
                <c:pt idx="93">
                  <c:v>2.0757605624999902E-58</c:v>
                </c:pt>
                <c:pt idx="94">
                  <c:v>4.0902576577670998E-17</c:v>
                </c:pt>
                <c:pt idx="95">
                  <c:v>2.0757605624999902E-58</c:v>
                </c:pt>
                <c:pt idx="96">
                  <c:v>1.10753468634134E-16</c:v>
                </c:pt>
                <c:pt idx="97">
                  <c:v>2.0757605624999902E-58</c:v>
                </c:pt>
                <c:pt idx="98">
                  <c:v>8.0671295628574403E-17</c:v>
                </c:pt>
                <c:pt idx="99">
                  <c:v>2.0757605624999902E-58</c:v>
                </c:pt>
                <c:pt idx="100">
                  <c:v>2.4177379936194498E-16</c:v>
                </c:pt>
                <c:pt idx="101">
                  <c:v>2.0757605624999902E-58</c:v>
                </c:pt>
                <c:pt idx="102">
                  <c:v>6.33112425403504E-18</c:v>
                </c:pt>
                <c:pt idx="103">
                  <c:v>2.0757605624999902E-58</c:v>
                </c:pt>
                <c:pt idx="104">
                  <c:v>2.0028298425792799E-17</c:v>
                </c:pt>
                <c:pt idx="105">
                  <c:v>2.0757605624999902E-58</c:v>
                </c:pt>
                <c:pt idx="106">
                  <c:v>3.7527779103430098E-16</c:v>
                </c:pt>
                <c:pt idx="107">
                  <c:v>2.0757605624999902E-58</c:v>
                </c:pt>
                <c:pt idx="108">
                  <c:v>7.9988163269025705E-17</c:v>
                </c:pt>
                <c:pt idx="109">
                  <c:v>2.0757605624999902E-58</c:v>
                </c:pt>
                <c:pt idx="110">
                  <c:v>1.26731102251642E-16</c:v>
                </c:pt>
                <c:pt idx="111">
                  <c:v>2.0757605624999902E-58</c:v>
                </c:pt>
                <c:pt idx="112">
                  <c:v>2.01055180336466E-16</c:v>
                </c:pt>
                <c:pt idx="113">
                  <c:v>2.0757605624999902E-58</c:v>
                </c:pt>
                <c:pt idx="114">
                  <c:v>4.6728946457953698E-16</c:v>
                </c:pt>
                <c:pt idx="115">
                  <c:v>2.0757605624999902E-58</c:v>
                </c:pt>
                <c:pt idx="116">
                  <c:v>1.4859590125721301E-17</c:v>
                </c:pt>
                <c:pt idx="117">
                  <c:v>2.0757605624999902E-58</c:v>
                </c:pt>
                <c:pt idx="118">
                  <c:v>6.6024465108552099E-18</c:v>
                </c:pt>
                <c:pt idx="119">
                  <c:v>2.0757605624999902E-58</c:v>
                </c:pt>
                <c:pt idx="120">
                  <c:v>1.1507172279357301E-16</c:v>
                </c:pt>
                <c:pt idx="121">
                  <c:v>2.0757605624999902E-58</c:v>
                </c:pt>
                <c:pt idx="122">
                  <c:v>3.05400148715281E-17</c:v>
                </c:pt>
                <c:pt idx="123">
                  <c:v>2.0757605624999902E-58</c:v>
                </c:pt>
                <c:pt idx="124">
                  <c:v>3.07246697419146E-20</c:v>
                </c:pt>
                <c:pt idx="125">
                  <c:v>2.0757605624999902E-58</c:v>
                </c:pt>
                <c:pt idx="126">
                  <c:v>8.5975344780718994E-18</c:v>
                </c:pt>
                <c:pt idx="127">
                  <c:v>2.0757605624999902E-58</c:v>
                </c:pt>
                <c:pt idx="128">
                  <c:v>1.59999990949782E-17</c:v>
                </c:pt>
                <c:pt idx="129">
                  <c:v>2.0757605624999902E-58</c:v>
                </c:pt>
                <c:pt idx="130">
                  <c:v>1.80478558232393E-16</c:v>
                </c:pt>
                <c:pt idx="131">
                  <c:v>2.0757605624999902E-58</c:v>
                </c:pt>
                <c:pt idx="132">
                  <c:v>6.4393873738373103E-18</c:v>
                </c:pt>
                <c:pt idx="133">
                  <c:v>2.0757605624999902E-58</c:v>
                </c:pt>
                <c:pt idx="134">
                  <c:v>2.28509787451485E-17</c:v>
                </c:pt>
                <c:pt idx="135">
                  <c:v>2.0757605624999902E-58</c:v>
                </c:pt>
                <c:pt idx="136">
                  <c:v>2.86752733526479E-16</c:v>
                </c:pt>
                <c:pt idx="137">
                  <c:v>2.0757605624999902E-58</c:v>
                </c:pt>
                <c:pt idx="138">
                  <c:v>5.3997154948420703E-17</c:v>
                </c:pt>
                <c:pt idx="139">
                  <c:v>2.0757605624999902E-58</c:v>
                </c:pt>
                <c:pt idx="140">
                  <c:v>2.10461070741467E-19</c:v>
                </c:pt>
                <c:pt idx="141">
                  <c:v>2.0757605624999902E-58</c:v>
                </c:pt>
                <c:pt idx="142">
                  <c:v>9.92125506918717E-17</c:v>
                </c:pt>
                <c:pt idx="143">
                  <c:v>2.0757605624999902E-58</c:v>
                </c:pt>
                <c:pt idx="144">
                  <c:v>5.6665285486375004E-17</c:v>
                </c:pt>
                <c:pt idx="145">
                  <c:v>2.0757605624999902E-58</c:v>
                </c:pt>
                <c:pt idx="146">
                  <c:v>1.8339076062320001E-16</c:v>
                </c:pt>
                <c:pt idx="147">
                  <c:v>2.0757605624999902E-58</c:v>
                </c:pt>
                <c:pt idx="148">
                  <c:v>1.50023913534425E-16</c:v>
                </c:pt>
                <c:pt idx="149">
                  <c:v>2.0757605624999902E-58</c:v>
                </c:pt>
                <c:pt idx="150">
                  <c:v>2.19033138513293E-16</c:v>
                </c:pt>
                <c:pt idx="151">
                  <c:v>2.0757605624999902E-58</c:v>
                </c:pt>
                <c:pt idx="152">
                  <c:v>1.2831995432465001E-16</c:v>
                </c:pt>
                <c:pt idx="153">
                  <c:v>2.0757605624999902E-58</c:v>
                </c:pt>
                <c:pt idx="154">
                  <c:v>2.5743051510729101E-17</c:v>
                </c:pt>
                <c:pt idx="155">
                  <c:v>2.0757605624999902E-58</c:v>
                </c:pt>
                <c:pt idx="156">
                  <c:v>5.2834801916011502E-17</c:v>
                </c:pt>
                <c:pt idx="157">
                  <c:v>2.0757605624999902E-58</c:v>
                </c:pt>
                <c:pt idx="158">
                  <c:v>1.8385957025433999E-16</c:v>
                </c:pt>
                <c:pt idx="159">
                  <c:v>2.0757605624999902E-58</c:v>
                </c:pt>
                <c:pt idx="160">
                  <c:v>9.8151173993420798E-18</c:v>
                </c:pt>
                <c:pt idx="161">
                  <c:v>2.0757605624999902E-58</c:v>
                </c:pt>
                <c:pt idx="162">
                  <c:v>5.3412546211419499E-17</c:v>
                </c:pt>
                <c:pt idx="163">
                  <c:v>2.0757605624999902E-58</c:v>
                </c:pt>
                <c:pt idx="164">
                  <c:v>5.7829724765374803E-17</c:v>
                </c:pt>
                <c:pt idx="165">
                  <c:v>2.0757605624999902E-58</c:v>
                </c:pt>
                <c:pt idx="166">
                  <c:v>2.1451302720062601E-16</c:v>
                </c:pt>
                <c:pt idx="167">
                  <c:v>2.0757605624999902E-58</c:v>
                </c:pt>
                <c:pt idx="168">
                  <c:v>3.1749035896577999E-18</c:v>
                </c:pt>
                <c:pt idx="169">
                  <c:v>2.0757605624999902E-58</c:v>
                </c:pt>
                <c:pt idx="170">
                  <c:v>2.77151987422125E-17</c:v>
                </c:pt>
                <c:pt idx="171">
                  <c:v>2.0757605624999902E-58</c:v>
                </c:pt>
                <c:pt idx="172">
                  <c:v>2.1632150622347599E-16</c:v>
                </c:pt>
                <c:pt idx="173">
                  <c:v>2.0757605624999902E-58</c:v>
                </c:pt>
                <c:pt idx="174">
                  <c:v>2.0366741875927599E-17</c:v>
                </c:pt>
                <c:pt idx="175">
                  <c:v>2.0757605624999902E-58</c:v>
                </c:pt>
                <c:pt idx="176">
                  <c:v>7.0131404414006496E-17</c:v>
                </c:pt>
                <c:pt idx="177">
                  <c:v>2.0757605624999902E-58</c:v>
                </c:pt>
                <c:pt idx="178">
                  <c:v>1.27251993059648E-18</c:v>
                </c:pt>
                <c:pt idx="179">
                  <c:v>2.0757605624999902E-58</c:v>
                </c:pt>
                <c:pt idx="180">
                  <c:v>2.9739628136664001E-17</c:v>
                </c:pt>
                <c:pt idx="181">
                  <c:v>2.0757605624999902E-58</c:v>
                </c:pt>
                <c:pt idx="182">
                  <c:v>2.8915963711512799E-16</c:v>
                </c:pt>
                <c:pt idx="183">
                  <c:v>2.0757605624999902E-58</c:v>
                </c:pt>
                <c:pt idx="184">
                  <c:v>9.5180777094544695E-17</c:v>
                </c:pt>
                <c:pt idx="185">
                  <c:v>2.0757605624999902E-58</c:v>
                </c:pt>
                <c:pt idx="186">
                  <c:v>4.6245355797770203E-18</c:v>
                </c:pt>
                <c:pt idx="187">
                  <c:v>2.0757605624999902E-58</c:v>
                </c:pt>
                <c:pt idx="188">
                  <c:v>3.7455267083307003E-17</c:v>
                </c:pt>
                <c:pt idx="189">
                  <c:v>2.0757605624999902E-58</c:v>
                </c:pt>
                <c:pt idx="190">
                  <c:v>1.8679487579489099E-16</c:v>
                </c:pt>
                <c:pt idx="191">
                  <c:v>2.0757605624999902E-58</c:v>
                </c:pt>
                <c:pt idx="192">
                  <c:v>2.7176448849987798E-16</c:v>
                </c:pt>
                <c:pt idx="193">
                  <c:v>2.0757605624999902E-58</c:v>
                </c:pt>
                <c:pt idx="194">
                  <c:v>4.5344312080624602E-17</c:v>
                </c:pt>
                <c:pt idx="195">
                  <c:v>2.0757605624999902E-58</c:v>
                </c:pt>
                <c:pt idx="196">
                  <c:v>1.7108027316035899E-17</c:v>
                </c:pt>
                <c:pt idx="197">
                  <c:v>2.0757605624999902E-58</c:v>
                </c:pt>
                <c:pt idx="198">
                  <c:v>5.8435390410173701E-19</c:v>
                </c:pt>
                <c:pt idx="199">
                  <c:v>2.0757605624999902E-58</c:v>
                </c:pt>
                <c:pt idx="200">
                  <c:v>2.5580699631948701E-18</c:v>
                </c:pt>
                <c:pt idx="201">
                  <c:v>2.0757605624999902E-58</c:v>
                </c:pt>
                <c:pt idx="202">
                  <c:v>4.6895178643704201E-16</c:v>
                </c:pt>
                <c:pt idx="203">
                  <c:v>2.0757605624999902E-58</c:v>
                </c:pt>
                <c:pt idx="204">
                  <c:v>2.2439327231571301E-16</c:v>
                </c:pt>
                <c:pt idx="205">
                  <c:v>2.0757605624999902E-58</c:v>
                </c:pt>
                <c:pt idx="206">
                  <c:v>1.3877672635269599E-16</c:v>
                </c:pt>
                <c:pt idx="207">
                  <c:v>2.0757605624999902E-58</c:v>
                </c:pt>
                <c:pt idx="208">
                  <c:v>1.1855996189767801E-16</c:v>
                </c:pt>
                <c:pt idx="209">
                  <c:v>2.0757605624999902E-58</c:v>
                </c:pt>
                <c:pt idx="210">
                  <c:v>2.7282776357577599E-17</c:v>
                </c:pt>
                <c:pt idx="211">
                  <c:v>2.0757605624999902E-58</c:v>
                </c:pt>
                <c:pt idx="212">
                  <c:v>6.1980709761017798E-18</c:v>
                </c:pt>
                <c:pt idx="213">
                  <c:v>2.0757605624999902E-58</c:v>
                </c:pt>
                <c:pt idx="214">
                  <c:v>4.7313032518428901E-17</c:v>
                </c:pt>
                <c:pt idx="215">
                  <c:v>2.0757605624999902E-58</c:v>
                </c:pt>
                <c:pt idx="216">
                  <c:v>7.1712146015502006E-17</c:v>
                </c:pt>
                <c:pt idx="217">
                  <c:v>2.0757605624999902E-58</c:v>
                </c:pt>
                <c:pt idx="218">
                  <c:v>1.4616217207769599E-18</c:v>
                </c:pt>
                <c:pt idx="219">
                  <c:v>2.0757605624999902E-58</c:v>
                </c:pt>
                <c:pt idx="220">
                  <c:v>1.51186335967742E-18</c:v>
                </c:pt>
                <c:pt idx="221">
                  <c:v>2.0757605624999902E-58</c:v>
                </c:pt>
                <c:pt idx="222">
                  <c:v>3.1490784036613901E-16</c:v>
                </c:pt>
                <c:pt idx="223">
                  <c:v>2.0757605624999902E-58</c:v>
                </c:pt>
                <c:pt idx="224">
                  <c:v>7.3024581244513204E-18</c:v>
                </c:pt>
                <c:pt idx="225">
                  <c:v>2.0757605624999902E-58</c:v>
                </c:pt>
                <c:pt idx="226">
                  <c:v>2.7567267335326E-17</c:v>
                </c:pt>
                <c:pt idx="227">
                  <c:v>2.0757605624999902E-58</c:v>
                </c:pt>
                <c:pt idx="228">
                  <c:v>6.9877619330581502E-18</c:v>
                </c:pt>
                <c:pt idx="229">
                  <c:v>2.0757605624999902E-58</c:v>
                </c:pt>
                <c:pt idx="230">
                  <c:v>9.0588794132198296E-18</c:v>
                </c:pt>
                <c:pt idx="231">
                  <c:v>2.0757605624999902E-58</c:v>
                </c:pt>
                <c:pt idx="232">
                  <c:v>1.2472433237355599E-16</c:v>
                </c:pt>
                <c:pt idx="233">
                  <c:v>2.0757605624999902E-58</c:v>
                </c:pt>
                <c:pt idx="234">
                  <c:v>1.6608179823333501E-16</c:v>
                </c:pt>
                <c:pt idx="235">
                  <c:v>2.0757605624999902E-58</c:v>
                </c:pt>
                <c:pt idx="236">
                  <c:v>7.3405903413620001E-17</c:v>
                </c:pt>
                <c:pt idx="237">
                  <c:v>2.0757605624999902E-58</c:v>
                </c:pt>
                <c:pt idx="238">
                  <c:v>1.03333000365305E-17</c:v>
                </c:pt>
                <c:pt idx="239">
                  <c:v>2.0757605624999902E-58</c:v>
                </c:pt>
                <c:pt idx="240">
                  <c:v>5.5040672452443698E-17</c:v>
                </c:pt>
                <c:pt idx="241">
                  <c:v>2.0757605624999902E-58</c:v>
                </c:pt>
                <c:pt idx="242">
                  <c:v>5.94445364254239E-17</c:v>
                </c:pt>
                <c:pt idx="243">
                  <c:v>2.0757605624999902E-58</c:v>
                </c:pt>
                <c:pt idx="244">
                  <c:v>2.8116813719653102E-17</c:v>
                </c:pt>
                <c:pt idx="245">
                  <c:v>2.0757605624999902E-58</c:v>
                </c:pt>
                <c:pt idx="246">
                  <c:v>1.9208939841517299E-18</c:v>
                </c:pt>
                <c:pt idx="247">
                  <c:v>2.0757605624999902E-58</c:v>
                </c:pt>
                <c:pt idx="248">
                  <c:v>1.2783574164725499E-16</c:v>
                </c:pt>
                <c:pt idx="249">
                  <c:v>2.0757605624999902E-58</c:v>
                </c:pt>
                <c:pt idx="250">
                  <c:v>1.13249927106375E-16</c:v>
                </c:pt>
                <c:pt idx="251">
                  <c:v>2.0757605624999902E-58</c:v>
                </c:pt>
                <c:pt idx="252">
                  <c:v>3.8160091224061603E-17</c:v>
                </c:pt>
                <c:pt idx="253">
                  <c:v>2.0757605624999902E-58</c:v>
                </c:pt>
                <c:pt idx="254">
                  <c:v>1.2115147427621599E-17</c:v>
                </c:pt>
                <c:pt idx="255">
                  <c:v>2.0757605624999902E-58</c:v>
                </c:pt>
                <c:pt idx="256">
                  <c:v>6.3999999932626402E-17</c:v>
                </c:pt>
                <c:pt idx="257">
                  <c:v>2.0757605624999902E-58</c:v>
                </c:pt>
                <c:pt idx="258">
                  <c:v>1.21151577607322E-17</c:v>
                </c:pt>
                <c:pt idx="259">
                  <c:v>2.0757605624999902E-58</c:v>
                </c:pt>
                <c:pt idx="260">
                  <c:v>3.8160101118649403E-17</c:v>
                </c:pt>
                <c:pt idx="261">
                  <c:v>2.0757605624999902E-58</c:v>
                </c:pt>
                <c:pt idx="262">
                  <c:v>1.1324992750614999E-16</c:v>
                </c:pt>
                <c:pt idx="263">
                  <c:v>2.0757605624999902E-58</c:v>
                </c:pt>
                <c:pt idx="264">
                  <c:v>1.2783574164725499E-16</c:v>
                </c:pt>
                <c:pt idx="265">
                  <c:v>2.0757605624999902E-58</c:v>
                </c:pt>
                <c:pt idx="266">
                  <c:v>1.9208866107498199E-18</c:v>
                </c:pt>
                <c:pt idx="267">
                  <c:v>2.0757605624999902E-58</c:v>
                </c:pt>
                <c:pt idx="268">
                  <c:v>2.8116868830936203E-17</c:v>
                </c:pt>
                <c:pt idx="269">
                  <c:v>2.0757605624999902E-58</c:v>
                </c:pt>
                <c:pt idx="270">
                  <c:v>5.9444397447162597E-17</c:v>
                </c:pt>
                <c:pt idx="271">
                  <c:v>2.0757605624999902E-58</c:v>
                </c:pt>
                <c:pt idx="272">
                  <c:v>5.5040672452443698E-17</c:v>
                </c:pt>
                <c:pt idx="273">
                  <c:v>2.0757605624999902E-58</c:v>
                </c:pt>
                <c:pt idx="274">
                  <c:v>1.0333254355061001E-17</c:v>
                </c:pt>
                <c:pt idx="275">
                  <c:v>2.0757605624999902E-58</c:v>
                </c:pt>
                <c:pt idx="276">
                  <c:v>7.3405937862746296E-17</c:v>
                </c:pt>
                <c:pt idx="277">
                  <c:v>2.0757605624999902E-58</c:v>
                </c:pt>
                <c:pt idx="278">
                  <c:v>1.6608183217937601E-16</c:v>
                </c:pt>
                <c:pt idx="279">
                  <c:v>2.0757605624999902E-58</c:v>
                </c:pt>
                <c:pt idx="280">
                  <c:v>1.2472433237355599E-16</c:v>
                </c:pt>
                <c:pt idx="281">
                  <c:v>2.0757605624999902E-58</c:v>
                </c:pt>
                <c:pt idx="282">
                  <c:v>9.0588778783742102E-18</c:v>
                </c:pt>
                <c:pt idx="283">
                  <c:v>2.0757605624999902E-58</c:v>
                </c:pt>
                <c:pt idx="284">
                  <c:v>6.9877538733621498E-18</c:v>
                </c:pt>
                <c:pt idx="285">
                  <c:v>2.0757605624999902E-58</c:v>
                </c:pt>
                <c:pt idx="286">
                  <c:v>2.75672194017784E-17</c:v>
                </c:pt>
                <c:pt idx="287">
                  <c:v>2.0757605624999902E-58</c:v>
                </c:pt>
                <c:pt idx="288">
                  <c:v>7.3024581244513204E-18</c:v>
                </c:pt>
                <c:pt idx="289">
                  <c:v>2.0757605624999902E-58</c:v>
                </c:pt>
                <c:pt idx="290">
                  <c:v>3.14907775409524E-16</c:v>
                </c:pt>
                <c:pt idx="291">
                  <c:v>2.0757605624999902E-58</c:v>
                </c:pt>
                <c:pt idx="292">
                  <c:v>1.51185642988935E-18</c:v>
                </c:pt>
                <c:pt idx="293">
                  <c:v>2.0757605624999902E-58</c:v>
                </c:pt>
                <c:pt idx="294">
                  <c:v>1.4616208161911999E-18</c:v>
                </c:pt>
                <c:pt idx="295">
                  <c:v>2.0757605624999902E-58</c:v>
                </c:pt>
                <c:pt idx="296">
                  <c:v>7.1712146015502006E-17</c:v>
                </c:pt>
                <c:pt idx="297">
                  <c:v>2.0757605624999902E-58</c:v>
                </c:pt>
                <c:pt idx="298">
                  <c:v>4.73130304370369E-17</c:v>
                </c:pt>
                <c:pt idx="299">
                  <c:v>2.0757605624999902E-58</c:v>
                </c:pt>
                <c:pt idx="300">
                  <c:v>6.19821249379374E-18</c:v>
                </c:pt>
                <c:pt idx="301">
                  <c:v>2.0757605624999902E-58</c:v>
                </c:pt>
                <c:pt idx="302">
                  <c:v>2.7282677475341701E-17</c:v>
                </c:pt>
                <c:pt idx="303">
                  <c:v>2.0757605624999902E-58</c:v>
                </c:pt>
                <c:pt idx="304">
                  <c:v>1.1855996189767801E-16</c:v>
                </c:pt>
                <c:pt idx="305">
                  <c:v>2.0757605624999902E-58</c:v>
                </c:pt>
                <c:pt idx="306">
                  <c:v>1.3877675193254999E-16</c:v>
                </c:pt>
                <c:pt idx="307">
                  <c:v>2.0757605624999902E-58</c:v>
                </c:pt>
                <c:pt idx="308">
                  <c:v>2.2439360552948001E-16</c:v>
                </c:pt>
                <c:pt idx="309">
                  <c:v>2.0757605624999902E-58</c:v>
                </c:pt>
                <c:pt idx="310">
                  <c:v>4.6895186447042103E-16</c:v>
                </c:pt>
                <c:pt idx="311">
                  <c:v>2.0757605624999902E-58</c:v>
                </c:pt>
                <c:pt idx="312">
                  <c:v>2.5580699631948701E-18</c:v>
                </c:pt>
                <c:pt idx="313">
                  <c:v>2.0757605624999902E-58</c:v>
                </c:pt>
                <c:pt idx="314">
                  <c:v>5.8435946778869301E-19</c:v>
                </c:pt>
                <c:pt idx="315">
                  <c:v>2.0757605624999902E-58</c:v>
                </c:pt>
                <c:pt idx="316">
                  <c:v>1.71080243327434E-17</c:v>
                </c:pt>
                <c:pt idx="317">
                  <c:v>2.0757605624999902E-58</c:v>
                </c:pt>
                <c:pt idx="318">
                  <c:v>4.5344330420536298E-17</c:v>
                </c:pt>
                <c:pt idx="319">
                  <c:v>2.0757605624999902E-58</c:v>
                </c:pt>
                <c:pt idx="320">
                  <c:v>2.7176448849987798E-16</c:v>
                </c:pt>
                <c:pt idx="321">
                  <c:v>2.0757605624999902E-58</c:v>
                </c:pt>
                <c:pt idx="322">
                  <c:v>1.86794800576262E-16</c:v>
                </c:pt>
                <c:pt idx="323">
                  <c:v>2.0757605624999902E-58</c:v>
                </c:pt>
                <c:pt idx="324">
                  <c:v>3.7455266629618299E-17</c:v>
                </c:pt>
                <c:pt idx="325">
                  <c:v>2.0757605624999902E-58</c:v>
                </c:pt>
                <c:pt idx="326">
                  <c:v>4.62453921862939E-18</c:v>
                </c:pt>
                <c:pt idx="327">
                  <c:v>2.0757605624999902E-58</c:v>
                </c:pt>
                <c:pt idx="328">
                  <c:v>9.5180777094544806E-17</c:v>
                </c:pt>
                <c:pt idx="329">
                  <c:v>2.0757605624999902E-58</c:v>
                </c:pt>
                <c:pt idx="330">
                  <c:v>2.8915952816268402E-16</c:v>
                </c:pt>
                <c:pt idx="331">
                  <c:v>2.0757605624999902E-58</c:v>
                </c:pt>
                <c:pt idx="332">
                  <c:v>2.9739611166394E-17</c:v>
                </c:pt>
                <c:pt idx="333">
                  <c:v>2.0757605624999902E-58</c:v>
                </c:pt>
                <c:pt idx="334">
                  <c:v>1.2725343313484399E-18</c:v>
                </c:pt>
                <c:pt idx="335">
                  <c:v>2.0757605624999902E-58</c:v>
                </c:pt>
                <c:pt idx="336">
                  <c:v>7.0131404414006496E-17</c:v>
                </c:pt>
                <c:pt idx="337">
                  <c:v>2.0757605624999902E-58</c:v>
                </c:pt>
                <c:pt idx="338">
                  <c:v>2.03668036820133E-17</c:v>
                </c:pt>
                <c:pt idx="339">
                  <c:v>2.0757605624999902E-58</c:v>
                </c:pt>
                <c:pt idx="340">
                  <c:v>2.1632134946493999E-16</c:v>
                </c:pt>
                <c:pt idx="341">
                  <c:v>2.0757605624999902E-58</c:v>
                </c:pt>
                <c:pt idx="342">
                  <c:v>2.77152213748646E-17</c:v>
                </c:pt>
                <c:pt idx="343">
                  <c:v>2.0757605624999902E-58</c:v>
                </c:pt>
                <c:pt idx="344">
                  <c:v>3.1749035896577899E-18</c:v>
                </c:pt>
                <c:pt idx="345">
                  <c:v>2.0757605624999902E-58</c:v>
                </c:pt>
                <c:pt idx="346">
                  <c:v>2.14513089768368E-16</c:v>
                </c:pt>
                <c:pt idx="347">
                  <c:v>2.0757605624999902E-58</c:v>
                </c:pt>
                <c:pt idx="348">
                  <c:v>5.7829635564115505E-17</c:v>
                </c:pt>
                <c:pt idx="349">
                  <c:v>2.0757605624999902E-58</c:v>
                </c:pt>
                <c:pt idx="350">
                  <c:v>5.3412549595582302E-17</c:v>
                </c:pt>
                <c:pt idx="351">
                  <c:v>2.0757605624999902E-58</c:v>
                </c:pt>
                <c:pt idx="352">
                  <c:v>9.8151173993420798E-18</c:v>
                </c:pt>
                <c:pt idx="353">
                  <c:v>2.0757605624999902E-58</c:v>
                </c:pt>
                <c:pt idx="354">
                  <c:v>1.83859542096462E-16</c:v>
                </c:pt>
                <c:pt idx="355">
                  <c:v>2.0757605624999902E-58</c:v>
                </c:pt>
                <c:pt idx="356">
                  <c:v>5.2834753160100798E-17</c:v>
                </c:pt>
                <c:pt idx="357">
                  <c:v>2.0757605624999902E-58</c:v>
                </c:pt>
                <c:pt idx="358">
                  <c:v>2.57430104797002E-17</c:v>
                </c:pt>
                <c:pt idx="359">
                  <c:v>2.0757605624999902E-58</c:v>
                </c:pt>
                <c:pt idx="360">
                  <c:v>1.2831995432465001E-16</c:v>
                </c:pt>
                <c:pt idx="361">
                  <c:v>2.0757605624999902E-58</c:v>
                </c:pt>
                <c:pt idx="362">
                  <c:v>2.1903318863187799E-16</c:v>
                </c:pt>
                <c:pt idx="363">
                  <c:v>2.0757605624999902E-58</c:v>
                </c:pt>
                <c:pt idx="364">
                  <c:v>1.50023856576704E-16</c:v>
                </c:pt>
                <c:pt idx="365">
                  <c:v>2.0757605624999902E-58</c:v>
                </c:pt>
                <c:pt idx="366">
                  <c:v>1.8339075460937501E-16</c:v>
                </c:pt>
                <c:pt idx="367">
                  <c:v>2.0757605624999902E-58</c:v>
                </c:pt>
                <c:pt idx="368">
                  <c:v>5.6665285486375004E-17</c:v>
                </c:pt>
                <c:pt idx="369">
                  <c:v>2.0757605624999902E-58</c:v>
                </c:pt>
                <c:pt idx="370">
                  <c:v>9.9212709223446404E-17</c:v>
                </c:pt>
                <c:pt idx="371">
                  <c:v>2.0757605624999902E-58</c:v>
                </c:pt>
                <c:pt idx="372">
                  <c:v>2.1045542260676999E-19</c:v>
                </c:pt>
                <c:pt idx="373">
                  <c:v>2.0757605624999902E-58</c:v>
                </c:pt>
                <c:pt idx="374">
                  <c:v>5.3997170788997699E-17</c:v>
                </c:pt>
                <c:pt idx="375">
                  <c:v>2.0757605624999902E-58</c:v>
                </c:pt>
                <c:pt idx="376">
                  <c:v>2.86752733526479E-16</c:v>
                </c:pt>
                <c:pt idx="377">
                  <c:v>2.0757605624999902E-58</c:v>
                </c:pt>
                <c:pt idx="378">
                  <c:v>2.2850995799391401E-17</c:v>
                </c:pt>
                <c:pt idx="379">
                  <c:v>2.0757605624999902E-58</c:v>
                </c:pt>
                <c:pt idx="380">
                  <c:v>6.43937342797614E-18</c:v>
                </c:pt>
                <c:pt idx="381">
                  <c:v>2.0757605624999902E-58</c:v>
                </c:pt>
                <c:pt idx="382">
                  <c:v>1.80478578456666E-16</c:v>
                </c:pt>
                <c:pt idx="383">
                  <c:v>2.0757605624999902E-58</c:v>
                </c:pt>
                <c:pt idx="384">
                  <c:v>1.59999990949782E-17</c:v>
                </c:pt>
                <c:pt idx="385">
                  <c:v>2.0757605624999902E-58</c:v>
                </c:pt>
                <c:pt idx="386">
                  <c:v>8.5975522607647006E-18</c:v>
                </c:pt>
                <c:pt idx="387">
                  <c:v>2.0757605624999902E-58</c:v>
                </c:pt>
                <c:pt idx="388">
                  <c:v>3.0723394233841799E-20</c:v>
                </c:pt>
                <c:pt idx="389">
                  <c:v>2.0757605624999902E-58</c:v>
                </c:pt>
                <c:pt idx="390">
                  <c:v>3.05400147083321E-17</c:v>
                </c:pt>
                <c:pt idx="391">
                  <c:v>2.0757605624999902E-58</c:v>
                </c:pt>
                <c:pt idx="392">
                  <c:v>1.1507172279357301E-16</c:v>
                </c:pt>
                <c:pt idx="393">
                  <c:v>2.0757605624999902E-58</c:v>
                </c:pt>
                <c:pt idx="394">
                  <c:v>6.6024389374195202E-18</c:v>
                </c:pt>
                <c:pt idx="395">
                  <c:v>2.0757605624999902E-58</c:v>
                </c:pt>
                <c:pt idx="396">
                  <c:v>1.4859628817559199E-17</c:v>
                </c:pt>
                <c:pt idx="397">
                  <c:v>2.0757605624999902E-58</c:v>
                </c:pt>
                <c:pt idx="398">
                  <c:v>4.6728941729206204E-16</c:v>
                </c:pt>
                <c:pt idx="399">
                  <c:v>2.0757605624999902E-58</c:v>
                </c:pt>
                <c:pt idx="400">
                  <c:v>2.01055180336466E-16</c:v>
                </c:pt>
                <c:pt idx="401">
                  <c:v>2.0757605624999902E-58</c:v>
                </c:pt>
                <c:pt idx="402">
                  <c:v>1.2673110725096301E-16</c:v>
                </c:pt>
                <c:pt idx="403">
                  <c:v>2.0757605624999902E-58</c:v>
                </c:pt>
                <c:pt idx="404">
                  <c:v>7.9988316067972295E-17</c:v>
                </c:pt>
                <c:pt idx="405">
                  <c:v>2.0757605624999902E-58</c:v>
                </c:pt>
                <c:pt idx="406">
                  <c:v>3.7527786951215801E-16</c:v>
                </c:pt>
                <c:pt idx="407">
                  <c:v>2.0757605624999902E-58</c:v>
                </c:pt>
                <c:pt idx="408">
                  <c:v>2.0028298425792799E-17</c:v>
                </c:pt>
                <c:pt idx="409">
                  <c:v>2.0757605624999902E-58</c:v>
                </c:pt>
                <c:pt idx="410">
                  <c:v>6.33109832274078E-18</c:v>
                </c:pt>
                <c:pt idx="411">
                  <c:v>2.0757605624999902E-58</c:v>
                </c:pt>
                <c:pt idx="412">
                  <c:v>2.41773929516179E-16</c:v>
                </c:pt>
                <c:pt idx="413">
                  <c:v>2.0757605624999902E-58</c:v>
                </c:pt>
                <c:pt idx="414">
                  <c:v>8.0671257748696395E-17</c:v>
                </c:pt>
                <c:pt idx="415">
                  <c:v>2.0757605624999902E-58</c:v>
                </c:pt>
                <c:pt idx="416">
                  <c:v>1.10753468634134E-16</c:v>
                </c:pt>
                <c:pt idx="417">
                  <c:v>2.0757605624999902E-58</c:v>
                </c:pt>
                <c:pt idx="418">
                  <c:v>4.0902636156469997E-17</c:v>
                </c:pt>
                <c:pt idx="419">
                  <c:v>2.0757605624999902E-58</c:v>
                </c:pt>
                <c:pt idx="420">
                  <c:v>7.1215242322309893E-18</c:v>
                </c:pt>
                <c:pt idx="421">
                  <c:v>2.0757605624999902E-58</c:v>
                </c:pt>
                <c:pt idx="422">
                  <c:v>2.35438208778513E-16</c:v>
                </c:pt>
                <c:pt idx="423">
                  <c:v>2.0757605624999902E-58</c:v>
                </c:pt>
                <c:pt idx="424">
                  <c:v>3.5669748741142803E-18</c:v>
                </c:pt>
                <c:pt idx="425">
                  <c:v>2.0757605624999902E-58</c:v>
                </c:pt>
                <c:pt idx="426">
                  <c:v>8.98932674770543E-17</c:v>
                </c:pt>
                <c:pt idx="427">
                  <c:v>2.0757605624999902E-58</c:v>
                </c:pt>
                <c:pt idx="428">
                  <c:v>9.31019634719909E-17</c:v>
                </c:pt>
                <c:pt idx="429">
                  <c:v>2.0757605624999902E-58</c:v>
                </c:pt>
                <c:pt idx="430">
                  <c:v>2.7217155594723801E-17</c:v>
                </c:pt>
                <c:pt idx="431">
                  <c:v>2.0757605624999902E-58</c:v>
                </c:pt>
                <c:pt idx="432">
                  <c:v>9.87076437982932E-17</c:v>
                </c:pt>
                <c:pt idx="433">
                  <c:v>2.0757605624999902E-58</c:v>
                </c:pt>
                <c:pt idx="434">
                  <c:v>2.25450007209695E-18</c:v>
                </c:pt>
                <c:pt idx="435">
                  <c:v>2.0757605624999902E-58</c:v>
                </c:pt>
                <c:pt idx="436">
                  <c:v>4.9467575442764296E-18</c:v>
                </c:pt>
                <c:pt idx="437">
                  <c:v>2.0757605624999902E-58</c:v>
                </c:pt>
                <c:pt idx="438">
                  <c:v>1.2556269957568501E-18</c:v>
                </c:pt>
                <c:pt idx="439">
                  <c:v>2.0757605624999902E-58</c:v>
                </c:pt>
                <c:pt idx="440">
                  <c:v>1.15108068929919E-17</c:v>
                </c:pt>
                <c:pt idx="441">
                  <c:v>2.0757605624999902E-58</c:v>
                </c:pt>
                <c:pt idx="442">
                  <c:v>2.7162926573799E-17</c:v>
                </c:pt>
                <c:pt idx="443">
                  <c:v>2.0757605624999902E-58</c:v>
                </c:pt>
                <c:pt idx="444">
                  <c:v>2.1022470218845299E-17</c:v>
                </c:pt>
                <c:pt idx="445">
                  <c:v>2.0757605624999902E-58</c:v>
                </c:pt>
                <c:pt idx="446">
                  <c:v>2.0739117916736099E-17</c:v>
                </c:pt>
                <c:pt idx="447">
                  <c:v>2.0757605624999902E-58</c:v>
                </c:pt>
                <c:pt idx="448">
                  <c:v>2.3549611475506899E-19</c:v>
                </c:pt>
                <c:pt idx="449">
                  <c:v>2.0757605624999902E-58</c:v>
                </c:pt>
                <c:pt idx="450">
                  <c:v>1.9543760537875001E-16</c:v>
                </c:pt>
                <c:pt idx="451">
                  <c:v>2.0757605624999902E-58</c:v>
                </c:pt>
                <c:pt idx="452">
                  <c:v>8.6557633326535404E-18</c:v>
                </c:pt>
                <c:pt idx="453">
                  <c:v>2.0757605624999902E-58</c:v>
                </c:pt>
                <c:pt idx="454">
                  <c:v>2.71868781217837E-16</c:v>
                </c:pt>
                <c:pt idx="455">
                  <c:v>2.0757605624999902E-58</c:v>
                </c:pt>
                <c:pt idx="456">
                  <c:v>7.6835911030738503E-18</c:v>
                </c:pt>
                <c:pt idx="457">
                  <c:v>2.0757605624999902E-58</c:v>
                </c:pt>
                <c:pt idx="458">
                  <c:v>9.3557052947616501E-17</c:v>
                </c:pt>
                <c:pt idx="459">
                  <c:v>2.0757605624999902E-58</c:v>
                </c:pt>
                <c:pt idx="460">
                  <c:v>2.5941583438693102E-16</c:v>
                </c:pt>
                <c:pt idx="461">
                  <c:v>2.0757605624999902E-58</c:v>
                </c:pt>
                <c:pt idx="462">
                  <c:v>2.4543162847948498E-18</c:v>
                </c:pt>
                <c:pt idx="463">
                  <c:v>2.0757605624999902E-58</c:v>
                </c:pt>
                <c:pt idx="464">
                  <c:v>3.5099289858619301E-16</c:v>
                </c:pt>
                <c:pt idx="465">
                  <c:v>2.0757605624999902E-58</c:v>
                </c:pt>
                <c:pt idx="466">
                  <c:v>7.1843520526908099E-17</c:v>
                </c:pt>
                <c:pt idx="467">
                  <c:v>2.0757605624999902E-58</c:v>
                </c:pt>
                <c:pt idx="468" formatCode="General">
                  <c:v>16383.9999982236</c:v>
                </c:pt>
                <c:pt idx="469">
                  <c:v>2.0757605624999902E-58</c:v>
                </c:pt>
                <c:pt idx="470">
                  <c:v>1.94313420715339E-18</c:v>
                </c:pt>
                <c:pt idx="471">
                  <c:v>2.0757605624999902E-58</c:v>
                </c:pt>
                <c:pt idx="472">
                  <c:v>2.3942653729021302E-17</c:v>
                </c:pt>
                <c:pt idx="473">
                  <c:v>2.0757605624999902E-58</c:v>
                </c:pt>
                <c:pt idx="474">
                  <c:v>3.1702015166348298E-17</c:v>
                </c:pt>
                <c:pt idx="475">
                  <c:v>2.0757605624999902E-58</c:v>
                </c:pt>
                <c:pt idx="476">
                  <c:v>2.7420827641492702E-19</c:v>
                </c:pt>
                <c:pt idx="477">
                  <c:v>2.0757605624999902E-58</c:v>
                </c:pt>
                <c:pt idx="478">
                  <c:v>2.7153127343946201E-16</c:v>
                </c:pt>
                <c:pt idx="479">
                  <c:v>2.0757605624999902E-58</c:v>
                </c:pt>
                <c:pt idx="480">
                  <c:v>1.2899656353723799E-19</c:v>
                </c:pt>
                <c:pt idx="481">
                  <c:v>2.0757605624999902E-58</c:v>
                </c:pt>
                <c:pt idx="482">
                  <c:v>1.73820414504844E-16</c:v>
                </c:pt>
                <c:pt idx="483">
                  <c:v>2.0757605624999902E-58</c:v>
                </c:pt>
                <c:pt idx="484">
                  <c:v>9.4606084631309894E-18</c:v>
                </c:pt>
                <c:pt idx="485">
                  <c:v>2.0757605624999902E-58</c:v>
                </c:pt>
                <c:pt idx="486">
                  <c:v>9.0912339666087596E-17</c:v>
                </c:pt>
                <c:pt idx="487">
                  <c:v>2.0757605624999902E-58</c:v>
                </c:pt>
                <c:pt idx="488">
                  <c:v>7.66260193385286E-19</c:v>
                </c:pt>
                <c:pt idx="489">
                  <c:v>2.0757605624999902E-58</c:v>
                </c:pt>
                <c:pt idx="490">
                  <c:v>4.9876851836165101E-17</c:v>
                </c:pt>
                <c:pt idx="491">
                  <c:v>2.0757605624999902E-58</c:v>
                </c:pt>
                <c:pt idx="492">
                  <c:v>2.8872055273199599E-18</c:v>
                </c:pt>
                <c:pt idx="493">
                  <c:v>2.0757605624999902E-58</c:v>
                </c:pt>
                <c:pt idx="494" formatCode="General">
                  <c:v>16384.000000251101</c:v>
                </c:pt>
                <c:pt idx="495">
                  <c:v>2.0757605624999902E-58</c:v>
                </c:pt>
                <c:pt idx="496">
                  <c:v>8.8469378070911394E-18</c:v>
                </c:pt>
                <c:pt idx="497">
                  <c:v>2.0757605624999902E-58</c:v>
                </c:pt>
                <c:pt idx="498">
                  <c:v>2.2238409466808498E-16</c:v>
                </c:pt>
                <c:pt idx="499">
                  <c:v>2.0757605624999902E-58</c:v>
                </c:pt>
                <c:pt idx="500">
                  <c:v>1.79103082228106E-17</c:v>
                </c:pt>
                <c:pt idx="501">
                  <c:v>2.0757605624999902E-58</c:v>
                </c:pt>
                <c:pt idx="502">
                  <c:v>2.1985377555379399E-17</c:v>
                </c:pt>
                <c:pt idx="503">
                  <c:v>2.0757605624999902E-58</c:v>
                </c:pt>
                <c:pt idx="504">
                  <c:v>1.1710892186556399E-18</c:v>
                </c:pt>
                <c:pt idx="505">
                  <c:v>2.0757605624999902E-58</c:v>
                </c:pt>
                <c:pt idx="506">
                  <c:v>2.7645211860066899E-17</c:v>
                </c:pt>
                <c:pt idx="507">
                  <c:v>2.0757605624999902E-58</c:v>
                </c:pt>
                <c:pt idx="508">
                  <c:v>1.3694101047165501E-16</c:v>
                </c:pt>
                <c:pt idx="509">
                  <c:v>2.0757605624999902E-58</c:v>
                </c:pt>
                <c:pt idx="510">
                  <c:v>6.2686507362835E-17</c:v>
                </c:pt>
                <c:pt idx="511">
                  <c:v>2.0757605624999902E-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DE-4A96-9BE9-5FE36EC213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5607568"/>
        <c:axId val="675609208"/>
      </c:barChart>
      <c:catAx>
        <c:axId val="6756075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9208"/>
        <c:crosses val="autoZero"/>
        <c:auto val="1"/>
        <c:lblAlgn val="ctr"/>
        <c:lblOffset val="100"/>
        <c:noMultiLvlLbl val="0"/>
      </c:catAx>
      <c:valAx>
        <c:axId val="675609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7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50</a:t>
            </a:r>
            <a:r>
              <a:rPr lang="en-US"/>
              <a:t> vs. 4 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A$1</c:f>
              <c:strCache>
                <c:ptCount val="1"/>
                <c:pt idx="0">
                  <c:v>fs50</c:v>
                </c:pt>
              </c:strCache>
            </c:strRef>
          </c:tx>
          <c:spPr>
            <a:ln w="22225" cap="rnd" cmpd="sng" algn="ctr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Question4!$A$2:$A$514</c:f>
              <c:numCache>
                <c:formatCode>General</c:formatCode>
                <c:ptCount val="513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C4-4ED4-BC35-44D025896705}"/>
            </c:ext>
          </c:extLst>
        </c:ser>
        <c:ser>
          <c:idx val="1"/>
          <c:order val="1"/>
          <c:tx>
            <c:strRef>
              <c:f>Question4!$B$1</c:f>
              <c:strCache>
                <c:ptCount val="1"/>
                <c:pt idx="0">
                  <c:v>lowpass</c:v>
                </c:pt>
              </c:strCache>
            </c:strRef>
          </c:tx>
          <c:spPr>
            <a:ln w="22225" cap="rnd" cmpd="sng" algn="ctr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Question4!$B$2:$B$514</c:f>
              <c:numCache>
                <c:formatCode>General</c:formatCode>
                <c:ptCount val="513"/>
                <c:pt idx="0" formatCode="0.00E+00">
                  <c:v>0</c:v>
                </c:pt>
                <c:pt idx="1">
                  <c:v>4.2932064734858402E-2</c:v>
                </c:pt>
                <c:pt idx="2" formatCode="0.00E+00">
                  <c:v>8.5755294017352601E-2</c:v>
                </c:pt>
                <c:pt idx="3">
                  <c:v>0.12835982226413001</c:v>
                </c:pt>
                <c:pt idx="4" formatCode="0.00E+00">
                  <c:v>0.17063636288520401</c:v>
                </c:pt>
                <c:pt idx="5">
                  <c:v>0.212479631791473</c:v>
                </c:pt>
                <c:pt idx="6" formatCode="0.00E+00">
                  <c:v>0.25378334526681001</c:v>
                </c:pt>
                <c:pt idx="7">
                  <c:v>0.29444753788230699</c:v>
                </c:pt>
                <c:pt idx="8">
                  <c:v>0.33437115093905501</c:v>
                </c:pt>
                <c:pt idx="9">
                  <c:v>0.37346104745964798</c:v>
                </c:pt>
                <c:pt idx="10">
                  <c:v>0.41162303980000198</c:v>
                </c:pt>
                <c:pt idx="11">
                  <c:v>0.44877342415834598</c:v>
                </c:pt>
                <c:pt idx="12">
                  <c:v>0.48482634970759197</c:v>
                </c:pt>
                <c:pt idx="13">
                  <c:v>0.51970874327991901</c:v>
                </c:pt>
                <c:pt idx="14">
                  <c:v>0.55334482712176103</c:v>
                </c:pt>
                <c:pt idx="15">
                  <c:v>0.58567334567486395</c:v>
                </c:pt>
                <c:pt idx="16">
                  <c:v>0.61663011458392503</c:v>
                </c:pt>
                <c:pt idx="17">
                  <c:v>0.64616632480885905</c:v>
                </c:pt>
                <c:pt idx="18">
                  <c:v>0.67423007750543296</c:v>
                </c:pt>
                <c:pt idx="19">
                  <c:v>0.70078675033589699</c:v>
                </c:pt>
                <c:pt idx="20">
                  <c:v>0.72579711863859997</c:v>
                </c:pt>
                <c:pt idx="21">
                  <c:v>0.74924082246969903</c:v>
                </c:pt>
                <c:pt idx="22">
                  <c:v>0.77109198785331801</c:v>
                </c:pt>
                <c:pt idx="23">
                  <c:v>0.79134444890756905</c:v>
                </c:pt>
                <c:pt idx="24">
                  <c:v>0.80998608520929105</c:v>
                </c:pt>
                <c:pt idx="25">
                  <c:v>0.82702429857967596</c:v>
                </c:pt>
                <c:pt idx="26">
                  <c:v>0.84246014684937398</c:v>
                </c:pt>
                <c:pt idx="27">
                  <c:v>0.85631526217963605</c:v>
                </c:pt>
                <c:pt idx="28">
                  <c:v>0.86860300125546597</c:v>
                </c:pt>
                <c:pt idx="29">
                  <c:v>0.87935803707909799</c:v>
                </c:pt>
                <c:pt idx="30">
                  <c:v>0.88860556988030004</c:v>
                </c:pt>
                <c:pt idx="31">
                  <c:v>0.89639201940801605</c:v>
                </c:pt>
                <c:pt idx="32">
                  <c:v>0.90275406081808496</c:v>
                </c:pt>
                <c:pt idx="33">
                  <c:v>0.90774749085036799</c:v>
                </c:pt>
                <c:pt idx="34">
                  <c:v>0.91141849061828595</c:v>
                </c:pt>
                <c:pt idx="35">
                  <c:v>0.91383326660934106</c:v>
                </c:pt>
                <c:pt idx="36">
                  <c:v>0.91504534994687003</c:v>
                </c:pt>
                <c:pt idx="37">
                  <c:v>0.91512863985848303</c:v>
                </c:pt>
                <c:pt idx="38">
                  <c:v>0.91414311256014202</c:v>
                </c:pt>
                <c:pt idx="39">
                  <c:v>0.91216832117417401</c:v>
                </c:pt>
                <c:pt idx="40">
                  <c:v>0.90926933944777399</c:v>
                </c:pt>
                <c:pt idx="41">
                  <c:v>0.90552915055425398</c:v>
                </c:pt>
                <c:pt idx="42">
                  <c:v>0.90101581754502502</c:v>
                </c:pt>
                <c:pt idx="43">
                  <c:v>0.895815039825545</c:v>
                </c:pt>
                <c:pt idx="44">
                  <c:v>0.88999574590939801</c:v>
                </c:pt>
                <c:pt idx="45">
                  <c:v>0.88364412299610895</c:v>
                </c:pt>
                <c:pt idx="46">
                  <c:v>0.87682859566787197</c:v>
                </c:pt>
                <c:pt idx="47">
                  <c:v>0.86963378062780305</c:v>
                </c:pt>
                <c:pt idx="48">
                  <c:v>0.86212627754254201</c:v>
                </c:pt>
                <c:pt idx="49">
                  <c:v>0.85438713405059596</c:v>
                </c:pt>
                <c:pt idx="50">
                  <c:v>0.846479273167275</c:v>
                </c:pt>
                <c:pt idx="51">
                  <c:v>0.83847967695231995</c:v>
                </c:pt>
                <c:pt idx="52">
                  <c:v>0.83044589099809396</c:v>
                </c:pt>
                <c:pt idx="53">
                  <c:v>0.82244914977104</c:v>
                </c:pt>
                <c:pt idx="54">
                  <c:v>0.81454075922699098</c:v>
                </c:pt>
                <c:pt idx="55">
                  <c:v>0.80678479691386595</c:v>
                </c:pt>
                <c:pt idx="56">
                  <c:v>0.79922565828494996</c:v>
                </c:pt>
                <c:pt idx="57">
                  <c:v>0.79191905285777398</c:v>
                </c:pt>
                <c:pt idx="58">
                  <c:v>0.78490141701286598</c:v>
                </c:pt>
                <c:pt idx="59">
                  <c:v>0.77822037917207298</c:v>
                </c:pt>
                <c:pt idx="60">
                  <c:v>0.77190360467058206</c:v>
                </c:pt>
                <c:pt idx="61">
                  <c:v>0.765989913841577</c:v>
                </c:pt>
                <c:pt idx="62">
                  <c:v>0.76049824190017301</c:v>
                </c:pt>
                <c:pt idx="63">
                  <c:v>0.75545818773766205</c:v>
                </c:pt>
                <c:pt idx="64">
                  <c:v>0.75088068210327796</c:v>
                </c:pt>
                <c:pt idx="65">
                  <c:v>0.74678498295893103</c:v>
                </c:pt>
                <c:pt idx="66">
                  <c:v>0.74317350046542996</c:v>
                </c:pt>
                <c:pt idx="67">
                  <c:v>0.74005820464166205</c:v>
                </c:pt>
                <c:pt idx="68">
                  <c:v>0.73743266511989203</c:v>
                </c:pt>
                <c:pt idx="69">
                  <c:v>0.73530088304676799</c:v>
                </c:pt>
                <c:pt idx="70">
                  <c:v>0.73364896684536995</c:v>
                </c:pt>
                <c:pt idx="71">
                  <c:v>0.73247344084339205</c:v>
                </c:pt>
                <c:pt idx="72">
                  <c:v>0.73175400914215005</c:v>
                </c:pt>
                <c:pt idx="73">
                  <c:v>0.73148037030579205</c:v>
                </c:pt>
                <c:pt idx="74">
                  <c:v>0.73162652137356499</c:v>
                </c:pt>
                <c:pt idx="75">
                  <c:v>0.73217712449107297</c:v>
                </c:pt>
                <c:pt idx="76">
                  <c:v>0.73310127274130699</c:v>
                </c:pt>
                <c:pt idx="77">
                  <c:v>0.73437945877719302</c:v>
                </c:pt>
                <c:pt idx="78">
                  <c:v>0.73597724729742697</c:v>
                </c:pt>
                <c:pt idx="79">
                  <c:v>0.73787190682224302</c:v>
                </c:pt>
                <c:pt idx="80">
                  <c:v>0.74002686326360001</c:v>
                </c:pt>
                <c:pt idx="81">
                  <c:v>0.74241714479674503</c:v>
                </c:pt>
                <c:pt idx="82">
                  <c:v>0.74500497316660197</c:v>
                </c:pt>
                <c:pt idx="83">
                  <c:v>0.74776499352309</c:v>
                </c:pt>
                <c:pt idx="84">
                  <c:v>0.75065911915581496</c:v>
                </c:pt>
                <c:pt idx="85">
                  <c:v>0.75366252322371496</c:v>
                </c:pt>
                <c:pt idx="86">
                  <c:v>0.75673809287135596</c:v>
                </c:pt>
                <c:pt idx="87">
                  <c:v>0.75986234073099002</c:v>
                </c:pt>
                <c:pt idx="88">
                  <c:v>0.76300031876812302</c:v>
                </c:pt>
                <c:pt idx="89">
                  <c:v>0.76613057288506003</c:v>
                </c:pt>
                <c:pt idx="90">
                  <c:v>0.76922091341966903</c:v>
                </c:pt>
                <c:pt idx="91">
                  <c:v>0.77225342108085904</c:v>
                </c:pt>
                <c:pt idx="92">
                  <c:v>0.77519911086072402</c:v>
                </c:pt>
                <c:pt idx="93">
                  <c:v>0.77804399844622796</c:v>
                </c:pt>
                <c:pt idx="94">
                  <c:v>0.78076306107387305</c:v>
                </c:pt>
                <c:pt idx="95">
                  <c:v>0.78334647465689999</c:v>
                </c:pt>
                <c:pt idx="96">
                  <c:v>0.78577405629214803</c:v>
                </c:pt>
                <c:pt idx="97">
                  <c:v>0.78803960724321298</c:v>
                </c:pt>
                <c:pt idx="98">
                  <c:v>0.79012742301106698</c:v>
                </c:pt>
                <c:pt idx="99">
                  <c:v>0.79203691321388803</c:v>
                </c:pt>
                <c:pt idx="100">
                  <c:v>0.79375631785514</c:v>
                </c:pt>
                <c:pt idx="101">
                  <c:v>0.79528976797760798</c:v>
                </c:pt>
                <c:pt idx="102">
                  <c:v>0.79662980680998596</c:v>
                </c:pt>
                <c:pt idx="103">
                  <c:v>0.79778479945794301</c:v>
                </c:pt>
                <c:pt idx="104">
                  <c:v>0.79875151479719098</c:v>
                </c:pt>
                <c:pt idx="105">
                  <c:v>0.79954190965058902</c:v>
                </c:pt>
                <c:pt idx="106">
                  <c:v>0.80015626144352803</c:v>
                </c:pt>
                <c:pt idx="107">
                  <c:v>0.80061035043821505</c:v>
                </c:pt>
                <c:pt idx="108">
                  <c:v>0.800907129039651</c:v>
                </c:pt>
                <c:pt idx="109">
                  <c:v>0.80106532471636305</c:v>
                </c:pt>
                <c:pt idx="110">
                  <c:v>0.80109014679312995</c:v>
                </c:pt>
                <c:pt idx="111">
                  <c:v>0.80100229901790998</c:v>
                </c:pt>
                <c:pt idx="112">
                  <c:v>0.80080876542482804</c:v>
                </c:pt>
                <c:pt idx="113">
                  <c:v>0.80053121964169405</c:v>
                </c:pt>
                <c:pt idx="114">
                  <c:v>0.80017740044831298</c:v>
                </c:pt>
                <c:pt idx="115">
                  <c:v>0.799769913693956</c:v>
                </c:pt>
                <c:pt idx="116">
                  <c:v>0.79931623038661603</c:v>
                </c:pt>
                <c:pt idx="117">
                  <c:v>0.79883887326533298</c:v>
                </c:pt>
                <c:pt idx="118">
                  <c:v>0.79834455678451199</c:v>
                </c:pt>
                <c:pt idx="119">
                  <c:v>0.79785471231314398</c:v>
                </c:pt>
                <c:pt idx="120">
                  <c:v>0.79737486962478799</c:v>
                </c:pt>
                <c:pt idx="121">
                  <c:v>0.79692444481102498</c:v>
                </c:pt>
                <c:pt idx="122">
                  <c:v>0.79650691719699096</c:v>
                </c:pt>
                <c:pt idx="123">
                  <c:v>0.79613987570676603</c:v>
                </c:pt>
                <c:pt idx="124">
                  <c:v>0.795823984555728</c:v>
                </c:pt>
                <c:pt idx="125">
                  <c:v>0.79557428628638405</c:v>
                </c:pt>
                <c:pt idx="126">
                  <c:v>0.79538851175481895</c:v>
                </c:pt>
                <c:pt idx="127">
                  <c:v>0.79527854018166999</c:v>
                </c:pt>
                <c:pt idx="128">
                  <c:v>0.79523962888607203</c:v>
                </c:pt>
                <c:pt idx="129">
                  <c:v>0.79527915703121099</c:v>
                </c:pt>
                <c:pt idx="130">
                  <c:v>0.79538911260248701</c:v>
                </c:pt>
                <c:pt idx="131">
                  <c:v>0.79557486790423304</c:v>
                </c:pt>
                <c:pt idx="132">
                  <c:v>0.79582448301450603</c:v>
                </c:pt>
                <c:pt idx="133">
                  <c:v>0.79614028476273802</c:v>
                </c:pt>
                <c:pt idx="134">
                  <c:v>0.79650731341230696</c:v>
                </c:pt>
                <c:pt idx="135">
                  <c:v>0.79692481884775401</c:v>
                </c:pt>
                <c:pt idx="136">
                  <c:v>0.79737540453295996</c:v>
                </c:pt>
                <c:pt idx="137">
                  <c:v>0.79785541464492804</c:v>
                </c:pt>
                <c:pt idx="138">
                  <c:v>0.79834524775512605</c:v>
                </c:pt>
                <c:pt idx="139">
                  <c:v>0.79883953762594895</c:v>
                </c:pt>
                <c:pt idx="140">
                  <c:v>0.79931681731440796</c:v>
                </c:pt>
                <c:pt idx="141">
                  <c:v>0.79977040554980705</c:v>
                </c:pt>
                <c:pt idx="142">
                  <c:v>0.800177883862777</c:v>
                </c:pt>
                <c:pt idx="143">
                  <c:v>0.80053167425434602</c:v>
                </c:pt>
                <c:pt idx="144">
                  <c:v>0.80080936597827002</c:v>
                </c:pt>
                <c:pt idx="145">
                  <c:v>0.80100305332996102</c:v>
                </c:pt>
                <c:pt idx="146">
                  <c:v>0.801090891322356</c:v>
                </c:pt>
                <c:pt idx="147">
                  <c:v>0.80106603467534798</c:v>
                </c:pt>
                <c:pt idx="148">
                  <c:v>0.80090776509571304</c:v>
                </c:pt>
                <c:pt idx="149">
                  <c:v>0.80061088649222201</c:v>
                </c:pt>
                <c:pt idx="150">
                  <c:v>0.80015679024250996</c:v>
                </c:pt>
                <c:pt idx="151">
                  <c:v>0.79954240300163804</c:v>
                </c:pt>
                <c:pt idx="152">
                  <c:v>0.79875214175129605</c:v>
                </c:pt>
                <c:pt idx="153">
                  <c:v>0.79778557662836003</c:v>
                </c:pt>
                <c:pt idx="154">
                  <c:v>0.79663057588815001</c:v>
                </c:pt>
                <c:pt idx="155">
                  <c:v>0.79529049829390397</c:v>
                </c:pt>
                <c:pt idx="156">
                  <c:v>0.79375697850314197</c:v>
                </c:pt>
                <c:pt idx="157">
                  <c:v>0.79203747333037799</c:v>
                </c:pt>
                <c:pt idx="158">
                  <c:v>0.79012797733428597</c:v>
                </c:pt>
                <c:pt idx="159">
                  <c:v>0.78804012343990604</c:v>
                </c:pt>
                <c:pt idx="160">
                  <c:v>0.78577498576117499</c:v>
                </c:pt>
                <c:pt idx="161">
                  <c:v>0.783347832097676</c:v>
                </c:pt>
                <c:pt idx="162">
                  <c:v>0.78076440952705495</c:v>
                </c:pt>
                <c:pt idx="163">
                  <c:v>0.77804530487182799</c:v>
                </c:pt>
                <c:pt idx="164">
                  <c:v>0.77520034918768099</c:v>
                </c:pt>
                <c:pt idx="165">
                  <c:v>0.77225455876705096</c:v>
                </c:pt>
                <c:pt idx="166">
                  <c:v>0.76922204442011</c:v>
                </c:pt>
                <c:pt idx="167">
                  <c:v>0.76613166373226804</c:v>
                </c:pt>
                <c:pt idx="168">
                  <c:v>0.76300152542856703</c:v>
                </c:pt>
                <c:pt idx="169">
                  <c:v>0.75986368471987298</c:v>
                </c:pt>
                <c:pt idx="170">
                  <c:v>0.75673943122212906</c:v>
                </c:pt>
                <c:pt idx="171">
                  <c:v>0.75366382250512998</c:v>
                </c:pt>
                <c:pt idx="172">
                  <c:v>0.75066035495466299</c:v>
                </c:pt>
                <c:pt idx="173">
                  <c:v>0.74776613265334002</c:v>
                </c:pt>
                <c:pt idx="174">
                  <c:v>0.74500610839081705</c:v>
                </c:pt>
                <c:pt idx="175">
                  <c:v>0.74241824237145704</c:v>
                </c:pt>
                <c:pt idx="176">
                  <c:v>0.740028072383772</c:v>
                </c:pt>
                <c:pt idx="177">
                  <c:v>0.73787324868916704</c:v>
                </c:pt>
                <c:pt idx="178">
                  <c:v>0.73597858865126298</c:v>
                </c:pt>
                <c:pt idx="179">
                  <c:v>0.73438076547652398</c:v>
                </c:pt>
                <c:pt idx="180">
                  <c:v>0.73310252039851498</c:v>
                </c:pt>
                <c:pt idx="181">
                  <c:v>0.732178277849871</c:v>
                </c:pt>
                <c:pt idx="182">
                  <c:v>0.73162767480815905</c:v>
                </c:pt>
                <c:pt idx="183">
                  <c:v>0.73148148820020797</c:v>
                </c:pt>
                <c:pt idx="184">
                  <c:v>0.73175525563547505</c:v>
                </c:pt>
                <c:pt idx="185">
                  <c:v>0.73247484189082901</c:v>
                </c:pt>
                <c:pt idx="186">
                  <c:v>0.73365037092883201</c:v>
                </c:pt>
                <c:pt idx="187">
                  <c:v>0.73530225232670499</c:v>
                </c:pt>
                <c:pt idx="188">
                  <c:v>0.73743397578543801</c:v>
                </c:pt>
                <c:pt idx="189">
                  <c:v>0.74005941555264898</c:v>
                </c:pt>
                <c:pt idx="190">
                  <c:v>0.74317471324963102</c:v>
                </c:pt>
                <c:pt idx="191">
                  <c:v>0.74678615611760002</c:v>
                </c:pt>
                <c:pt idx="192">
                  <c:v>0.75088227098499205</c:v>
                </c:pt>
                <c:pt idx="193">
                  <c:v>0.75546041796199903</c:v>
                </c:pt>
                <c:pt idx="194">
                  <c:v>0.76050048272717696</c:v>
                </c:pt>
                <c:pt idx="195">
                  <c:v>0.76599211920548105</c:v>
                </c:pt>
                <c:pt idx="196">
                  <c:v>0.77190575501763203</c:v>
                </c:pt>
                <c:pt idx="197">
                  <c:v>0.77822242270272701</c:v>
                </c:pt>
                <c:pt idx="198">
                  <c:v>0.78490347028143304</c:v>
                </c:pt>
                <c:pt idx="199">
                  <c:v>0.79192106325198397</c:v>
                </c:pt>
                <c:pt idx="200">
                  <c:v>0.79922781873360804</c:v>
                </c:pt>
                <c:pt idx="201">
                  <c:v>0.806787145934033</c:v>
                </c:pt>
                <c:pt idx="202">
                  <c:v>0.81454312157039099</c:v>
                </c:pt>
                <c:pt idx="203">
                  <c:v>0.82245146470776498</c:v>
                </c:pt>
                <c:pt idx="204">
                  <c:v>0.83044814858572003</c:v>
                </c:pt>
                <c:pt idx="205">
                  <c:v>0.83848180897175495</c:v>
                </c:pt>
                <c:pt idx="206">
                  <c:v>0.84648141763275098</c:v>
                </c:pt>
                <c:pt idx="207">
                  <c:v>0.85438922087884905</c:v>
                </c:pt>
                <c:pt idx="208">
                  <c:v>0.86212852048010902</c:v>
                </c:pt>
                <c:pt idx="209">
                  <c:v>0.86963621247586098</c:v>
                </c:pt>
                <c:pt idx="210">
                  <c:v>0.87683104199481998</c:v>
                </c:pt>
                <c:pt idx="211">
                  <c:v>0.88364650276561996</c:v>
                </c:pt>
                <c:pt idx="212">
                  <c:v>0.88999806645361002</c:v>
                </c:pt>
                <c:pt idx="213">
                  <c:v>0.89581721235952705</c:v>
                </c:pt>
                <c:pt idx="214">
                  <c:v>0.90101800598341197</c:v>
                </c:pt>
                <c:pt idx="215">
                  <c:v>0.90553126244230697</c:v>
                </c:pt>
                <c:pt idx="216">
                  <c:v>0.90927158773525296</c:v>
                </c:pt>
                <c:pt idx="217">
                  <c:v>0.91217076768283001</c:v>
                </c:pt>
                <c:pt idx="218">
                  <c:v>0.91414557811658204</c:v>
                </c:pt>
                <c:pt idx="219">
                  <c:v>0.91513101940200603</c:v>
                </c:pt>
                <c:pt idx="220">
                  <c:v>0.91504767668295595</c:v>
                </c:pt>
                <c:pt idx="221">
                  <c:v>0.91383542937474105</c:v>
                </c:pt>
                <c:pt idx="222">
                  <c:v>0.91142067956887696</c:v>
                </c:pt>
                <c:pt idx="223">
                  <c:v>0.90774958861389499</c:v>
                </c:pt>
                <c:pt idx="224">
                  <c:v>0.90275662730327</c:v>
                </c:pt>
                <c:pt idx="225">
                  <c:v>0.896395104487689</c:v>
                </c:pt>
                <c:pt idx="226">
                  <c:v>0.88860867786469599</c:v>
                </c:pt>
                <c:pt idx="227">
                  <c:v>0.87936103665713505</c:v>
                </c:pt>
                <c:pt idx="228">
                  <c:v>0.86860595804359697</c:v>
                </c:pt>
                <c:pt idx="229">
                  <c:v>0.85631804217709895</c:v>
                </c:pt>
                <c:pt idx="230">
                  <c:v>0.84246296045601798</c:v>
                </c:pt>
                <c:pt idx="231">
                  <c:v>0.82702700266933404</c:v>
                </c:pt>
                <c:pt idx="232">
                  <c:v>0.80998886602161801</c:v>
                </c:pt>
                <c:pt idx="233">
                  <c:v>0.79134739536000098</c:v>
                </c:pt>
                <c:pt idx="234">
                  <c:v>0.77109497081532197</c:v>
                </c:pt>
                <c:pt idx="235">
                  <c:v>0.74924368716228096</c:v>
                </c:pt>
                <c:pt idx="236">
                  <c:v>0.72579996902557498</c:v>
                </c:pt>
                <c:pt idx="237">
                  <c:v>0.700789433582093</c:v>
                </c:pt>
                <c:pt idx="238">
                  <c:v>0.67423281558954395</c:v>
                </c:pt>
                <c:pt idx="239">
                  <c:v>0.64616895321395595</c:v>
                </c:pt>
                <c:pt idx="240">
                  <c:v>0.61663277342827605</c:v>
                </c:pt>
                <c:pt idx="241">
                  <c:v>0.58567613319668499</c:v>
                </c:pt>
                <c:pt idx="242">
                  <c:v>0.55334767493789905</c:v>
                </c:pt>
                <c:pt idx="243">
                  <c:v>0.51971147818882801</c:v>
                </c:pt>
                <c:pt idx="244">
                  <c:v>0.48482911510952897</c:v>
                </c:pt>
                <c:pt idx="245">
                  <c:v>0.44877605355448502</c:v>
                </c:pt>
                <c:pt idx="246">
                  <c:v>0.41162575399016099</c:v>
                </c:pt>
                <c:pt idx="247">
                  <c:v>0.37346366676145798</c:v>
                </c:pt>
                <c:pt idx="248">
                  <c:v>0.33437377479104002</c:v>
                </c:pt>
                <c:pt idx="249">
                  <c:v>0.294450274444781</c:v>
                </c:pt>
                <c:pt idx="250">
                  <c:v>0.25378617167290801</c:v>
                </c:pt>
                <c:pt idx="251">
                  <c:v>0.212482363517386</c:v>
                </c:pt>
                <c:pt idx="252">
                  <c:v>0.17063917863738801</c:v>
                </c:pt>
                <c:pt idx="253">
                  <c:v>0.12836254807129699</c:v>
                </c:pt>
                <c:pt idx="254">
                  <c:v>8.5758135497634697E-2</c:v>
                </c:pt>
                <c:pt idx="255">
                  <c:v>4.2934834948409203E-2</c:v>
                </c:pt>
                <c:pt idx="256" formatCode="0.00E+00">
                  <c:v>1.2618214718671301E-6</c:v>
                </c:pt>
                <c:pt idx="257">
                  <c:v>-4.2932064734858201E-2</c:v>
                </c:pt>
                <c:pt idx="258">
                  <c:v>-8.5755294017352504E-2</c:v>
                </c:pt>
                <c:pt idx="259">
                  <c:v>-0.12835982226413001</c:v>
                </c:pt>
                <c:pt idx="260">
                  <c:v>-0.17063636288520401</c:v>
                </c:pt>
                <c:pt idx="261">
                  <c:v>-0.212479631791473</c:v>
                </c:pt>
                <c:pt idx="262">
                  <c:v>-0.25378334526681001</c:v>
                </c:pt>
                <c:pt idx="263">
                  <c:v>-0.29444753788230599</c:v>
                </c:pt>
                <c:pt idx="264">
                  <c:v>-0.33437115093905401</c:v>
                </c:pt>
                <c:pt idx="265">
                  <c:v>-0.37346104745964798</c:v>
                </c:pt>
                <c:pt idx="266">
                  <c:v>-0.41162303980000198</c:v>
                </c:pt>
                <c:pt idx="267">
                  <c:v>-0.44877342415834598</c:v>
                </c:pt>
                <c:pt idx="268">
                  <c:v>-0.48482634970759197</c:v>
                </c:pt>
                <c:pt idx="269">
                  <c:v>-0.51970874327991901</c:v>
                </c:pt>
                <c:pt idx="270">
                  <c:v>-0.55334482712176103</c:v>
                </c:pt>
                <c:pt idx="271">
                  <c:v>-0.58567334567486395</c:v>
                </c:pt>
                <c:pt idx="272">
                  <c:v>-0.61663011458392503</c:v>
                </c:pt>
                <c:pt idx="273">
                  <c:v>-0.64616632480885905</c:v>
                </c:pt>
                <c:pt idx="274">
                  <c:v>-0.67423007750543296</c:v>
                </c:pt>
                <c:pt idx="275">
                  <c:v>-0.70078675033589699</c:v>
                </c:pt>
                <c:pt idx="276">
                  <c:v>-0.72579711863859997</c:v>
                </c:pt>
                <c:pt idx="277">
                  <c:v>-0.74924082246969903</c:v>
                </c:pt>
                <c:pt idx="278">
                  <c:v>-0.77109198785331801</c:v>
                </c:pt>
                <c:pt idx="279">
                  <c:v>-0.79134444890756905</c:v>
                </c:pt>
                <c:pt idx="280">
                  <c:v>-0.80998608520929105</c:v>
                </c:pt>
                <c:pt idx="281">
                  <c:v>-0.82702429857967596</c:v>
                </c:pt>
                <c:pt idx="282">
                  <c:v>-0.84246014684937398</c:v>
                </c:pt>
                <c:pt idx="283">
                  <c:v>-0.85631526217963605</c:v>
                </c:pt>
                <c:pt idx="284">
                  <c:v>-0.86860300125546597</c:v>
                </c:pt>
                <c:pt idx="285">
                  <c:v>-0.87935803707909799</c:v>
                </c:pt>
                <c:pt idx="286">
                  <c:v>-0.88860556988030004</c:v>
                </c:pt>
                <c:pt idx="287">
                  <c:v>-0.89639201940801605</c:v>
                </c:pt>
                <c:pt idx="288">
                  <c:v>-0.90275406081808496</c:v>
                </c:pt>
                <c:pt idx="289">
                  <c:v>-0.90774749085036799</c:v>
                </c:pt>
                <c:pt idx="290">
                  <c:v>-0.91141849061828595</c:v>
                </c:pt>
                <c:pt idx="291">
                  <c:v>-0.91383326660934106</c:v>
                </c:pt>
                <c:pt idx="292">
                  <c:v>-0.91504534994687003</c:v>
                </c:pt>
                <c:pt idx="293">
                  <c:v>-0.91512863985848303</c:v>
                </c:pt>
                <c:pt idx="294">
                  <c:v>-0.91414311256014202</c:v>
                </c:pt>
                <c:pt idx="295">
                  <c:v>-0.91216832117417401</c:v>
                </c:pt>
                <c:pt idx="296">
                  <c:v>-0.90926933944777399</c:v>
                </c:pt>
                <c:pt idx="297">
                  <c:v>-0.90552915055425398</c:v>
                </c:pt>
                <c:pt idx="298">
                  <c:v>-0.90101581754502502</c:v>
                </c:pt>
                <c:pt idx="299">
                  <c:v>-0.895815039825545</c:v>
                </c:pt>
                <c:pt idx="300">
                  <c:v>-0.88999574590939801</c:v>
                </c:pt>
                <c:pt idx="301">
                  <c:v>-0.88364412299610895</c:v>
                </c:pt>
                <c:pt idx="302">
                  <c:v>-0.87682859566787197</c:v>
                </c:pt>
                <c:pt idx="303">
                  <c:v>-0.86963378062780305</c:v>
                </c:pt>
                <c:pt idx="304">
                  <c:v>-0.86212627754254201</c:v>
                </c:pt>
                <c:pt idx="305">
                  <c:v>-0.85438713405059596</c:v>
                </c:pt>
                <c:pt idx="306">
                  <c:v>-0.846479273167275</c:v>
                </c:pt>
                <c:pt idx="307">
                  <c:v>-0.83847967695231995</c:v>
                </c:pt>
                <c:pt idx="308">
                  <c:v>-0.83044589099809396</c:v>
                </c:pt>
                <c:pt idx="309">
                  <c:v>-0.82244914977104</c:v>
                </c:pt>
                <c:pt idx="310">
                  <c:v>-0.81454075922699098</c:v>
                </c:pt>
                <c:pt idx="311">
                  <c:v>-0.80678479691386595</c:v>
                </c:pt>
                <c:pt idx="312">
                  <c:v>-0.79922565828494996</c:v>
                </c:pt>
                <c:pt idx="313">
                  <c:v>-0.79191905285777398</c:v>
                </c:pt>
                <c:pt idx="314">
                  <c:v>-0.78490141701286598</c:v>
                </c:pt>
                <c:pt idx="315">
                  <c:v>-0.77822037917207298</c:v>
                </c:pt>
                <c:pt idx="316">
                  <c:v>-0.77190360467058206</c:v>
                </c:pt>
                <c:pt idx="317">
                  <c:v>-0.765989913841577</c:v>
                </c:pt>
                <c:pt idx="318">
                  <c:v>-0.76049824190017301</c:v>
                </c:pt>
                <c:pt idx="319">
                  <c:v>-0.75545818773766205</c:v>
                </c:pt>
                <c:pt idx="320">
                  <c:v>-0.75088068210327796</c:v>
                </c:pt>
                <c:pt idx="321">
                  <c:v>-0.74678498295893103</c:v>
                </c:pt>
                <c:pt idx="322">
                  <c:v>-0.74317350046542996</c:v>
                </c:pt>
                <c:pt idx="323">
                  <c:v>-0.74005820464166205</c:v>
                </c:pt>
                <c:pt idx="324">
                  <c:v>-0.73743266511989203</c:v>
                </c:pt>
                <c:pt idx="325">
                  <c:v>-0.73530088304676799</c:v>
                </c:pt>
                <c:pt idx="326">
                  <c:v>-0.73364896684536995</c:v>
                </c:pt>
                <c:pt idx="327">
                  <c:v>-0.73247344084339205</c:v>
                </c:pt>
                <c:pt idx="328">
                  <c:v>-0.73175400914215005</c:v>
                </c:pt>
                <c:pt idx="329">
                  <c:v>-0.73148037030579205</c:v>
                </c:pt>
                <c:pt idx="330">
                  <c:v>-0.73162652137356499</c:v>
                </c:pt>
                <c:pt idx="331">
                  <c:v>-0.73217712449107297</c:v>
                </c:pt>
                <c:pt idx="332">
                  <c:v>-0.73310127274130699</c:v>
                </c:pt>
                <c:pt idx="333">
                  <c:v>-0.73437945877719302</c:v>
                </c:pt>
                <c:pt idx="334">
                  <c:v>-0.73597724729742697</c:v>
                </c:pt>
                <c:pt idx="335">
                  <c:v>-0.73787190682224302</c:v>
                </c:pt>
                <c:pt idx="336">
                  <c:v>-0.74002686326360001</c:v>
                </c:pt>
                <c:pt idx="337">
                  <c:v>-0.74241714479674503</c:v>
                </c:pt>
                <c:pt idx="338">
                  <c:v>-0.74500497316660197</c:v>
                </c:pt>
                <c:pt idx="339">
                  <c:v>-0.74776499352309</c:v>
                </c:pt>
                <c:pt idx="340">
                  <c:v>-0.75065911915581496</c:v>
                </c:pt>
                <c:pt idx="341">
                  <c:v>-0.75366252322371496</c:v>
                </c:pt>
                <c:pt idx="342">
                  <c:v>-0.75673809287135596</c:v>
                </c:pt>
                <c:pt idx="343">
                  <c:v>-0.75986234073099002</c:v>
                </c:pt>
                <c:pt idx="344">
                  <c:v>-0.76300031876812302</c:v>
                </c:pt>
                <c:pt idx="345">
                  <c:v>-0.76613057288506003</c:v>
                </c:pt>
                <c:pt idx="346">
                  <c:v>-0.76922091341966903</c:v>
                </c:pt>
                <c:pt idx="347">
                  <c:v>-0.77225342108085904</c:v>
                </c:pt>
                <c:pt idx="348">
                  <c:v>-0.77519911086072402</c:v>
                </c:pt>
                <c:pt idx="349">
                  <c:v>-0.77804399844622796</c:v>
                </c:pt>
                <c:pt idx="350">
                  <c:v>-0.78076306107387305</c:v>
                </c:pt>
                <c:pt idx="351">
                  <c:v>-0.78334647465689999</c:v>
                </c:pt>
                <c:pt idx="352">
                  <c:v>-0.78577405629214803</c:v>
                </c:pt>
                <c:pt idx="353">
                  <c:v>-0.78803960724321298</c:v>
                </c:pt>
                <c:pt idx="354">
                  <c:v>-0.79012742301106698</c:v>
                </c:pt>
                <c:pt idx="355">
                  <c:v>-0.79203691321388803</c:v>
                </c:pt>
                <c:pt idx="356">
                  <c:v>-0.79375631785514</c:v>
                </c:pt>
                <c:pt idx="357">
                  <c:v>-0.79528976797760798</c:v>
                </c:pt>
                <c:pt idx="358">
                  <c:v>-0.79662980680998596</c:v>
                </c:pt>
                <c:pt idx="359">
                  <c:v>-0.79778479945794301</c:v>
                </c:pt>
                <c:pt idx="360">
                  <c:v>-0.79875151479719098</c:v>
                </c:pt>
                <c:pt idx="361">
                  <c:v>-0.79954190965058902</c:v>
                </c:pt>
                <c:pt idx="362">
                  <c:v>-0.80015626144352803</c:v>
                </c:pt>
                <c:pt idx="363">
                  <c:v>-0.80061035043821505</c:v>
                </c:pt>
                <c:pt idx="364">
                  <c:v>-0.800907129039651</c:v>
                </c:pt>
                <c:pt idx="365">
                  <c:v>-0.80106532471636305</c:v>
                </c:pt>
                <c:pt idx="366">
                  <c:v>-0.80109014679312995</c:v>
                </c:pt>
                <c:pt idx="367">
                  <c:v>-0.80100229901790998</c:v>
                </c:pt>
                <c:pt idx="368">
                  <c:v>-0.80080876542482804</c:v>
                </c:pt>
                <c:pt idx="369">
                  <c:v>-0.80053121964169405</c:v>
                </c:pt>
                <c:pt idx="370">
                  <c:v>-0.80017740044831298</c:v>
                </c:pt>
                <c:pt idx="371">
                  <c:v>-0.799769913693956</c:v>
                </c:pt>
                <c:pt idx="372">
                  <c:v>-0.79931623038661603</c:v>
                </c:pt>
                <c:pt idx="373">
                  <c:v>-0.79883887326533298</c:v>
                </c:pt>
                <c:pt idx="374">
                  <c:v>-0.79834455678451199</c:v>
                </c:pt>
                <c:pt idx="375">
                  <c:v>-0.79785471231314398</c:v>
                </c:pt>
                <c:pt idx="376">
                  <c:v>-0.79737486962478799</c:v>
                </c:pt>
                <c:pt idx="377">
                  <c:v>-0.79692444481102498</c:v>
                </c:pt>
                <c:pt idx="378">
                  <c:v>-0.79650691719699096</c:v>
                </c:pt>
                <c:pt idx="379">
                  <c:v>-0.79613987570676603</c:v>
                </c:pt>
                <c:pt idx="380">
                  <c:v>-0.795823984555728</c:v>
                </c:pt>
                <c:pt idx="381">
                  <c:v>-0.79557428628638405</c:v>
                </c:pt>
                <c:pt idx="382">
                  <c:v>-0.79538851175481895</c:v>
                </c:pt>
                <c:pt idx="383">
                  <c:v>-0.79527854018166999</c:v>
                </c:pt>
                <c:pt idx="384">
                  <c:v>-0.79523962888607203</c:v>
                </c:pt>
                <c:pt idx="385">
                  <c:v>-0.79527915703121099</c:v>
                </c:pt>
                <c:pt idx="386">
                  <c:v>-0.79538911260248701</c:v>
                </c:pt>
                <c:pt idx="387">
                  <c:v>-0.79557486790423304</c:v>
                </c:pt>
                <c:pt idx="388">
                  <c:v>-0.79582448301450603</c:v>
                </c:pt>
                <c:pt idx="389">
                  <c:v>-0.79614028476273802</c:v>
                </c:pt>
                <c:pt idx="390">
                  <c:v>-0.79650731341230696</c:v>
                </c:pt>
                <c:pt idx="391">
                  <c:v>-0.79692481884775401</c:v>
                </c:pt>
                <c:pt idx="392">
                  <c:v>-0.79737540453295996</c:v>
                </c:pt>
                <c:pt idx="393">
                  <c:v>-0.79785541464492804</c:v>
                </c:pt>
                <c:pt idx="394">
                  <c:v>-0.79834524775512605</c:v>
                </c:pt>
                <c:pt idx="395">
                  <c:v>-0.79883953762594895</c:v>
                </c:pt>
                <c:pt idx="396">
                  <c:v>-0.79931681731440796</c:v>
                </c:pt>
                <c:pt idx="397">
                  <c:v>-0.79977040554980705</c:v>
                </c:pt>
                <c:pt idx="398">
                  <c:v>-0.800177883862777</c:v>
                </c:pt>
                <c:pt idx="399">
                  <c:v>-0.80053167425434602</c:v>
                </c:pt>
                <c:pt idx="400">
                  <c:v>-0.80080936597827002</c:v>
                </c:pt>
                <c:pt idx="401">
                  <c:v>-0.80100305332996102</c:v>
                </c:pt>
                <c:pt idx="402">
                  <c:v>-0.801090891322356</c:v>
                </c:pt>
                <c:pt idx="403">
                  <c:v>-0.80106603467534798</c:v>
                </c:pt>
                <c:pt idx="404">
                  <c:v>-0.80090776509571304</c:v>
                </c:pt>
                <c:pt idx="405">
                  <c:v>-0.80061088649222201</c:v>
                </c:pt>
                <c:pt idx="406">
                  <c:v>-0.80015679024250996</c:v>
                </c:pt>
                <c:pt idx="407">
                  <c:v>-0.79954240300163804</c:v>
                </c:pt>
                <c:pt idx="408">
                  <c:v>-0.79875214175129605</c:v>
                </c:pt>
                <c:pt idx="409">
                  <c:v>-0.79778557662836003</c:v>
                </c:pt>
                <c:pt idx="410">
                  <c:v>-0.79663057588815001</c:v>
                </c:pt>
                <c:pt idx="411">
                  <c:v>-0.79529049829390397</c:v>
                </c:pt>
                <c:pt idx="412">
                  <c:v>-0.79375697850314197</c:v>
                </c:pt>
                <c:pt idx="413">
                  <c:v>-0.79203747333037799</c:v>
                </c:pt>
                <c:pt idx="414">
                  <c:v>-0.79012797733428597</c:v>
                </c:pt>
                <c:pt idx="415">
                  <c:v>-0.78804012343990604</c:v>
                </c:pt>
                <c:pt idx="416">
                  <c:v>-0.78577498576117499</c:v>
                </c:pt>
                <c:pt idx="417">
                  <c:v>-0.783347832097676</c:v>
                </c:pt>
                <c:pt idx="418">
                  <c:v>-0.78076440952705495</c:v>
                </c:pt>
                <c:pt idx="419">
                  <c:v>-0.77804530487182799</c:v>
                </c:pt>
                <c:pt idx="420">
                  <c:v>-0.77520034918768099</c:v>
                </c:pt>
                <c:pt idx="421">
                  <c:v>-0.77225455876705096</c:v>
                </c:pt>
                <c:pt idx="422">
                  <c:v>-0.76922204442011</c:v>
                </c:pt>
                <c:pt idx="423">
                  <c:v>-0.76613166373226804</c:v>
                </c:pt>
                <c:pt idx="424">
                  <c:v>-0.76300152542856703</c:v>
                </c:pt>
                <c:pt idx="425">
                  <c:v>-0.75986368471987298</c:v>
                </c:pt>
                <c:pt idx="426">
                  <c:v>-0.75673943122212906</c:v>
                </c:pt>
                <c:pt idx="427">
                  <c:v>-0.75366382250512998</c:v>
                </c:pt>
                <c:pt idx="428">
                  <c:v>-0.75066035495466299</c:v>
                </c:pt>
                <c:pt idx="429">
                  <c:v>-0.74776613265334002</c:v>
                </c:pt>
                <c:pt idx="430">
                  <c:v>-0.74500610839081705</c:v>
                </c:pt>
                <c:pt idx="431">
                  <c:v>-0.74241824237145704</c:v>
                </c:pt>
                <c:pt idx="432">
                  <c:v>-0.740028072383772</c:v>
                </c:pt>
                <c:pt idx="433">
                  <c:v>-0.73787324868916704</c:v>
                </c:pt>
                <c:pt idx="434">
                  <c:v>-0.73597858865126298</c:v>
                </c:pt>
                <c:pt idx="435">
                  <c:v>-0.73438076547652398</c:v>
                </c:pt>
                <c:pt idx="436">
                  <c:v>-0.73310252039851498</c:v>
                </c:pt>
                <c:pt idx="437">
                  <c:v>-0.732178277849871</c:v>
                </c:pt>
                <c:pt idx="438">
                  <c:v>-0.73162767480815905</c:v>
                </c:pt>
                <c:pt idx="439">
                  <c:v>-0.73148148820020797</c:v>
                </c:pt>
                <c:pt idx="440">
                  <c:v>-0.73175525563547505</c:v>
                </c:pt>
                <c:pt idx="441">
                  <c:v>-0.73247484189082901</c:v>
                </c:pt>
                <c:pt idx="442">
                  <c:v>-0.73365037092883201</c:v>
                </c:pt>
                <c:pt idx="443">
                  <c:v>-0.73530225232670499</c:v>
                </c:pt>
                <c:pt idx="444">
                  <c:v>-0.73743397578543801</c:v>
                </c:pt>
                <c:pt idx="445">
                  <c:v>-0.74005941555264898</c:v>
                </c:pt>
                <c:pt idx="446">
                  <c:v>-0.74317471324963102</c:v>
                </c:pt>
                <c:pt idx="447">
                  <c:v>-0.74678615611760002</c:v>
                </c:pt>
                <c:pt idx="448">
                  <c:v>-0.75088227098499205</c:v>
                </c:pt>
                <c:pt idx="449">
                  <c:v>-0.75546041796199903</c:v>
                </c:pt>
                <c:pt idx="450">
                  <c:v>-0.76050048272717696</c:v>
                </c:pt>
                <c:pt idx="451">
                  <c:v>-0.76599211920548105</c:v>
                </c:pt>
                <c:pt idx="452">
                  <c:v>-0.77190575501763203</c:v>
                </c:pt>
                <c:pt idx="453">
                  <c:v>-0.77822242270272701</c:v>
                </c:pt>
                <c:pt idx="454">
                  <c:v>-0.78490347028143304</c:v>
                </c:pt>
                <c:pt idx="455">
                  <c:v>-0.79192106325198397</c:v>
                </c:pt>
                <c:pt idx="456">
                  <c:v>-0.79922781873360804</c:v>
                </c:pt>
                <c:pt idx="457">
                  <c:v>-0.806787145934033</c:v>
                </c:pt>
                <c:pt idx="458">
                  <c:v>-0.81454312157039099</c:v>
                </c:pt>
                <c:pt idx="459">
                  <c:v>-0.82245146470776498</c:v>
                </c:pt>
                <c:pt idx="460">
                  <c:v>-0.83044814858572003</c:v>
                </c:pt>
                <c:pt idx="461">
                  <c:v>-0.83848180897175495</c:v>
                </c:pt>
                <c:pt idx="462">
                  <c:v>-0.84648141763275098</c:v>
                </c:pt>
                <c:pt idx="463">
                  <c:v>-0.85438922087884905</c:v>
                </c:pt>
                <c:pt idx="464">
                  <c:v>-0.86212852048010902</c:v>
                </c:pt>
                <c:pt idx="465">
                  <c:v>-0.86963621247586098</c:v>
                </c:pt>
                <c:pt idx="466">
                  <c:v>-0.87683104199481998</c:v>
                </c:pt>
                <c:pt idx="467">
                  <c:v>-0.88364650276561996</c:v>
                </c:pt>
                <c:pt idx="468">
                  <c:v>-0.88999806645361002</c:v>
                </c:pt>
                <c:pt idx="469">
                  <c:v>-0.89581721235952705</c:v>
                </c:pt>
                <c:pt idx="470">
                  <c:v>-0.90101800598341197</c:v>
                </c:pt>
                <c:pt idx="471">
                  <c:v>-0.90553126244230697</c:v>
                </c:pt>
                <c:pt idx="472">
                  <c:v>-0.90927158773525296</c:v>
                </c:pt>
                <c:pt idx="473">
                  <c:v>-0.91217076768283001</c:v>
                </c:pt>
                <c:pt idx="474">
                  <c:v>-0.91414557811658204</c:v>
                </c:pt>
                <c:pt idx="475">
                  <c:v>-0.91513101940200603</c:v>
                </c:pt>
                <c:pt idx="476">
                  <c:v>-0.91504767668295595</c:v>
                </c:pt>
                <c:pt idx="477">
                  <c:v>-0.91383542937474105</c:v>
                </c:pt>
                <c:pt idx="478">
                  <c:v>-0.91142067956887696</c:v>
                </c:pt>
                <c:pt idx="479">
                  <c:v>-0.90774958861389499</c:v>
                </c:pt>
                <c:pt idx="480">
                  <c:v>-0.90275662730327</c:v>
                </c:pt>
                <c:pt idx="481">
                  <c:v>-0.896395104487689</c:v>
                </c:pt>
                <c:pt idx="482">
                  <c:v>-0.88860867786469599</c:v>
                </c:pt>
                <c:pt idx="483">
                  <c:v>-0.87936103665713505</c:v>
                </c:pt>
                <c:pt idx="484">
                  <c:v>-0.86860595804359697</c:v>
                </c:pt>
                <c:pt idx="485">
                  <c:v>-0.85631804217709895</c:v>
                </c:pt>
                <c:pt idx="486">
                  <c:v>-0.84246296045601798</c:v>
                </c:pt>
                <c:pt idx="487">
                  <c:v>-0.82702700266933404</c:v>
                </c:pt>
                <c:pt idx="488">
                  <c:v>-0.80998886602161801</c:v>
                </c:pt>
                <c:pt idx="489">
                  <c:v>-0.79134739536000098</c:v>
                </c:pt>
                <c:pt idx="490">
                  <c:v>-0.77109497081532197</c:v>
                </c:pt>
                <c:pt idx="491">
                  <c:v>-0.74924368716228096</c:v>
                </c:pt>
                <c:pt idx="492">
                  <c:v>-0.72579996902557498</c:v>
                </c:pt>
                <c:pt idx="493">
                  <c:v>-0.700789433582093</c:v>
                </c:pt>
                <c:pt idx="494">
                  <c:v>-0.67423281558954395</c:v>
                </c:pt>
                <c:pt idx="495">
                  <c:v>-0.64616895321395595</c:v>
                </c:pt>
                <c:pt idx="496">
                  <c:v>-0.61663277342827605</c:v>
                </c:pt>
                <c:pt idx="497">
                  <c:v>-0.58567613319668499</c:v>
                </c:pt>
                <c:pt idx="498">
                  <c:v>-0.55334767493789905</c:v>
                </c:pt>
                <c:pt idx="499">
                  <c:v>-0.51971147818882801</c:v>
                </c:pt>
                <c:pt idx="500">
                  <c:v>-0.48482911510952897</c:v>
                </c:pt>
                <c:pt idx="501">
                  <c:v>-0.44877605355448502</c:v>
                </c:pt>
                <c:pt idx="502">
                  <c:v>-0.41162575399016099</c:v>
                </c:pt>
                <c:pt idx="503">
                  <c:v>-0.37346366676145798</c:v>
                </c:pt>
                <c:pt idx="504">
                  <c:v>-0.33437377479104002</c:v>
                </c:pt>
                <c:pt idx="505">
                  <c:v>-0.294450274444781</c:v>
                </c:pt>
                <c:pt idx="506" formatCode="0.00E+00">
                  <c:v>-0.25378617167290801</c:v>
                </c:pt>
                <c:pt idx="507">
                  <c:v>-0.212482363517386</c:v>
                </c:pt>
                <c:pt idx="508" formatCode="0.00E+00">
                  <c:v>-0.17063917863738801</c:v>
                </c:pt>
                <c:pt idx="509">
                  <c:v>-0.12836254807129599</c:v>
                </c:pt>
                <c:pt idx="510" formatCode="0.00E+00">
                  <c:v>-8.5758135497634599E-2</c:v>
                </c:pt>
                <c:pt idx="511">
                  <c:v>-4.29348349484090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C4-4ED4-BC35-44D025896705}"/>
            </c:ext>
          </c:extLst>
        </c:ser>
        <c:ser>
          <c:idx val="2"/>
          <c:order val="2"/>
          <c:tx>
            <c:strRef>
              <c:f>Question4!$C$1</c:f>
              <c:strCache>
                <c:ptCount val="1"/>
                <c:pt idx="0">
                  <c:v>highpass</c:v>
                </c:pt>
              </c:strCache>
            </c:strRef>
          </c:tx>
          <c:spPr>
            <a:ln w="22225" cap="rnd" cmpd="sng" algn="ctr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Question4!$C$2:$C$514</c:f>
              <c:numCache>
                <c:formatCode>General</c:formatCode>
                <c:ptCount val="513"/>
                <c:pt idx="0" formatCode="0.00E+00">
                  <c:v>0</c:v>
                </c:pt>
                <c:pt idx="1">
                  <c:v>0.25752043082442999</c:v>
                </c:pt>
                <c:pt idx="2">
                  <c:v>0.47877777047937697</c:v>
                </c:pt>
                <c:pt idx="3">
                  <c:v>0.635449184948638</c:v>
                </c:pt>
                <c:pt idx="4">
                  <c:v>0.71302793419187505</c:v>
                </c:pt>
                <c:pt idx="5">
                  <c:v>0.71315469912184704</c:v>
                </c:pt>
                <c:pt idx="6">
                  <c:v>0.65191903794216899</c:v>
                </c:pt>
                <c:pt idx="7">
                  <c:v>0.55475639468823101</c:v>
                </c:pt>
                <c:pt idx="8">
                  <c:v>0.44946835169445198</c:v>
                </c:pt>
                <c:pt idx="9">
                  <c:v>0.35933130102488398</c:v>
                </c:pt>
                <c:pt idx="10">
                  <c:v>0.29811958453695098</c:v>
                </c:pt>
                <c:pt idx="11">
                  <c:v>0.26821646389261999</c:v>
                </c:pt>
                <c:pt idx="12">
                  <c:v>0.26203398308056403</c:v>
                </c:pt>
                <c:pt idx="13">
                  <c:v>0.26600597860977598</c:v>
                </c:pt>
                <c:pt idx="14">
                  <c:v>0.26574070026320301</c:v>
                </c:pt>
                <c:pt idx="15">
                  <c:v>0.25070652876817501</c:v>
                </c:pt>
                <c:pt idx="16">
                  <c:v>0.217111369985026</c:v>
                </c:pt>
                <c:pt idx="17">
                  <c:v>0.16830415506948099</c:v>
                </c:pt>
                <c:pt idx="18">
                  <c:v>0.11284595483411</c:v>
                </c:pt>
                <c:pt idx="19">
                  <c:v>6.1105739236911302E-2</c:v>
                </c:pt>
                <c:pt idx="20">
                  <c:v>2.1619685504740801E-2</c:v>
                </c:pt>
                <c:pt idx="21">
                  <c:v>-1.58424031327265E-3</c:v>
                </c:pt>
                <c:pt idx="22">
                  <c:v>-9.9111406416566208E-3</c:v>
                </c:pt>
                <c:pt idx="23">
                  <c:v>-9.2240189698601892E-3</c:v>
                </c:pt>
                <c:pt idx="24">
                  <c:v>-7.4542913450918796E-3</c:v>
                </c:pt>
                <c:pt idx="25">
                  <c:v>-1.17123036442547E-2</c:v>
                </c:pt>
                <c:pt idx="26">
                  <c:v>-2.59084378791774E-2</c:v>
                </c:pt>
                <c:pt idx="27">
                  <c:v>-4.9649953111941897E-2</c:v>
                </c:pt>
                <c:pt idx="28">
                  <c:v>-7.8695189803787494E-2</c:v>
                </c:pt>
                <c:pt idx="29">
                  <c:v>-0.106701254024756</c:v>
                </c:pt>
                <c:pt idx="30">
                  <c:v>-0.12758003956035299</c:v>
                </c:pt>
                <c:pt idx="31">
                  <c:v>-0.13761437304340601</c:v>
                </c:pt>
                <c:pt idx="32">
                  <c:v>-0.13662088660730401</c:v>
                </c:pt>
                <c:pt idx="33">
                  <c:v>-0.12781609270258801</c:v>
                </c:pt>
                <c:pt idx="34">
                  <c:v>-0.116508151360002</c:v>
                </c:pt>
                <c:pt idx="35">
                  <c:v>-0.108134815624247</c:v>
                </c:pt>
                <c:pt idx="36">
                  <c:v>-0.10636549915517</c:v>
                </c:pt>
                <c:pt idx="37">
                  <c:v>-0.11192497837241901</c:v>
                </c:pt>
                <c:pt idx="38">
                  <c:v>-0.12251169866641599</c:v>
                </c:pt>
                <c:pt idx="39">
                  <c:v>-0.133784097937866</c:v>
                </c:pt>
                <c:pt idx="40">
                  <c:v>-0.141017358774223</c:v>
                </c:pt>
                <c:pt idx="41">
                  <c:v>-0.14081770578616201</c:v>
                </c:pt>
                <c:pt idx="42">
                  <c:v>-0.132289429684222</c:v>
                </c:pt>
                <c:pt idx="43">
                  <c:v>-0.117268581259274</c:v>
                </c:pt>
                <c:pt idx="44">
                  <c:v>-9.9581487197092505E-2</c:v>
                </c:pt>
                <c:pt idx="45">
                  <c:v>-8.3630563209463396E-2</c:v>
                </c:pt>
                <c:pt idx="46">
                  <c:v>-7.2834033238363197E-2</c:v>
                </c:pt>
                <c:pt idx="47">
                  <c:v>-6.8476472521176904E-2</c:v>
                </c:pt>
                <c:pt idx="48">
                  <c:v>-6.9360488897346903E-2</c:v>
                </c:pt>
                <c:pt idx="49">
                  <c:v>-7.2352254879650496E-2</c:v>
                </c:pt>
                <c:pt idx="50">
                  <c:v>-7.3594386136864906E-2</c:v>
                </c:pt>
                <c:pt idx="51">
                  <c:v>-6.9931874836967001E-2</c:v>
                </c:pt>
                <c:pt idx="52">
                  <c:v>-6.0037410044043102E-2</c:v>
                </c:pt>
                <c:pt idx="53">
                  <c:v>-4.4846593589954097E-2</c:v>
                </c:pt>
                <c:pt idx="54">
                  <c:v>-2.7171321994104599E-2</c:v>
                </c:pt>
                <c:pt idx="55">
                  <c:v>-1.06555500398771E-2</c:v>
                </c:pt>
                <c:pt idx="56">
                  <c:v>1.53405126088974E-3</c:v>
                </c:pt>
                <c:pt idx="57">
                  <c:v>7.8080383052404299E-3</c:v>
                </c:pt>
                <c:pt idx="58">
                  <c:v>8.6591238689739392E-3</c:v>
                </c:pt>
                <c:pt idx="59">
                  <c:v>6.4096567206771496E-3</c:v>
                </c:pt>
                <c:pt idx="60">
                  <c:v>4.3136387540526396E-3</c:v>
                </c:pt>
                <c:pt idx="61">
                  <c:v>5.3520792901844902E-3</c:v>
                </c:pt>
                <c:pt idx="62">
                  <c:v>1.11604561854234E-2</c:v>
                </c:pt>
                <c:pt idx="63">
                  <c:v>2.1468087436811601E-2</c:v>
                </c:pt>
                <c:pt idx="64">
                  <c:v>3.4236491164824703E-2</c:v>
                </c:pt>
                <c:pt idx="65" formatCode="0.00E+00">
                  <c:v>4.6429366627306699E-2</c:v>
                </c:pt>
                <c:pt idx="66">
                  <c:v>5.5122823799932698E-2</c:v>
                </c:pt>
                <c:pt idx="67">
                  <c:v>5.8549982006892702E-2</c:v>
                </c:pt>
                <c:pt idx="68">
                  <c:v>5.6707230567095097E-2</c:v>
                </c:pt>
                <c:pt idx="69">
                  <c:v>5.1314989054690702E-2</c:v>
                </c:pt>
                <c:pt idx="70">
                  <c:v>4.5161601915202701E-2</c:v>
                </c:pt>
                <c:pt idx="71">
                  <c:v>4.1079284526118899E-2</c:v>
                </c:pt>
                <c:pt idx="72">
                  <c:v>4.0927456343249499E-2</c:v>
                </c:pt>
                <c:pt idx="73">
                  <c:v>4.4948180735838401E-2</c:v>
                </c:pt>
                <c:pt idx="74">
                  <c:v>5.1717441488308397E-2</c:v>
                </c:pt>
                <c:pt idx="75">
                  <c:v>5.8697718127803E-2</c:v>
                </c:pt>
                <c:pt idx="76">
                  <c:v>6.3181427514657995E-2</c:v>
                </c:pt>
                <c:pt idx="77">
                  <c:v>6.3278525787725803E-2</c:v>
                </c:pt>
                <c:pt idx="78">
                  <c:v>5.8592209606263899E-2</c:v>
                </c:pt>
                <c:pt idx="79">
                  <c:v>5.0345219618063798E-2</c:v>
                </c:pt>
                <c:pt idx="80">
                  <c:v>4.09209217563163E-2</c:v>
                </c:pt>
                <c:pt idx="81">
                  <c:v>3.2994342708055902E-2</c:v>
                </c:pt>
                <c:pt idx="82">
                  <c:v>2.8572816385337201E-2</c:v>
                </c:pt>
                <c:pt idx="83">
                  <c:v>2.82931285259229E-2</c:v>
                </c:pt>
                <c:pt idx="84">
                  <c:v>3.12241676338498E-2</c:v>
                </c:pt>
                <c:pt idx="85">
                  <c:v>3.52382406192214E-2</c:v>
                </c:pt>
                <c:pt idx="86">
                  <c:v>3.78085121642791E-2</c:v>
                </c:pt>
                <c:pt idx="87">
                  <c:v>3.6938688429755097E-2</c:v>
                </c:pt>
                <c:pt idx="88">
                  <c:v>3.18876837174943E-2</c:v>
                </c:pt>
                <c:pt idx="89">
                  <c:v>2.3430635375477599E-2</c:v>
                </c:pt>
                <c:pt idx="90">
                  <c:v>1.3568291247825499E-2</c:v>
                </c:pt>
                <c:pt idx="91">
                  <c:v>4.7968450848430398E-3</c:v>
                </c:pt>
                <c:pt idx="92" formatCode="0.00E+00">
                  <c:v>-7.9263662464212198E-4</c:v>
                </c:pt>
                <c:pt idx="93">
                  <c:v>-2.2579549352315601E-3</c:v>
                </c:pt>
                <c:pt idx="94" formatCode="0.00E+00">
                  <c:v>-1.2600554643430901E-4</c:v>
                </c:pt>
                <c:pt idx="95">
                  <c:v>3.8212079727450998E-3</c:v>
                </c:pt>
                <c:pt idx="96">
                  <c:v>7.2113826136745102E-3</c:v>
                </c:pt>
                <c:pt idx="97">
                  <c:v>7.9523167705719995E-3</c:v>
                </c:pt>
                <c:pt idx="98">
                  <c:v>4.9910680637628201E-3</c:v>
                </c:pt>
                <c:pt idx="99">
                  <c:v>-1.3114873161716701E-3</c:v>
                </c:pt>
                <c:pt idx="100">
                  <c:v>-9.3223452918923099E-3</c:v>
                </c:pt>
                <c:pt idx="101">
                  <c:v>-1.6738124468450102E-2</c:v>
                </c:pt>
                <c:pt idx="102">
                  <c:v>-2.1424916312468401E-2</c:v>
                </c:pt>
                <c:pt idx="103">
                  <c:v>-2.2190188996370201E-2</c:v>
                </c:pt>
                <c:pt idx="104">
                  <c:v>-1.9207917057541199E-2</c:v>
                </c:pt>
                <c:pt idx="105">
                  <c:v>-1.39458480409186E-2</c:v>
                </c:pt>
                <c:pt idx="106">
                  <c:v>-8.6251216884845692E-3</c:v>
                </c:pt>
                <c:pt idx="107">
                  <c:v>-5.4114218586088303E-3</c:v>
                </c:pt>
                <c:pt idx="108">
                  <c:v>-5.6325244884659099E-3</c:v>
                </c:pt>
                <c:pt idx="109">
                  <c:v>-9.3054703407666802E-3</c:v>
                </c:pt>
                <c:pt idx="110">
                  <c:v>-1.51425925315305E-2</c:v>
                </c:pt>
                <c:pt idx="111">
                  <c:v>-2.1031153027767299E-2</c:v>
                </c:pt>
                <c:pt idx="112">
                  <c:v>-2.48098503273981E-2</c:v>
                </c:pt>
                <c:pt idx="113">
                  <c:v>-2.5058944649852699E-2</c:v>
                </c:pt>
                <c:pt idx="114">
                  <c:v>-2.1617358091887199E-2</c:v>
                </c:pt>
                <c:pt idx="115">
                  <c:v>-1.56405131441445E-2</c:v>
                </c:pt>
                <c:pt idx="116">
                  <c:v>-9.1800176886543006E-3</c:v>
                </c:pt>
                <c:pt idx="117">
                  <c:v>-4.4397115816410598E-3</c:v>
                </c:pt>
                <c:pt idx="118">
                  <c:v>-2.9792715162300499E-3</c:v>
                </c:pt>
                <c:pt idx="119">
                  <c:v>-5.1545269435569604E-3</c:v>
                </c:pt>
                <c:pt idx="120">
                  <c:v>-9.9967525699528707E-3</c:v>
                </c:pt>
                <c:pt idx="121">
                  <c:v>-1.5573310733452E-2</c:v>
                </c:pt>
                <c:pt idx="122">
                  <c:v>-1.9697268190175601E-2</c:v>
                </c:pt>
                <c:pt idx="123">
                  <c:v>-2.07273511124168E-2</c:v>
                </c:pt>
                <c:pt idx="124">
                  <c:v>-1.8167443364458299E-2</c:v>
                </c:pt>
                <c:pt idx="125">
                  <c:v>-1.28482054141349E-2</c:v>
                </c:pt>
                <c:pt idx="126">
                  <c:v>-6.6254838496777099E-3</c:v>
                </c:pt>
                <c:pt idx="127">
                  <c:v>-1.7057247689181499E-3</c:v>
                </c:pt>
                <c:pt idx="128" formatCode="0.00E+00">
                  <c:v>1.56076120662299E-4</c:v>
                </c:pt>
                <c:pt idx="129">
                  <c:v>-1.70572476891914E-3</c:v>
                </c:pt>
                <c:pt idx="130">
                  <c:v>-6.6254838496794602E-3</c:v>
                </c:pt>
                <c:pt idx="131">
                  <c:v>-1.2848205414137399E-2</c:v>
                </c:pt>
                <c:pt idx="132">
                  <c:v>-1.8167443364461501E-2</c:v>
                </c:pt>
                <c:pt idx="133">
                  <c:v>-2.0727351112420401E-2</c:v>
                </c:pt>
                <c:pt idx="134">
                  <c:v>-1.9697268190179501E-2</c:v>
                </c:pt>
                <c:pt idx="135">
                  <c:v>-1.5573310733455799E-2</c:v>
                </c:pt>
                <c:pt idx="136">
                  <c:v>-9.9967525699564096E-3</c:v>
                </c:pt>
                <c:pt idx="137">
                  <c:v>-5.1545269435600101E-3</c:v>
                </c:pt>
                <c:pt idx="138">
                  <c:v>-2.9792715162323701E-3</c:v>
                </c:pt>
                <c:pt idx="139">
                  <c:v>-4.4397115816426202E-3</c:v>
                </c:pt>
                <c:pt idx="140">
                  <c:v>-9.1800176886554195E-3</c:v>
                </c:pt>
                <c:pt idx="141">
                  <c:v>-1.5640513144145201E-2</c:v>
                </c:pt>
                <c:pt idx="142">
                  <c:v>-2.16173580918879E-2</c:v>
                </c:pt>
                <c:pt idx="143">
                  <c:v>-2.50589446498534E-2</c:v>
                </c:pt>
                <c:pt idx="144">
                  <c:v>-2.4809850327398901E-2</c:v>
                </c:pt>
                <c:pt idx="145">
                  <c:v>-2.1031153027768101E-2</c:v>
                </c:pt>
                <c:pt idx="146">
                  <c:v>-1.51425925315313E-2</c:v>
                </c:pt>
                <c:pt idx="147">
                  <c:v>-9.3054703407673099E-3</c:v>
                </c:pt>
                <c:pt idx="148">
                  <c:v>-5.6325244884661198E-3</c:v>
                </c:pt>
                <c:pt idx="149">
                  <c:v>-5.4114218586084903E-3</c:v>
                </c:pt>
                <c:pt idx="150">
                  <c:v>-8.6251216884838302E-3</c:v>
                </c:pt>
                <c:pt idx="151">
                  <c:v>-1.3945848040917501E-2</c:v>
                </c:pt>
                <c:pt idx="152">
                  <c:v>-1.9207917057539901E-2</c:v>
                </c:pt>
                <c:pt idx="153">
                  <c:v>-2.21901889963688E-2</c:v>
                </c:pt>
                <c:pt idx="154">
                  <c:v>-2.1424916312467401E-2</c:v>
                </c:pt>
                <c:pt idx="155">
                  <c:v>-1.67381244684493E-2</c:v>
                </c:pt>
                <c:pt idx="156">
                  <c:v>-9.3223452918917999E-3</c:v>
                </c:pt>
                <c:pt idx="157">
                  <c:v>-1.31148731617117E-3</c:v>
                </c:pt>
                <c:pt idx="158">
                  <c:v>4.9910680637632304E-3</c:v>
                </c:pt>
                <c:pt idx="159">
                  <c:v>7.9523167705724106E-3</c:v>
                </c:pt>
                <c:pt idx="160">
                  <c:v>7.2113826136751998E-3</c:v>
                </c:pt>
                <c:pt idx="161">
                  <c:v>3.8212079727460001E-3</c:v>
                </c:pt>
                <c:pt idx="162" formatCode="0.00E+00">
                  <c:v>-1.2600554643345599E-4</c:v>
                </c:pt>
                <c:pt idx="163">
                  <c:v>-2.2579549352309798E-3</c:v>
                </c:pt>
                <c:pt idx="164" formatCode="0.00E+00">
                  <c:v>-7.9263662464180095E-4</c:v>
                </c:pt>
                <c:pt idx="165">
                  <c:v>4.7968450848431899E-3</c:v>
                </c:pt>
                <c:pt idx="166">
                  <c:v>1.35682912478253E-2</c:v>
                </c:pt>
                <c:pt idx="167">
                  <c:v>2.34306353754772E-2</c:v>
                </c:pt>
                <c:pt idx="168">
                  <c:v>3.1887683717494002E-2</c:v>
                </c:pt>
                <c:pt idx="169">
                  <c:v>3.6938688429755E-2</c:v>
                </c:pt>
                <c:pt idx="170">
                  <c:v>3.7808512164279197E-2</c:v>
                </c:pt>
                <c:pt idx="171">
                  <c:v>3.5238240619221803E-2</c:v>
                </c:pt>
                <c:pt idx="172">
                  <c:v>3.1224167633850299E-2</c:v>
                </c:pt>
                <c:pt idx="173">
                  <c:v>2.8293128525923299E-2</c:v>
                </c:pt>
                <c:pt idx="174">
                  <c:v>2.8572816385337301E-2</c:v>
                </c:pt>
                <c:pt idx="175">
                  <c:v>3.29943427080557E-2</c:v>
                </c:pt>
                <c:pt idx="176">
                  <c:v>4.0920921756315801E-2</c:v>
                </c:pt>
                <c:pt idx="177">
                  <c:v>5.0345219618062903E-2</c:v>
                </c:pt>
                <c:pt idx="178">
                  <c:v>5.8592209606263199E-2</c:v>
                </c:pt>
                <c:pt idx="179">
                  <c:v>6.3278525787725401E-2</c:v>
                </c:pt>
                <c:pt idx="180">
                  <c:v>6.3181427514657898E-2</c:v>
                </c:pt>
                <c:pt idx="181">
                  <c:v>5.8697718127803403E-2</c:v>
                </c:pt>
                <c:pt idx="182">
                  <c:v>5.1717441488309299E-2</c:v>
                </c:pt>
                <c:pt idx="183">
                  <c:v>4.4948180735839699E-2</c:v>
                </c:pt>
                <c:pt idx="184">
                  <c:v>4.09274563432507E-2</c:v>
                </c:pt>
                <c:pt idx="185">
                  <c:v>4.1079284526119697E-2</c:v>
                </c:pt>
                <c:pt idx="186">
                  <c:v>4.5161601915203201E-2</c:v>
                </c:pt>
                <c:pt idx="187">
                  <c:v>5.1314989054690903E-2</c:v>
                </c:pt>
                <c:pt idx="188">
                  <c:v>5.6707230567094903E-2</c:v>
                </c:pt>
                <c:pt idx="189">
                  <c:v>5.8549982006892203E-2</c:v>
                </c:pt>
                <c:pt idx="190">
                  <c:v>5.5122823799932601E-2</c:v>
                </c:pt>
                <c:pt idx="191" formatCode="0.00E+00">
                  <c:v>4.6429366627306901E-2</c:v>
                </c:pt>
                <c:pt idx="192">
                  <c:v>3.4236491164824898E-2</c:v>
                </c:pt>
                <c:pt idx="193">
                  <c:v>2.1468087436811899E-2</c:v>
                </c:pt>
                <c:pt idx="194">
                  <c:v>1.11604561854237E-2</c:v>
                </c:pt>
                <c:pt idx="195">
                  <c:v>5.3520792901846897E-3</c:v>
                </c:pt>
                <c:pt idx="196">
                  <c:v>4.3136387540523803E-3</c:v>
                </c:pt>
                <c:pt idx="197">
                  <c:v>6.4096567206764201E-3</c:v>
                </c:pt>
                <c:pt idx="198">
                  <c:v>8.6591238689729191E-3</c:v>
                </c:pt>
                <c:pt idx="199">
                  <c:v>7.8080383052394099E-3</c:v>
                </c:pt>
                <c:pt idx="200">
                  <c:v>1.53405126088879E-3</c:v>
                </c:pt>
                <c:pt idx="201">
                  <c:v>-1.06555500398777E-2</c:v>
                </c:pt>
                <c:pt idx="202">
                  <c:v>-2.71713219941047E-2</c:v>
                </c:pt>
                <c:pt idx="203">
                  <c:v>-4.4846593589953597E-2</c:v>
                </c:pt>
                <c:pt idx="204">
                  <c:v>-6.0037410044042297E-2</c:v>
                </c:pt>
                <c:pt idx="205">
                  <c:v>-6.9931874836966099E-2</c:v>
                </c:pt>
                <c:pt idx="206">
                  <c:v>-7.3594386136864198E-2</c:v>
                </c:pt>
                <c:pt idx="207">
                  <c:v>-7.2352254879650205E-2</c:v>
                </c:pt>
                <c:pt idx="208">
                  <c:v>-6.9360488897346903E-2</c:v>
                </c:pt>
                <c:pt idx="209">
                  <c:v>-6.8476472521177195E-2</c:v>
                </c:pt>
                <c:pt idx="210">
                  <c:v>-7.2834033238363696E-2</c:v>
                </c:pt>
                <c:pt idx="211">
                  <c:v>-8.3630563209463701E-2</c:v>
                </c:pt>
                <c:pt idx="212">
                  <c:v>-9.9581487197092505E-2</c:v>
                </c:pt>
                <c:pt idx="213">
                  <c:v>-0.117268581259273</c:v>
                </c:pt>
                <c:pt idx="214">
                  <c:v>-0.132289429684221</c:v>
                </c:pt>
                <c:pt idx="215">
                  <c:v>-0.14081770578616101</c:v>
                </c:pt>
                <c:pt idx="216">
                  <c:v>-0.141017358774222</c:v>
                </c:pt>
                <c:pt idx="217">
                  <c:v>-0.133784097937865</c:v>
                </c:pt>
                <c:pt idx="218">
                  <c:v>-0.12251169866641599</c:v>
                </c:pt>
                <c:pt idx="219">
                  <c:v>-0.11192497837241901</c:v>
                </c:pt>
                <c:pt idx="220">
                  <c:v>-0.10636549915517</c:v>
                </c:pt>
                <c:pt idx="221">
                  <c:v>-0.108134815624248</c:v>
                </c:pt>
                <c:pt idx="222">
                  <c:v>-0.116508151360003</c:v>
                </c:pt>
                <c:pt idx="223">
                  <c:v>-0.12781609270258901</c:v>
                </c:pt>
                <c:pt idx="224">
                  <c:v>-0.13662088660730401</c:v>
                </c:pt>
                <c:pt idx="225">
                  <c:v>-0.13761437304340701</c:v>
                </c:pt>
                <c:pt idx="226">
                  <c:v>-0.12758003956035399</c:v>
                </c:pt>
                <c:pt idx="227">
                  <c:v>-0.106701254024757</c:v>
                </c:pt>
                <c:pt idx="228">
                  <c:v>-7.8695189803788299E-2</c:v>
                </c:pt>
                <c:pt idx="229">
                  <c:v>-4.9649953111942702E-2</c:v>
                </c:pt>
                <c:pt idx="230">
                  <c:v>-2.5908437879178101E-2</c:v>
                </c:pt>
                <c:pt idx="231">
                  <c:v>-1.17123036442555E-2</c:v>
                </c:pt>
                <c:pt idx="232">
                  <c:v>-7.4542913450922101E-3</c:v>
                </c:pt>
                <c:pt idx="233">
                  <c:v>-9.2240189698602395E-3</c:v>
                </c:pt>
                <c:pt idx="234">
                  <c:v>-9.9111406416565496E-3</c:v>
                </c:pt>
                <c:pt idx="235">
                  <c:v>-1.5842403132728499E-3</c:v>
                </c:pt>
                <c:pt idx="236">
                  <c:v>2.1619685504740398E-2</c:v>
                </c:pt>
                <c:pt idx="237">
                  <c:v>6.1105739236910601E-2</c:v>
                </c:pt>
                <c:pt idx="238">
                  <c:v>0.112845954834109</c:v>
                </c:pt>
                <c:pt idx="239">
                  <c:v>0.16830415506947999</c:v>
                </c:pt>
                <c:pt idx="240">
                  <c:v>0.217111369985025</c:v>
                </c:pt>
                <c:pt idx="241">
                  <c:v>0.25070652876817401</c:v>
                </c:pt>
                <c:pt idx="242">
                  <c:v>0.26574070026320301</c:v>
                </c:pt>
                <c:pt idx="243">
                  <c:v>0.26600597860977598</c:v>
                </c:pt>
                <c:pt idx="244">
                  <c:v>0.26203398308056403</c:v>
                </c:pt>
                <c:pt idx="245">
                  <c:v>0.26821646389261999</c:v>
                </c:pt>
                <c:pt idx="246">
                  <c:v>0.29811958453694998</c:v>
                </c:pt>
                <c:pt idx="247">
                  <c:v>0.35933130102488298</c:v>
                </c:pt>
                <c:pt idx="248">
                  <c:v>0.44946835169444999</c:v>
                </c:pt>
                <c:pt idx="249">
                  <c:v>0.55475639468822702</c:v>
                </c:pt>
                <c:pt idx="250">
                  <c:v>0.65191903794216599</c:v>
                </c:pt>
                <c:pt idx="251">
                  <c:v>0.71315469912184704</c:v>
                </c:pt>
                <c:pt idx="252">
                  <c:v>0.71302793419187505</c:v>
                </c:pt>
                <c:pt idx="253">
                  <c:v>0.635449184948639</c:v>
                </c:pt>
                <c:pt idx="254">
                  <c:v>0.47877777047938103</c:v>
                </c:pt>
                <c:pt idx="255">
                  <c:v>0.25752043082443699</c:v>
                </c:pt>
                <c:pt idx="256" formatCode="0.00E+00">
                  <c:v>3.8278795542261001E-15</c:v>
                </c:pt>
                <c:pt idx="257">
                  <c:v>-0.25752043082442899</c:v>
                </c:pt>
                <c:pt idx="258">
                  <c:v>-0.47877777047937498</c:v>
                </c:pt>
                <c:pt idx="259">
                  <c:v>-0.635449184948636</c:v>
                </c:pt>
                <c:pt idx="260">
                  <c:v>-0.71302793419187405</c:v>
                </c:pt>
                <c:pt idx="261">
                  <c:v>-0.71315469912184604</c:v>
                </c:pt>
                <c:pt idx="262">
                  <c:v>-0.65191903794216799</c:v>
                </c:pt>
                <c:pt idx="263">
                  <c:v>-0.55475639468823101</c:v>
                </c:pt>
                <c:pt idx="264">
                  <c:v>-0.44946835169445298</c:v>
                </c:pt>
                <c:pt idx="265">
                  <c:v>-0.35933130102488398</c:v>
                </c:pt>
                <c:pt idx="266">
                  <c:v>-0.29811958453695098</c:v>
                </c:pt>
                <c:pt idx="267">
                  <c:v>-0.26821646389261999</c:v>
                </c:pt>
                <c:pt idx="268">
                  <c:v>-0.26203398308056403</c:v>
                </c:pt>
                <c:pt idx="269">
                  <c:v>-0.26600597860977498</c:v>
                </c:pt>
                <c:pt idx="270">
                  <c:v>-0.26574070026320301</c:v>
                </c:pt>
                <c:pt idx="271">
                  <c:v>-0.25070652876817401</c:v>
                </c:pt>
                <c:pt idx="272">
                  <c:v>-0.217111369985026</c:v>
                </c:pt>
                <c:pt idx="273">
                  <c:v>-0.16830415506948099</c:v>
                </c:pt>
                <c:pt idx="274">
                  <c:v>-0.112845954834111</c:v>
                </c:pt>
                <c:pt idx="275">
                  <c:v>-6.1105739236912503E-2</c:v>
                </c:pt>
                <c:pt idx="276">
                  <c:v>-2.1619685504742098E-2</c:v>
                </c:pt>
                <c:pt idx="277">
                  <c:v>1.5842403132714899E-3</c:v>
                </c:pt>
                <c:pt idx="278">
                  <c:v>9.9111406416558506E-3</c:v>
                </c:pt>
                <c:pt idx="279">
                  <c:v>9.2240189698599099E-3</c:v>
                </c:pt>
                <c:pt idx="280">
                  <c:v>7.4542913450920296E-3</c:v>
                </c:pt>
                <c:pt idx="281">
                  <c:v>1.1712303644255099E-2</c:v>
                </c:pt>
                <c:pt idx="282">
                  <c:v>2.59084378791779E-2</c:v>
                </c:pt>
                <c:pt idx="283">
                  <c:v>4.9649953111942202E-2</c:v>
                </c:pt>
                <c:pt idx="284">
                  <c:v>7.8695189803787494E-2</c:v>
                </c:pt>
                <c:pt idx="285">
                  <c:v>0.106701254024756</c:v>
                </c:pt>
                <c:pt idx="286">
                  <c:v>0.12758003956035299</c:v>
                </c:pt>
                <c:pt idx="287">
                  <c:v>0.13761437304340601</c:v>
                </c:pt>
                <c:pt idx="288">
                  <c:v>0.13662088660730301</c:v>
                </c:pt>
                <c:pt idx="289">
                  <c:v>0.12781609270258801</c:v>
                </c:pt>
                <c:pt idx="290">
                  <c:v>0.116508151360002</c:v>
                </c:pt>
                <c:pt idx="291">
                  <c:v>0.108134815624247</c:v>
                </c:pt>
                <c:pt idx="292">
                  <c:v>0.10636549915517</c:v>
                </c:pt>
                <c:pt idx="293">
                  <c:v>0.11192497837241901</c:v>
                </c:pt>
                <c:pt idx="294">
                  <c:v>0.12251169866641599</c:v>
                </c:pt>
                <c:pt idx="295">
                  <c:v>0.133784097937866</c:v>
                </c:pt>
                <c:pt idx="296">
                  <c:v>0.141017358774223</c:v>
                </c:pt>
                <c:pt idx="297">
                  <c:v>0.14081770578616201</c:v>
                </c:pt>
                <c:pt idx="298">
                  <c:v>0.132289429684222</c:v>
                </c:pt>
                <c:pt idx="299">
                  <c:v>0.117268581259274</c:v>
                </c:pt>
                <c:pt idx="300">
                  <c:v>9.9581487197092394E-2</c:v>
                </c:pt>
                <c:pt idx="301">
                  <c:v>8.3630563209463604E-2</c:v>
                </c:pt>
                <c:pt idx="302">
                  <c:v>7.2834033238363904E-2</c:v>
                </c:pt>
                <c:pt idx="303">
                  <c:v>6.8476472521177903E-2</c:v>
                </c:pt>
                <c:pt idx="304">
                  <c:v>6.9360488897348305E-2</c:v>
                </c:pt>
                <c:pt idx="305">
                  <c:v>7.2352254879651995E-2</c:v>
                </c:pt>
                <c:pt idx="306">
                  <c:v>7.3594386136866405E-2</c:v>
                </c:pt>
                <c:pt idx="307">
                  <c:v>6.9931874836968305E-2</c:v>
                </c:pt>
                <c:pt idx="308">
                  <c:v>6.00374100440439E-2</c:v>
                </c:pt>
                <c:pt idx="309">
                  <c:v>4.4846593589954298E-2</c:v>
                </c:pt>
                <c:pt idx="310">
                  <c:v>2.7171321994104401E-2</c:v>
                </c:pt>
                <c:pt idx="311">
                  <c:v>1.0655550039876401E-2</c:v>
                </c:pt>
                <c:pt idx="312">
                  <c:v>-1.53405126089068E-3</c:v>
                </c:pt>
                <c:pt idx="313">
                  <c:v>-7.8080383052413398E-3</c:v>
                </c:pt>
                <c:pt idx="314">
                  <c:v>-8.6591238689746001E-3</c:v>
                </c:pt>
                <c:pt idx="315">
                  <c:v>-6.4096567206774003E-3</c:v>
                </c:pt>
                <c:pt idx="316">
                  <c:v>-4.3136387540524202E-3</c:v>
                </c:pt>
                <c:pt idx="317">
                  <c:v>-5.35207929018389E-3</c:v>
                </c:pt>
                <c:pt idx="318">
                  <c:v>-1.1160456185422499E-2</c:v>
                </c:pt>
                <c:pt idx="319">
                  <c:v>-2.14680874368108E-2</c:v>
                </c:pt>
                <c:pt idx="320">
                  <c:v>-3.42364911648241E-2</c:v>
                </c:pt>
                <c:pt idx="321" formatCode="0.00E+00">
                  <c:v>-4.6429366627306602E-2</c:v>
                </c:pt>
                <c:pt idx="322">
                  <c:v>-5.5122823799933003E-2</c:v>
                </c:pt>
                <c:pt idx="323">
                  <c:v>-5.8549982006893299E-2</c:v>
                </c:pt>
                <c:pt idx="324">
                  <c:v>-5.6707230567095798E-2</c:v>
                </c:pt>
                <c:pt idx="325">
                  <c:v>-5.1314989054691298E-2</c:v>
                </c:pt>
                <c:pt idx="326">
                  <c:v>-4.5161601915202999E-2</c:v>
                </c:pt>
                <c:pt idx="327">
                  <c:v>-4.1079284526119003E-2</c:v>
                </c:pt>
                <c:pt idx="328">
                  <c:v>-4.0927456343249298E-2</c:v>
                </c:pt>
                <c:pt idx="329">
                  <c:v>-4.49481807358382E-2</c:v>
                </c:pt>
                <c:pt idx="330">
                  <c:v>-5.1717441488308299E-2</c:v>
                </c:pt>
                <c:pt idx="331">
                  <c:v>-5.8697718127803299E-2</c:v>
                </c:pt>
                <c:pt idx="332">
                  <c:v>-6.3181427514658703E-2</c:v>
                </c:pt>
                <c:pt idx="333">
                  <c:v>-6.3278525787727094E-2</c:v>
                </c:pt>
                <c:pt idx="334">
                  <c:v>-5.8592209606265599E-2</c:v>
                </c:pt>
                <c:pt idx="335">
                  <c:v>-5.0345219618065498E-2</c:v>
                </c:pt>
                <c:pt idx="336">
                  <c:v>-4.0920921756317799E-2</c:v>
                </c:pt>
                <c:pt idx="337">
                  <c:v>-3.2994342708056901E-2</c:v>
                </c:pt>
                <c:pt idx="338">
                  <c:v>-2.8572816385337499E-2</c:v>
                </c:pt>
                <c:pt idx="339">
                  <c:v>-2.8293128525922601E-2</c:v>
                </c:pt>
                <c:pt idx="340">
                  <c:v>-3.1224167633848901E-2</c:v>
                </c:pt>
                <c:pt idx="341">
                  <c:v>-3.5238240619220297E-2</c:v>
                </c:pt>
                <c:pt idx="342">
                  <c:v>-3.7808512164278003E-2</c:v>
                </c:pt>
                <c:pt idx="343">
                  <c:v>-3.6938688429754202E-2</c:v>
                </c:pt>
                <c:pt idx="344">
                  <c:v>-3.18876837174938E-2</c:v>
                </c:pt>
                <c:pt idx="345">
                  <c:v>-2.3430635375477502E-2</c:v>
                </c:pt>
                <c:pt idx="346">
                  <c:v>-1.3568291247825701E-2</c:v>
                </c:pt>
                <c:pt idx="347">
                  <c:v>-4.7968450848433599E-3</c:v>
                </c:pt>
                <c:pt idx="348" formatCode="0.00E+00">
                  <c:v>7.9263662464185798E-4</c:v>
                </c:pt>
                <c:pt idx="349">
                  <c:v>2.2579549352314899E-3</c:v>
                </c:pt>
                <c:pt idx="350" formatCode="0.00E+00">
                  <c:v>1.2600554643449701E-4</c:v>
                </c:pt>
                <c:pt idx="351">
                  <c:v>-3.8212079727446501E-3</c:v>
                </c:pt>
                <c:pt idx="352">
                  <c:v>-7.2113826136738701E-3</c:v>
                </c:pt>
                <c:pt idx="353">
                  <c:v>-7.9523167705712293E-3</c:v>
                </c:pt>
                <c:pt idx="354">
                  <c:v>-4.9910680637619996E-3</c:v>
                </c:pt>
                <c:pt idx="355">
                  <c:v>1.3114873161725099E-3</c:v>
                </c:pt>
                <c:pt idx="356">
                  <c:v>9.3223452918931495E-3</c:v>
                </c:pt>
                <c:pt idx="357">
                  <c:v>1.67381244684509E-2</c:v>
                </c:pt>
                <c:pt idx="358">
                  <c:v>2.1424916312469299E-2</c:v>
                </c:pt>
                <c:pt idx="359">
                  <c:v>2.2190188996370899E-2</c:v>
                </c:pt>
                <c:pt idx="360">
                  <c:v>1.9207917057541799E-2</c:v>
                </c:pt>
                <c:pt idx="361">
                  <c:v>1.3945848040918999E-2</c:v>
                </c:pt>
                <c:pt idx="362">
                  <c:v>8.6251216884846802E-3</c:v>
                </c:pt>
                <c:pt idx="363">
                  <c:v>5.4114218586086204E-3</c:v>
                </c:pt>
                <c:pt idx="364">
                  <c:v>5.6325244884654103E-3</c:v>
                </c:pt>
                <c:pt idx="365">
                  <c:v>9.3054703407660297E-3</c:v>
                </c:pt>
                <c:pt idx="366">
                  <c:v>1.5142592531529799E-2</c:v>
                </c:pt>
                <c:pt idx="367">
                  <c:v>2.1031153027766699E-2</c:v>
                </c:pt>
                <c:pt idx="368">
                  <c:v>2.4809850327397801E-2</c:v>
                </c:pt>
                <c:pt idx="369">
                  <c:v>2.5058944649852699E-2</c:v>
                </c:pt>
                <c:pt idx="370">
                  <c:v>2.16173580918873E-2</c:v>
                </c:pt>
                <c:pt idx="371">
                  <c:v>1.56405131441445E-2</c:v>
                </c:pt>
                <c:pt idx="372">
                  <c:v>9.1800176886540508E-3</c:v>
                </c:pt>
                <c:pt idx="373">
                  <c:v>4.4397115816403598E-3</c:v>
                </c:pt>
                <c:pt idx="374">
                  <c:v>2.97927151622883E-3</c:v>
                </c:pt>
                <c:pt idx="375">
                  <c:v>5.1545269435552604E-3</c:v>
                </c:pt>
                <c:pt idx="376">
                  <c:v>9.9967525699508203E-3</c:v>
                </c:pt>
                <c:pt idx="377">
                  <c:v>1.5573310733449801E-2</c:v>
                </c:pt>
                <c:pt idx="378">
                  <c:v>1.9697268190173499E-2</c:v>
                </c:pt>
                <c:pt idx="379">
                  <c:v>2.0727351112414999E-2</c:v>
                </c:pt>
                <c:pt idx="380">
                  <c:v>1.8167443364457001E-2</c:v>
                </c:pt>
                <c:pt idx="381">
                  <c:v>1.28482054141341E-2</c:v>
                </c:pt>
                <c:pt idx="382">
                  <c:v>6.6254838496773603E-3</c:v>
                </c:pt>
                <c:pt idx="383">
                  <c:v>1.7057247689182E-3</c:v>
                </c:pt>
                <c:pt idx="384" formatCode="0.00E+00">
                  <c:v>-1.5607612066189299E-4</c:v>
                </c:pt>
                <c:pt idx="385">
                  <c:v>1.70572476891991E-3</c:v>
                </c:pt>
                <c:pt idx="386">
                  <c:v>6.6254838496806303E-3</c:v>
                </c:pt>
                <c:pt idx="387">
                  <c:v>1.2848205414139001E-2</c:v>
                </c:pt>
                <c:pt idx="388">
                  <c:v>1.81674433644636E-2</c:v>
                </c:pt>
                <c:pt idx="389">
                  <c:v>2.0727351112422999E-2</c:v>
                </c:pt>
                <c:pt idx="390">
                  <c:v>1.9697268190182401E-2</c:v>
                </c:pt>
                <c:pt idx="391">
                  <c:v>1.55733107334587E-2</c:v>
                </c:pt>
                <c:pt idx="392">
                  <c:v>9.9967525699590307E-3</c:v>
                </c:pt>
                <c:pt idx="393">
                  <c:v>5.1545269435621004E-3</c:v>
                </c:pt>
                <c:pt idx="394">
                  <c:v>2.9792715162337401E-3</c:v>
                </c:pt>
                <c:pt idx="395">
                  <c:v>4.43971158164321E-3</c:v>
                </c:pt>
                <c:pt idx="396">
                  <c:v>9.1800176886553293E-3</c:v>
                </c:pt>
                <c:pt idx="397">
                  <c:v>1.5640513144144601E-2</c:v>
                </c:pt>
                <c:pt idx="398">
                  <c:v>2.1617358091887098E-2</c:v>
                </c:pt>
                <c:pt idx="399">
                  <c:v>2.5058944649852598E-2</c:v>
                </c:pt>
                <c:pt idx="400">
                  <c:v>2.4809850327398301E-2</c:v>
                </c:pt>
                <c:pt idx="401">
                  <c:v>2.1031153027767799E-2</c:v>
                </c:pt>
                <c:pt idx="402">
                  <c:v>1.5142592531531201E-2</c:v>
                </c:pt>
                <c:pt idx="403">
                  <c:v>9.3054703407671295E-3</c:v>
                </c:pt>
                <c:pt idx="404">
                  <c:v>5.6325244884657096E-3</c:v>
                </c:pt>
                <c:pt idx="405">
                  <c:v>5.4114218586077401E-3</c:v>
                </c:pt>
                <c:pt idx="406">
                  <c:v>8.6251216884826905E-3</c:v>
                </c:pt>
                <c:pt idx="407">
                  <c:v>1.3945848040916101E-2</c:v>
                </c:pt>
                <c:pt idx="408">
                  <c:v>1.9207917057538298E-2</c:v>
                </c:pt>
                <c:pt idx="409">
                  <c:v>2.2190188996367301E-2</c:v>
                </c:pt>
                <c:pt idx="410">
                  <c:v>2.1424916312466201E-2</c:v>
                </c:pt>
                <c:pt idx="411">
                  <c:v>1.6738124468448599E-2</c:v>
                </c:pt>
                <c:pt idx="412">
                  <c:v>9.3223452918914599E-3</c:v>
                </c:pt>
                <c:pt idx="413">
                  <c:v>1.3114873161711601E-3</c:v>
                </c:pt>
                <c:pt idx="414">
                  <c:v>-4.9910680637631002E-3</c:v>
                </c:pt>
                <c:pt idx="415">
                  <c:v>-7.9523167705723204E-3</c:v>
                </c:pt>
                <c:pt idx="416">
                  <c:v>-7.2113826136752804E-3</c:v>
                </c:pt>
                <c:pt idx="417">
                  <c:v>-3.8212079727463302E-3</c:v>
                </c:pt>
                <c:pt idx="418" formatCode="0.00E+00">
                  <c:v>1.2600554643290901E-4</c:v>
                </c:pt>
                <c:pt idx="419">
                  <c:v>2.2579549352302998E-3</c:v>
                </c:pt>
                <c:pt idx="420" formatCode="0.00E+00">
                  <c:v>7.9263662464112397E-4</c:v>
                </c:pt>
                <c:pt idx="421">
                  <c:v>-4.7968450848437502E-3</c:v>
                </c:pt>
                <c:pt idx="422">
                  <c:v>-1.3568291247825701E-2</c:v>
                </c:pt>
                <c:pt idx="423">
                  <c:v>-2.34306353754773E-2</c:v>
                </c:pt>
                <c:pt idx="424">
                  <c:v>-3.1887683717493898E-2</c:v>
                </c:pt>
                <c:pt idx="425">
                  <c:v>-3.6938688429754597E-2</c:v>
                </c:pt>
                <c:pt idx="426">
                  <c:v>-3.7808512164278697E-2</c:v>
                </c:pt>
                <c:pt idx="427">
                  <c:v>-3.5238240619220998E-2</c:v>
                </c:pt>
                <c:pt idx="428">
                  <c:v>-3.12241676338493E-2</c:v>
                </c:pt>
                <c:pt idx="429">
                  <c:v>-2.8293128525922199E-2</c:v>
                </c:pt>
                <c:pt idx="430">
                  <c:v>-2.8572816385336201E-2</c:v>
                </c:pt>
                <c:pt idx="431">
                  <c:v>-3.29943427080545E-2</c:v>
                </c:pt>
                <c:pt idx="432">
                  <c:v>-4.0920921756314801E-2</c:v>
                </c:pt>
                <c:pt idx="433">
                  <c:v>-5.0345219618062202E-2</c:v>
                </c:pt>
                <c:pt idx="434">
                  <c:v>-5.8592209606262803E-2</c:v>
                </c:pt>
                <c:pt idx="435">
                  <c:v>-6.3278525787725498E-2</c:v>
                </c:pt>
                <c:pt idx="436">
                  <c:v>-6.3181427514658398E-2</c:v>
                </c:pt>
                <c:pt idx="437">
                  <c:v>-5.8697718127804201E-2</c:v>
                </c:pt>
                <c:pt idx="438">
                  <c:v>-5.1717441488310201E-2</c:v>
                </c:pt>
                <c:pt idx="439">
                  <c:v>-4.4948180735840497E-2</c:v>
                </c:pt>
                <c:pt idx="440">
                  <c:v>-4.0927456343251199E-2</c:v>
                </c:pt>
                <c:pt idx="441">
                  <c:v>-4.1079284526119801E-2</c:v>
                </c:pt>
                <c:pt idx="442">
                  <c:v>-4.5161601915202902E-2</c:v>
                </c:pt>
                <c:pt idx="443">
                  <c:v>-5.1314989054690299E-2</c:v>
                </c:pt>
                <c:pt idx="444">
                  <c:v>-5.6707230567094202E-2</c:v>
                </c:pt>
                <c:pt idx="445">
                  <c:v>-5.8549982006891703E-2</c:v>
                </c:pt>
                <c:pt idx="446">
                  <c:v>-5.5122823799932302E-2</c:v>
                </c:pt>
                <c:pt idx="447" formatCode="0.00E+00">
                  <c:v>-4.6429366627306998E-2</c:v>
                </c:pt>
                <c:pt idx="448">
                  <c:v>-3.42364911648253E-2</c:v>
                </c:pt>
                <c:pt idx="449">
                  <c:v>-2.1468087436812399E-2</c:v>
                </c:pt>
                <c:pt idx="450">
                  <c:v>-1.1160456185424101E-2</c:v>
                </c:pt>
                <c:pt idx="451">
                  <c:v>-5.3520792901848701E-3</c:v>
                </c:pt>
                <c:pt idx="452">
                  <c:v>-4.3136387540521799E-3</c:v>
                </c:pt>
                <c:pt idx="453">
                  <c:v>-6.4096567206758399E-3</c:v>
                </c:pt>
                <c:pt idx="454">
                  <c:v>-8.6591238689720396E-3</c:v>
                </c:pt>
                <c:pt idx="455">
                  <c:v>-7.8080383052383804E-3</c:v>
                </c:pt>
                <c:pt idx="456">
                  <c:v>-1.5340512608878101E-3</c:v>
                </c:pt>
                <c:pt idx="457">
                  <c:v>1.06555500398785E-2</c:v>
                </c:pt>
                <c:pt idx="458">
                  <c:v>2.7171321994105099E-2</c:v>
                </c:pt>
                <c:pt idx="459">
                  <c:v>4.4846593589953701E-2</c:v>
                </c:pt>
                <c:pt idx="460">
                  <c:v>6.0037410044042103E-2</c:v>
                </c:pt>
                <c:pt idx="461">
                  <c:v>6.9931874836965696E-2</c:v>
                </c:pt>
                <c:pt idx="462">
                  <c:v>7.3594386136863699E-2</c:v>
                </c:pt>
                <c:pt idx="463">
                  <c:v>7.2352254879649705E-2</c:v>
                </c:pt>
                <c:pt idx="464">
                  <c:v>6.9360488897346695E-2</c:v>
                </c:pt>
                <c:pt idx="465">
                  <c:v>6.8476472521177001E-2</c:v>
                </c:pt>
                <c:pt idx="466">
                  <c:v>7.2834033238363696E-2</c:v>
                </c:pt>
                <c:pt idx="467">
                  <c:v>8.3630563209463799E-2</c:v>
                </c:pt>
                <c:pt idx="468">
                  <c:v>9.9581487197092602E-2</c:v>
                </c:pt>
                <c:pt idx="469">
                  <c:v>0.117268581259273</c:v>
                </c:pt>
                <c:pt idx="470">
                  <c:v>0.132289429684221</c:v>
                </c:pt>
                <c:pt idx="471">
                  <c:v>0.14081770578616101</c:v>
                </c:pt>
                <c:pt idx="472">
                  <c:v>0.141017358774222</c:v>
                </c:pt>
                <c:pt idx="473">
                  <c:v>0.133784097937864</c:v>
                </c:pt>
                <c:pt idx="474">
                  <c:v>0.122511698666414</c:v>
                </c:pt>
                <c:pt idx="475">
                  <c:v>0.11192497837241799</c:v>
                </c:pt>
                <c:pt idx="476">
                  <c:v>0.106365499155169</c:v>
                </c:pt>
                <c:pt idx="477">
                  <c:v>0.108134815624246</c:v>
                </c:pt>
                <c:pt idx="478">
                  <c:v>0.116508151360003</c:v>
                </c:pt>
                <c:pt idx="479">
                  <c:v>0.12781609270258901</c:v>
                </c:pt>
                <c:pt idx="480">
                  <c:v>0.13662088660730501</c:v>
                </c:pt>
                <c:pt idx="481">
                  <c:v>0.13761437304340701</c:v>
                </c:pt>
                <c:pt idx="482">
                  <c:v>0.12758003956035399</c:v>
                </c:pt>
                <c:pt idx="483">
                  <c:v>0.106701254024757</c:v>
                </c:pt>
                <c:pt idx="484">
                  <c:v>7.8695189803788798E-2</c:v>
                </c:pt>
                <c:pt idx="485">
                  <c:v>4.9649953111943E-2</c:v>
                </c:pt>
                <c:pt idx="486">
                  <c:v>2.5908437879178299E-2</c:v>
                </c:pt>
                <c:pt idx="487">
                  <c:v>1.1712303644255601E-2</c:v>
                </c:pt>
                <c:pt idx="488">
                  <c:v>7.4542913450924798E-3</c:v>
                </c:pt>
                <c:pt idx="489">
                  <c:v>9.2240189698607998E-3</c:v>
                </c:pt>
                <c:pt idx="490">
                  <c:v>9.9111406416575107E-3</c:v>
                </c:pt>
                <c:pt idx="491">
                  <c:v>1.58424031327419E-3</c:v>
                </c:pt>
                <c:pt idx="492">
                  <c:v>-2.16196855047389E-2</c:v>
                </c:pt>
                <c:pt idx="493">
                  <c:v>-6.1105739236908999E-2</c:v>
                </c:pt>
                <c:pt idx="494">
                  <c:v>-0.112845954834108</c:v>
                </c:pt>
                <c:pt idx="495">
                  <c:v>-0.16830415506947899</c:v>
                </c:pt>
                <c:pt idx="496">
                  <c:v>-0.217111369985025</c:v>
                </c:pt>
                <c:pt idx="497">
                  <c:v>-0.25070652876817401</c:v>
                </c:pt>
                <c:pt idx="498">
                  <c:v>-0.26574070026320401</c:v>
                </c:pt>
                <c:pt idx="499">
                  <c:v>-0.26600597860977698</c:v>
                </c:pt>
                <c:pt idx="500">
                  <c:v>-0.26203398308056502</c:v>
                </c:pt>
                <c:pt idx="501">
                  <c:v>-0.26821646389262099</c:v>
                </c:pt>
                <c:pt idx="502">
                  <c:v>-0.29811958453695098</c:v>
                </c:pt>
                <c:pt idx="503">
                  <c:v>-0.35933130102488298</c:v>
                </c:pt>
                <c:pt idx="504">
                  <c:v>-0.44946835169444999</c:v>
                </c:pt>
                <c:pt idx="505">
                  <c:v>-0.55475639468822802</c:v>
                </c:pt>
                <c:pt idx="506">
                  <c:v>-0.65191903794216599</c:v>
                </c:pt>
                <c:pt idx="507">
                  <c:v>-0.71315469912184704</c:v>
                </c:pt>
                <c:pt idx="508">
                  <c:v>-0.71302793419187604</c:v>
                </c:pt>
                <c:pt idx="509">
                  <c:v>-0.63544918494864</c:v>
                </c:pt>
                <c:pt idx="510">
                  <c:v>-0.47877777047938203</c:v>
                </c:pt>
                <c:pt idx="511">
                  <c:v>-0.257520430824436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C4-4ED4-BC35-44D025896705}"/>
            </c:ext>
          </c:extLst>
        </c:ser>
        <c:ser>
          <c:idx val="3"/>
          <c:order val="3"/>
          <c:tx>
            <c:strRef>
              <c:f>Question4!$D$1</c:f>
              <c:strCache>
                <c:ptCount val="1"/>
                <c:pt idx="0">
                  <c:v>bandpass</c:v>
                </c:pt>
              </c:strCache>
            </c:strRef>
          </c:tx>
          <c:spPr>
            <a:ln w="22225" cap="rnd" cmpd="sng" algn="ctr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 formatCode="0.00E+00">
                  <c:v>0</c:v>
                </c:pt>
                <c:pt idx="1">
                  <c:v>2.4520906166789699E-2</c:v>
                </c:pt>
                <c:pt idx="2">
                  <c:v>4.8905262005600199E-2</c:v>
                </c:pt>
                <c:pt idx="3">
                  <c:v>7.3017357534529398E-2</c:v>
                </c:pt>
                <c:pt idx="4" formatCode="0.00E+00">
                  <c:v>9.6723157893826503E-2</c:v>
                </c:pt>
                <c:pt idx="5">
                  <c:v>0.119891127020649</c:v>
                </c:pt>
                <c:pt idx="6" formatCode="0.00E+00">
                  <c:v>0.14239303476839399</c:v>
                </c:pt>
                <c:pt idx="7">
                  <c:v>0.16410474213147</c:v>
                </c:pt>
                <c:pt idx="8">
                  <c:v>0.18490695938857599</c:v>
                </c:pt>
                <c:pt idx="9">
                  <c:v>0.20468597216554399</c:v>
                </c:pt>
                <c:pt idx="10">
                  <c:v>0.22333433064163699</c:v>
                </c:pt>
                <c:pt idx="11">
                  <c:v>0.24075149737884599</c:v>
                </c:pt>
                <c:pt idx="12">
                  <c:v>0.25684444954086999</c:v>
                </c:pt>
                <c:pt idx="13">
                  <c:v>0.27152823158446798</c:v>
                </c:pt>
                <c:pt idx="14">
                  <c:v>0.28472645484911602</c:v>
                </c:pt>
                <c:pt idx="15">
                  <c:v>0.29637174083828299</c:v>
                </c:pt>
                <c:pt idx="16">
                  <c:v>0.30640610537525398</c:v>
                </c:pt>
                <c:pt idx="17">
                  <c:v>0.31478128122464999</c:v>
                </c:pt>
                <c:pt idx="18">
                  <c:v>0.32145897719570199</c:v>
                </c:pt>
                <c:pt idx="19">
                  <c:v>0.326411072180887</c:v>
                </c:pt>
                <c:pt idx="20">
                  <c:v>0.32961974303157099</c:v>
                </c:pt>
                <c:pt idx="21">
                  <c:v>0.33107752562676102</c:v>
                </c:pt>
                <c:pt idx="22">
                  <c:v>0.33078730894956698</c:v>
                </c:pt>
                <c:pt idx="23">
                  <c:v>0.32876226244443402</c:v>
                </c:pt>
                <c:pt idx="24">
                  <c:v>0.32502569738420301</c:v>
                </c:pt>
                <c:pt idx="25">
                  <c:v>0.31961086342550099</c:v>
                </c:pt>
                <c:pt idx="26">
                  <c:v>0.31256068197161202</c:v>
                </c:pt>
                <c:pt idx="27">
                  <c:v>0.30392741838975501</c:v>
                </c:pt>
                <c:pt idx="28">
                  <c:v>0.29377229554252898</c:v>
                </c:pt>
                <c:pt idx="29">
                  <c:v>0.28216505148739801</c:v>
                </c:pt>
                <c:pt idx="30">
                  <c:v>0.26918344457152998</c:v>
                </c:pt>
                <c:pt idx="31">
                  <c:v>0.25491270949870798</c:v>
                </c:pt>
                <c:pt idx="32">
                  <c:v>0.23944496826869699</c:v>
                </c:pt>
                <c:pt idx="33">
                  <c:v>0.22287860018439201</c:v>
                </c:pt>
                <c:pt idx="34">
                  <c:v>0.20531757538700901</c:v>
                </c:pt>
                <c:pt idx="35">
                  <c:v>0.18687075661198399</c:v>
                </c:pt>
                <c:pt idx="36">
                  <c:v>0.16765117405718799</c:v>
                </c:pt>
                <c:pt idx="37">
                  <c:v>0.14777527841858201</c:v>
                </c:pt>
                <c:pt idx="38">
                  <c:v>0.12736217727611901</c:v>
                </c:pt>
                <c:pt idx="39">
                  <c:v>0.106532860103058</c:v>
                </c:pt>
                <c:pt idx="40">
                  <c:v>8.5409417224948603E-2</c:v>
                </c:pt>
                <c:pt idx="41">
                  <c:v>6.4114258069596294E-2</c:v>
                </c:pt>
                <c:pt idx="42">
                  <c:v>4.2769334026761398E-2</c:v>
                </c:pt>
                <c:pt idx="43">
                  <c:v>2.1495371176043301E-2</c:v>
                </c:pt>
                <c:pt idx="44" formatCode="0.00E+00">
                  <c:v>4.1111804428036798E-4</c:v>
                </c:pt>
                <c:pt idx="45">
                  <c:v>-2.0367386579656602E-2</c:v>
                </c:pt>
                <c:pt idx="46">
                  <c:v>-4.0727520913288198E-2</c:v>
                </c:pt>
                <c:pt idx="47">
                  <c:v>-6.0560757875109901E-2</c:v>
                </c:pt>
                <c:pt idx="48">
                  <c:v>-7.9763308782851705E-2</c:v>
                </c:pt>
                <c:pt idx="49">
                  <c:v>-9.8236728897917402E-2</c:v>
                </c:pt>
                <c:pt idx="50">
                  <c:v>-0.115888480951999</c:v>
                </c:pt>
                <c:pt idx="51">
                  <c:v>-0.13263245311149999</c:v>
                </c:pt>
                <c:pt idx="52">
                  <c:v>-0.14838942817898901</c:v>
                </c:pt>
                <c:pt idx="53">
                  <c:v>-0.163087501195611</c:v>
                </c:pt>
                <c:pt idx="54">
                  <c:v>-0.176662442991872</c:v>
                </c:pt>
                <c:pt idx="55">
                  <c:v>-0.189058007633153</c:v>
                </c:pt>
                <c:pt idx="56">
                  <c:v>-0.200226182118348</c:v>
                </c:pt>
                <c:pt idx="57">
                  <c:v>-0.21012737711148699</c:v>
                </c:pt>
                <c:pt idx="58">
                  <c:v>-0.218730557914631</c:v>
                </c:pt>
                <c:pt idx="59">
                  <c:v>-0.22601331532201399</c:v>
                </c:pt>
                <c:pt idx="60">
                  <c:v>-0.23196187642770699</c:v>
                </c:pt>
                <c:pt idx="61">
                  <c:v>-0.23657105588837499</c:v>
                </c:pt>
                <c:pt idx="62">
                  <c:v>-0.239844148566351</c:v>
                </c:pt>
                <c:pt idx="63">
                  <c:v>-0.24179276489266899</c:v>
                </c:pt>
                <c:pt idx="64">
                  <c:v>-0.242436610692529</c:v>
                </c:pt>
                <c:pt idx="65">
                  <c:v>-0.24180321360323101</c:v>
                </c:pt>
                <c:pt idx="66">
                  <c:v>-0.239927598585013</c:v>
                </c:pt>
                <c:pt idx="67">
                  <c:v>-0.236851915374962</c:v>
                </c:pt>
                <c:pt idx="68">
                  <c:v>-0.232625021061522</c:v>
                </c:pt>
                <c:pt idx="69">
                  <c:v>-0.22730202125905899</c:v>
                </c:pt>
                <c:pt idx="70">
                  <c:v>-0.22094377363711901</c:v>
                </c:pt>
                <c:pt idx="71">
                  <c:v>-0.213616357804676</c:v>
                </c:pt>
                <c:pt idx="72">
                  <c:v>-0.20539051576494899</c:v>
                </c:pt>
                <c:pt idx="73">
                  <c:v>-0.19634106733907</c:v>
                </c:pt>
                <c:pt idx="74">
                  <c:v>-0.18654630510640699</c:v>
                </c:pt>
                <c:pt idx="75">
                  <c:v>-0.17608737352420401</c:v>
                </c:pt>
                <c:pt idx="76">
                  <c:v>-0.16504763696913899</c:v>
                </c:pt>
                <c:pt idx="77">
                  <c:v>-0.153512041487504</c:v>
                </c:pt>
                <c:pt idx="78">
                  <c:v>-0.14156647504931</c:v>
                </c:pt>
                <c:pt idx="79">
                  <c:v>-0.129297131074252</c:v>
                </c:pt>
                <c:pt idx="80">
                  <c:v>-0.116789879934988</c:v>
                </c:pt>
                <c:pt idx="81">
                  <c:v>-0.104129653045771</c:v>
                </c:pt>
                <c:pt idx="82">
                  <c:v>-9.1399844013311901E-2</c:v>
                </c:pt>
                <c:pt idx="83">
                  <c:v>-7.8681731162719898E-2</c:v>
                </c:pt>
                <c:pt idx="84">
                  <c:v>-6.6053925556024906E-2</c:v>
                </c:pt>
                <c:pt idx="85">
                  <c:v>-5.3591848395471597E-2</c:v>
                </c:pt>
                <c:pt idx="86">
                  <c:v>-4.1367241450582001E-2</c:v>
                </c:pt>
                <c:pt idx="87">
                  <c:v>-2.94477138686309E-2</c:v>
                </c:pt>
                <c:pt idx="88">
                  <c:v>-1.7896328425088901E-2</c:v>
                </c:pt>
                <c:pt idx="89">
                  <c:v>-6.7712299459643799E-3</c:v>
                </c:pt>
                <c:pt idx="90">
                  <c:v>3.8746817095451601E-3</c:v>
                </c:pt>
                <c:pt idx="91">
                  <c:v>1.3994032077520001E-2</c:v>
                </c:pt>
                <c:pt idx="92">
                  <c:v>2.35452042736807E-2</c:v>
                </c:pt>
                <c:pt idx="93">
                  <c:v>3.2492521662416098E-2</c:v>
                </c:pt>
                <c:pt idx="94">
                  <c:v>4.0806380130975803E-2</c:v>
                </c:pt>
                <c:pt idx="95">
                  <c:v>4.8463329485750398E-2</c:v>
                </c:pt>
                <c:pt idx="96">
                  <c:v>5.5446103885737098E-2</c:v>
                </c:pt>
                <c:pt idx="97">
                  <c:v>6.17436016250974E-2</c:v>
                </c:pt>
                <c:pt idx="98">
                  <c:v>6.7350814969264095E-2</c:v>
                </c:pt>
                <c:pt idx="99">
                  <c:v>7.2268711134253497E-2</c:v>
                </c:pt>
                <c:pt idx="100">
                  <c:v>7.6504065873921695E-2</c:v>
                </c:pt>
                <c:pt idx="101">
                  <c:v>8.0069251501890398E-2</c:v>
                </c:pt>
                <c:pt idx="102">
                  <c:v>8.2981981521221396E-2</c:v>
                </c:pt>
                <c:pt idx="103">
                  <c:v>8.5265014362849306E-2</c:v>
                </c:pt>
                <c:pt idx="104">
                  <c:v>8.6945819041054501E-2</c:v>
                </c:pt>
                <c:pt idx="105">
                  <c:v>8.8056205818349997E-2</c:v>
                </c:pt>
                <c:pt idx="106">
                  <c:v>8.86319252312157E-2</c:v>
                </c:pt>
                <c:pt idx="107">
                  <c:v>8.8712239059963199E-2</c:v>
                </c:pt>
                <c:pt idx="108">
                  <c:v>8.8339467029209903E-2</c:v>
                </c:pt>
                <c:pt idx="109">
                  <c:v>8.7558513198238902E-2</c:v>
                </c:pt>
                <c:pt idx="110">
                  <c:v>8.6416376141933995E-2</c:v>
                </c:pt>
                <c:pt idx="111">
                  <c:v>8.4961647131731294E-2</c:v>
                </c:pt>
                <c:pt idx="112">
                  <c:v>8.3244000601616297E-2</c:v>
                </c:pt>
                <c:pt idx="113">
                  <c:v>8.1313681225856999E-2</c:v>
                </c:pt>
                <c:pt idx="114">
                  <c:v>7.9220991942899902E-2</c:v>
                </c:pt>
                <c:pt idx="115">
                  <c:v>7.7015787233433095E-2</c:v>
                </c:pt>
                <c:pt idx="116">
                  <c:v>7.4746975900531504E-2</c:v>
                </c:pt>
                <c:pt idx="117">
                  <c:v>7.2462037506355798E-2</c:v>
                </c:pt>
                <c:pt idx="118">
                  <c:v>7.0206556494062905E-2</c:v>
                </c:pt>
                <c:pt idx="119">
                  <c:v>6.8023777866221505E-2</c:v>
                </c:pt>
                <c:pt idx="120">
                  <c:v>6.5954188103565695E-2</c:v>
                </c:pt>
                <c:pt idx="121">
                  <c:v>6.4035124791671894E-2</c:v>
                </c:pt>
                <c:pt idx="122">
                  <c:v>6.2300418179988999E-2</c:v>
                </c:pt>
                <c:pt idx="123">
                  <c:v>6.0780067629335299E-2</c:v>
                </c:pt>
                <c:pt idx="124">
                  <c:v>5.9499955612762799E-2</c:v>
                </c:pt>
                <c:pt idx="125">
                  <c:v>5.8481601622692503E-2</c:v>
                </c:pt>
                <c:pt idx="126">
                  <c:v>5.7741958007036097E-2</c:v>
                </c:pt>
                <c:pt idx="127">
                  <c:v>5.7293249411061203E-2</c:v>
                </c:pt>
                <c:pt idx="128">
                  <c:v>5.7142857142856898E-2</c:v>
                </c:pt>
                <c:pt idx="129">
                  <c:v>5.7293249411061002E-2</c:v>
                </c:pt>
                <c:pt idx="130">
                  <c:v>5.7741958007035903E-2</c:v>
                </c:pt>
                <c:pt idx="131">
                  <c:v>5.8481601622692399E-2</c:v>
                </c:pt>
                <c:pt idx="132">
                  <c:v>5.9499955612762598E-2</c:v>
                </c:pt>
                <c:pt idx="133">
                  <c:v>6.0780067629334897E-2</c:v>
                </c:pt>
                <c:pt idx="134">
                  <c:v>6.2300418179988701E-2</c:v>
                </c:pt>
                <c:pt idx="135">
                  <c:v>6.4035124791671699E-2</c:v>
                </c:pt>
                <c:pt idx="136">
                  <c:v>6.5954188103565306E-2</c:v>
                </c:pt>
                <c:pt idx="137">
                  <c:v>6.8023777866221005E-2</c:v>
                </c:pt>
                <c:pt idx="138">
                  <c:v>7.02065564940626E-2</c:v>
                </c:pt>
                <c:pt idx="139">
                  <c:v>7.2462037506355395E-2</c:v>
                </c:pt>
                <c:pt idx="140">
                  <c:v>7.4746975900531101E-2</c:v>
                </c:pt>
                <c:pt idx="141">
                  <c:v>7.7015787233432595E-2</c:v>
                </c:pt>
                <c:pt idx="142">
                  <c:v>7.9220991942899499E-2</c:v>
                </c:pt>
                <c:pt idx="143">
                  <c:v>8.1313681225856596E-2</c:v>
                </c:pt>
                <c:pt idx="144">
                  <c:v>8.32440006016157E-2</c:v>
                </c:pt>
                <c:pt idx="145">
                  <c:v>8.4961647131730503E-2</c:v>
                </c:pt>
                <c:pt idx="146">
                  <c:v>8.6416376141933302E-2</c:v>
                </c:pt>
                <c:pt idx="147">
                  <c:v>8.7558513198238402E-2</c:v>
                </c:pt>
                <c:pt idx="148">
                  <c:v>8.8339467029209306E-2</c:v>
                </c:pt>
                <c:pt idx="149">
                  <c:v>8.8712239059962505E-2</c:v>
                </c:pt>
                <c:pt idx="150">
                  <c:v>8.8631925231215103E-2</c:v>
                </c:pt>
                <c:pt idx="151">
                  <c:v>8.8056205818349595E-2</c:v>
                </c:pt>
                <c:pt idx="152">
                  <c:v>8.6945819041054001E-2</c:v>
                </c:pt>
                <c:pt idx="153">
                  <c:v>8.5265014362848696E-2</c:v>
                </c:pt>
                <c:pt idx="154">
                  <c:v>8.2981981521220896E-2</c:v>
                </c:pt>
                <c:pt idx="155">
                  <c:v>8.0069251501890107E-2</c:v>
                </c:pt>
                <c:pt idx="156">
                  <c:v>7.6504065873921306E-2</c:v>
                </c:pt>
                <c:pt idx="157">
                  <c:v>7.2268711134253094E-2</c:v>
                </c:pt>
                <c:pt idx="158">
                  <c:v>6.7350814969263803E-2</c:v>
                </c:pt>
                <c:pt idx="159">
                  <c:v>6.1743601625097302E-2</c:v>
                </c:pt>
                <c:pt idx="160">
                  <c:v>5.5446103885736897E-2</c:v>
                </c:pt>
                <c:pt idx="161">
                  <c:v>4.8463329485750099E-2</c:v>
                </c:pt>
                <c:pt idx="162">
                  <c:v>4.0806380130975498E-2</c:v>
                </c:pt>
                <c:pt idx="163">
                  <c:v>3.2492521662416E-2</c:v>
                </c:pt>
                <c:pt idx="164">
                  <c:v>2.3545204273680599E-2</c:v>
                </c:pt>
                <c:pt idx="165">
                  <c:v>1.3994032077520001E-2</c:v>
                </c:pt>
                <c:pt idx="166">
                  <c:v>3.8746817095451102E-3</c:v>
                </c:pt>
                <c:pt idx="167">
                  <c:v>-6.7712299459642897E-3</c:v>
                </c:pt>
                <c:pt idx="168">
                  <c:v>-1.7896328425088901E-2</c:v>
                </c:pt>
                <c:pt idx="169">
                  <c:v>-2.9447713868630699E-2</c:v>
                </c:pt>
                <c:pt idx="170">
                  <c:v>-4.1367241450581897E-2</c:v>
                </c:pt>
                <c:pt idx="171">
                  <c:v>-5.35918483954715E-2</c:v>
                </c:pt>
                <c:pt idx="172">
                  <c:v>-6.6053925556024795E-2</c:v>
                </c:pt>
                <c:pt idx="173">
                  <c:v>-7.8681731162719495E-2</c:v>
                </c:pt>
                <c:pt idx="174">
                  <c:v>-9.1399844013311804E-2</c:v>
                </c:pt>
                <c:pt idx="175">
                  <c:v>-0.104129653045771</c:v>
                </c:pt>
                <c:pt idx="176">
                  <c:v>-0.116789879934987</c:v>
                </c:pt>
                <c:pt idx="177">
                  <c:v>-0.129297131074251</c:v>
                </c:pt>
                <c:pt idx="178">
                  <c:v>-0.14156647504931</c:v>
                </c:pt>
                <c:pt idx="179">
                  <c:v>-0.153512041487504</c:v>
                </c:pt>
                <c:pt idx="180">
                  <c:v>-0.16504763696913799</c:v>
                </c:pt>
                <c:pt idx="181">
                  <c:v>-0.17608737352420301</c:v>
                </c:pt>
                <c:pt idx="182">
                  <c:v>-0.18654630510640599</c:v>
                </c:pt>
                <c:pt idx="183">
                  <c:v>-0.19634106733907</c:v>
                </c:pt>
                <c:pt idx="184">
                  <c:v>-0.20539051576494899</c:v>
                </c:pt>
                <c:pt idx="185">
                  <c:v>-0.213616357804675</c:v>
                </c:pt>
                <c:pt idx="186">
                  <c:v>-0.22094377363711901</c:v>
                </c:pt>
                <c:pt idx="187">
                  <c:v>-0.22730202125905899</c:v>
                </c:pt>
                <c:pt idx="188">
                  <c:v>-0.232625021061522</c:v>
                </c:pt>
                <c:pt idx="189">
                  <c:v>-0.236851915374962</c:v>
                </c:pt>
                <c:pt idx="190">
                  <c:v>-0.239927598585012</c:v>
                </c:pt>
                <c:pt idx="191">
                  <c:v>-0.24180321360323101</c:v>
                </c:pt>
                <c:pt idx="192">
                  <c:v>-0.242436610692529</c:v>
                </c:pt>
                <c:pt idx="193">
                  <c:v>-0.24179276489266799</c:v>
                </c:pt>
                <c:pt idx="194">
                  <c:v>-0.23984414856635</c:v>
                </c:pt>
                <c:pt idx="195">
                  <c:v>-0.23657105588837499</c:v>
                </c:pt>
                <c:pt idx="196">
                  <c:v>-0.23196187642770599</c:v>
                </c:pt>
                <c:pt idx="197">
                  <c:v>-0.22601331532201299</c:v>
                </c:pt>
                <c:pt idx="198">
                  <c:v>-0.218730557914631</c:v>
                </c:pt>
                <c:pt idx="199">
                  <c:v>-0.21012737711148699</c:v>
                </c:pt>
                <c:pt idx="200">
                  <c:v>-0.200226182118348</c:v>
                </c:pt>
                <c:pt idx="201">
                  <c:v>-0.189058007633153</c:v>
                </c:pt>
                <c:pt idx="202">
                  <c:v>-0.176662442991872</c:v>
                </c:pt>
                <c:pt idx="203">
                  <c:v>-0.16308750119561199</c:v>
                </c:pt>
                <c:pt idx="204">
                  <c:v>-0.14838942817898901</c:v>
                </c:pt>
                <c:pt idx="205">
                  <c:v>-0.13263245311149999</c:v>
                </c:pt>
                <c:pt idx="206">
                  <c:v>-0.115888480951999</c:v>
                </c:pt>
                <c:pt idx="207">
                  <c:v>-9.8236728897917902E-2</c:v>
                </c:pt>
                <c:pt idx="208">
                  <c:v>-7.9763308782851899E-2</c:v>
                </c:pt>
                <c:pt idx="209">
                  <c:v>-6.0560757875110102E-2</c:v>
                </c:pt>
                <c:pt idx="210">
                  <c:v>-4.0727520913288302E-2</c:v>
                </c:pt>
                <c:pt idx="211">
                  <c:v>-2.0367386579657001E-2</c:v>
                </c:pt>
                <c:pt idx="212" formatCode="0.00E+00">
                  <c:v>4.1111804428007302E-4</c:v>
                </c:pt>
                <c:pt idx="213">
                  <c:v>2.1495371176042801E-2</c:v>
                </c:pt>
                <c:pt idx="214">
                  <c:v>4.2769334026761099E-2</c:v>
                </c:pt>
                <c:pt idx="215">
                  <c:v>6.4114258069595906E-2</c:v>
                </c:pt>
                <c:pt idx="216">
                  <c:v>8.54094172249482E-2</c:v>
                </c:pt>
                <c:pt idx="217">
                  <c:v>0.106532860103058</c:v>
                </c:pt>
                <c:pt idx="218">
                  <c:v>0.12736217727611901</c:v>
                </c:pt>
                <c:pt idx="219">
                  <c:v>0.14777527841858201</c:v>
                </c:pt>
                <c:pt idx="220">
                  <c:v>0.16765117405718699</c:v>
                </c:pt>
                <c:pt idx="221">
                  <c:v>0.18687075661198299</c:v>
                </c:pt>
                <c:pt idx="222">
                  <c:v>0.20531757538700801</c:v>
                </c:pt>
                <c:pt idx="223">
                  <c:v>0.22287860018439201</c:v>
                </c:pt>
                <c:pt idx="224">
                  <c:v>0.23944496826869699</c:v>
                </c:pt>
                <c:pt idx="225">
                  <c:v>0.25491270949870698</c:v>
                </c:pt>
                <c:pt idx="226">
                  <c:v>0.26918344457152898</c:v>
                </c:pt>
                <c:pt idx="227">
                  <c:v>0.28216505148739801</c:v>
                </c:pt>
                <c:pt idx="228">
                  <c:v>0.29377229554252898</c:v>
                </c:pt>
                <c:pt idx="229">
                  <c:v>0.30392741838975401</c:v>
                </c:pt>
                <c:pt idx="230">
                  <c:v>0.31256068197161202</c:v>
                </c:pt>
                <c:pt idx="231">
                  <c:v>0.31961086342550099</c:v>
                </c:pt>
                <c:pt idx="232">
                  <c:v>0.32502569738420301</c:v>
                </c:pt>
                <c:pt idx="233">
                  <c:v>0.32876226244443302</c:v>
                </c:pt>
                <c:pt idx="234">
                  <c:v>0.33078730894956698</c:v>
                </c:pt>
                <c:pt idx="235">
                  <c:v>0.33107752562676201</c:v>
                </c:pt>
                <c:pt idx="236">
                  <c:v>0.32961974303157099</c:v>
                </c:pt>
                <c:pt idx="237">
                  <c:v>0.326411072180887</c:v>
                </c:pt>
                <c:pt idx="238">
                  <c:v>0.32145897719570299</c:v>
                </c:pt>
                <c:pt idx="239">
                  <c:v>0.31478128122465099</c:v>
                </c:pt>
                <c:pt idx="240">
                  <c:v>0.30640610537525398</c:v>
                </c:pt>
                <c:pt idx="241">
                  <c:v>0.29637174083828299</c:v>
                </c:pt>
                <c:pt idx="242">
                  <c:v>0.28472645484911602</c:v>
                </c:pt>
                <c:pt idx="243">
                  <c:v>0.27152823158446898</c:v>
                </c:pt>
                <c:pt idx="244">
                  <c:v>0.25684444954086999</c:v>
                </c:pt>
                <c:pt idx="245">
                  <c:v>0.24075149737884499</c:v>
                </c:pt>
                <c:pt idx="246">
                  <c:v>0.22333433064163699</c:v>
                </c:pt>
                <c:pt idx="247">
                  <c:v>0.20468597216554499</c:v>
                </c:pt>
                <c:pt idx="248">
                  <c:v>0.18490695938857599</c:v>
                </c:pt>
                <c:pt idx="249">
                  <c:v>0.16410474213147</c:v>
                </c:pt>
                <c:pt idx="250">
                  <c:v>0.14239303476839499</c:v>
                </c:pt>
                <c:pt idx="251">
                  <c:v>0.11989112702065</c:v>
                </c:pt>
                <c:pt idx="252">
                  <c:v>9.6723157893826905E-2</c:v>
                </c:pt>
                <c:pt idx="253">
                  <c:v>7.30173575345298E-2</c:v>
                </c:pt>
                <c:pt idx="254">
                  <c:v>4.8905262005600601E-2</c:v>
                </c:pt>
                <c:pt idx="255">
                  <c:v>2.4520906166790299E-2</c:v>
                </c:pt>
                <c:pt idx="256" formatCode="0.00E+00">
                  <c:v>2.2333735413430698E-16</c:v>
                </c:pt>
                <c:pt idx="257">
                  <c:v>-2.4520906166789699E-2</c:v>
                </c:pt>
                <c:pt idx="258">
                  <c:v>-4.8905262005600199E-2</c:v>
                </c:pt>
                <c:pt idx="259">
                  <c:v>-7.3017357534529398E-2</c:v>
                </c:pt>
                <c:pt idx="260">
                  <c:v>-9.6723157893826503E-2</c:v>
                </c:pt>
                <c:pt idx="261">
                  <c:v>-0.119891127020649</c:v>
                </c:pt>
                <c:pt idx="262">
                  <c:v>-0.14239303476839399</c:v>
                </c:pt>
                <c:pt idx="263">
                  <c:v>-0.16410474213147</c:v>
                </c:pt>
                <c:pt idx="264">
                  <c:v>-0.18490695938857599</c:v>
                </c:pt>
                <c:pt idx="265">
                  <c:v>-0.20468597216554499</c:v>
                </c:pt>
                <c:pt idx="266">
                  <c:v>-0.22333433064163699</c:v>
                </c:pt>
                <c:pt idx="267">
                  <c:v>-0.24075149737884599</c:v>
                </c:pt>
                <c:pt idx="268">
                  <c:v>-0.25684444954086999</c:v>
                </c:pt>
                <c:pt idx="269">
                  <c:v>-0.27152823158446898</c:v>
                </c:pt>
                <c:pt idx="270">
                  <c:v>-0.28472645484911602</c:v>
                </c:pt>
                <c:pt idx="271">
                  <c:v>-0.29637174083828399</c:v>
                </c:pt>
                <c:pt idx="272">
                  <c:v>-0.30640610537525398</c:v>
                </c:pt>
                <c:pt idx="273">
                  <c:v>-0.31478128122464999</c:v>
                </c:pt>
                <c:pt idx="274">
                  <c:v>-0.32145897719570199</c:v>
                </c:pt>
                <c:pt idx="275">
                  <c:v>-0.326411072180887</c:v>
                </c:pt>
                <c:pt idx="276">
                  <c:v>-0.32961974303157099</c:v>
                </c:pt>
                <c:pt idx="277">
                  <c:v>-0.33107752562676102</c:v>
                </c:pt>
                <c:pt idx="278">
                  <c:v>-0.33078730894956698</c:v>
                </c:pt>
                <c:pt idx="279">
                  <c:v>-0.32876226244443402</c:v>
                </c:pt>
                <c:pt idx="280">
                  <c:v>-0.32502569738420301</c:v>
                </c:pt>
                <c:pt idx="281">
                  <c:v>-0.31961086342550099</c:v>
                </c:pt>
                <c:pt idx="282">
                  <c:v>-0.31256068197161202</c:v>
                </c:pt>
                <c:pt idx="283">
                  <c:v>-0.30392741838975501</c:v>
                </c:pt>
                <c:pt idx="284">
                  <c:v>-0.29377229554252898</c:v>
                </c:pt>
                <c:pt idx="285">
                  <c:v>-0.28216505148739801</c:v>
                </c:pt>
                <c:pt idx="286">
                  <c:v>-0.26918344457152998</c:v>
                </c:pt>
                <c:pt idx="287">
                  <c:v>-0.25491270949870798</c:v>
                </c:pt>
                <c:pt idx="288">
                  <c:v>-0.23944496826869799</c:v>
                </c:pt>
                <c:pt idx="289">
                  <c:v>-0.22287860018439201</c:v>
                </c:pt>
                <c:pt idx="290">
                  <c:v>-0.20531757538700901</c:v>
                </c:pt>
                <c:pt idx="291">
                  <c:v>-0.18687075661198399</c:v>
                </c:pt>
                <c:pt idx="292">
                  <c:v>-0.16765117405718799</c:v>
                </c:pt>
                <c:pt idx="293">
                  <c:v>-0.14777527841858201</c:v>
                </c:pt>
                <c:pt idx="294">
                  <c:v>-0.12736217727611901</c:v>
                </c:pt>
                <c:pt idx="295">
                  <c:v>-0.106532860103058</c:v>
                </c:pt>
                <c:pt idx="296">
                  <c:v>-8.5409417224948603E-2</c:v>
                </c:pt>
                <c:pt idx="297">
                  <c:v>-6.4114258069596294E-2</c:v>
                </c:pt>
                <c:pt idx="298">
                  <c:v>-4.2769334026761398E-2</c:v>
                </c:pt>
                <c:pt idx="299">
                  <c:v>-2.1495371176043301E-2</c:v>
                </c:pt>
                <c:pt idx="300" formatCode="0.00E+00">
                  <c:v>-4.1111804428036299E-4</c:v>
                </c:pt>
                <c:pt idx="301">
                  <c:v>2.0367386579656602E-2</c:v>
                </c:pt>
                <c:pt idx="302">
                  <c:v>4.0727520913288198E-2</c:v>
                </c:pt>
                <c:pt idx="303">
                  <c:v>6.0560757875109998E-2</c:v>
                </c:pt>
                <c:pt idx="304">
                  <c:v>7.9763308782851802E-2</c:v>
                </c:pt>
                <c:pt idx="305">
                  <c:v>9.8236728897917402E-2</c:v>
                </c:pt>
                <c:pt idx="306">
                  <c:v>0.115888480951999</c:v>
                </c:pt>
                <c:pt idx="307">
                  <c:v>0.13263245311149999</c:v>
                </c:pt>
                <c:pt idx="308">
                  <c:v>0.14838942817898901</c:v>
                </c:pt>
                <c:pt idx="309">
                  <c:v>0.163087501195611</c:v>
                </c:pt>
                <c:pt idx="310">
                  <c:v>0.176662442991872</c:v>
                </c:pt>
                <c:pt idx="311">
                  <c:v>0.189058007633153</c:v>
                </c:pt>
                <c:pt idx="312">
                  <c:v>0.200226182118348</c:v>
                </c:pt>
                <c:pt idx="313">
                  <c:v>0.21012737711148699</c:v>
                </c:pt>
                <c:pt idx="314">
                  <c:v>0.218730557914631</c:v>
                </c:pt>
                <c:pt idx="315">
                  <c:v>0.22601331532201399</c:v>
                </c:pt>
                <c:pt idx="316">
                  <c:v>0.23196187642770699</c:v>
                </c:pt>
                <c:pt idx="317">
                  <c:v>0.23657105588837499</c:v>
                </c:pt>
                <c:pt idx="318">
                  <c:v>0.239844148566351</c:v>
                </c:pt>
                <c:pt idx="319">
                  <c:v>0.24179276489266899</c:v>
                </c:pt>
                <c:pt idx="320">
                  <c:v>0.242436610692529</c:v>
                </c:pt>
                <c:pt idx="321">
                  <c:v>0.24180321360323101</c:v>
                </c:pt>
                <c:pt idx="322">
                  <c:v>0.239927598585013</c:v>
                </c:pt>
                <c:pt idx="323">
                  <c:v>0.236851915374962</c:v>
                </c:pt>
                <c:pt idx="324">
                  <c:v>0.232625021061522</c:v>
                </c:pt>
                <c:pt idx="325">
                  <c:v>0.22730202125905899</c:v>
                </c:pt>
                <c:pt idx="326">
                  <c:v>0.22094377363711901</c:v>
                </c:pt>
                <c:pt idx="327">
                  <c:v>0.213616357804676</c:v>
                </c:pt>
                <c:pt idx="328">
                  <c:v>0.20539051576494899</c:v>
                </c:pt>
                <c:pt idx="329">
                  <c:v>0.19634106733907</c:v>
                </c:pt>
                <c:pt idx="330">
                  <c:v>0.18654630510640699</c:v>
                </c:pt>
                <c:pt idx="331">
                  <c:v>0.17608737352420401</c:v>
                </c:pt>
                <c:pt idx="332">
                  <c:v>0.16504763696913899</c:v>
                </c:pt>
                <c:pt idx="333">
                  <c:v>0.153512041487504</c:v>
                </c:pt>
                <c:pt idx="334">
                  <c:v>0.14156647504931</c:v>
                </c:pt>
                <c:pt idx="335">
                  <c:v>0.129297131074252</c:v>
                </c:pt>
                <c:pt idx="336">
                  <c:v>0.116789879934988</c:v>
                </c:pt>
                <c:pt idx="337">
                  <c:v>0.104129653045771</c:v>
                </c:pt>
                <c:pt idx="338">
                  <c:v>9.1399844013311901E-2</c:v>
                </c:pt>
                <c:pt idx="339">
                  <c:v>7.8681731162719801E-2</c:v>
                </c:pt>
                <c:pt idx="340">
                  <c:v>6.6053925556024906E-2</c:v>
                </c:pt>
                <c:pt idx="341">
                  <c:v>5.3591848395471597E-2</c:v>
                </c:pt>
                <c:pt idx="342">
                  <c:v>4.1367241450582001E-2</c:v>
                </c:pt>
                <c:pt idx="343">
                  <c:v>2.94477138686308E-2</c:v>
                </c:pt>
                <c:pt idx="344">
                  <c:v>1.7896328425088901E-2</c:v>
                </c:pt>
                <c:pt idx="345">
                  <c:v>6.7712299459643504E-3</c:v>
                </c:pt>
                <c:pt idx="346">
                  <c:v>-3.87468170954518E-3</c:v>
                </c:pt>
                <c:pt idx="347">
                  <c:v>-1.3994032077520001E-2</c:v>
                </c:pt>
                <c:pt idx="348">
                  <c:v>-2.35452042736808E-2</c:v>
                </c:pt>
                <c:pt idx="349">
                  <c:v>-3.2492521662416098E-2</c:v>
                </c:pt>
                <c:pt idx="350">
                  <c:v>-4.0806380130975803E-2</c:v>
                </c:pt>
                <c:pt idx="351">
                  <c:v>-4.8463329485750398E-2</c:v>
                </c:pt>
                <c:pt idx="352">
                  <c:v>-5.5446103885737098E-2</c:v>
                </c:pt>
                <c:pt idx="353">
                  <c:v>-6.17436016250974E-2</c:v>
                </c:pt>
                <c:pt idx="354">
                  <c:v>-6.7350814969264095E-2</c:v>
                </c:pt>
                <c:pt idx="355">
                  <c:v>-7.2268711134253399E-2</c:v>
                </c:pt>
                <c:pt idx="356">
                  <c:v>-7.6504065873921598E-2</c:v>
                </c:pt>
                <c:pt idx="357">
                  <c:v>-8.0069251501890398E-2</c:v>
                </c:pt>
                <c:pt idx="358">
                  <c:v>-8.2981981521221299E-2</c:v>
                </c:pt>
                <c:pt idx="359">
                  <c:v>-8.5265014362849306E-2</c:v>
                </c:pt>
                <c:pt idx="360">
                  <c:v>-8.6945819041054404E-2</c:v>
                </c:pt>
                <c:pt idx="361">
                  <c:v>-8.80562058183499E-2</c:v>
                </c:pt>
                <c:pt idx="362">
                  <c:v>-8.8631925231215603E-2</c:v>
                </c:pt>
                <c:pt idx="363">
                  <c:v>-8.8712239059963102E-2</c:v>
                </c:pt>
                <c:pt idx="364">
                  <c:v>-8.8339467029209806E-2</c:v>
                </c:pt>
                <c:pt idx="365">
                  <c:v>-8.7558513198238694E-2</c:v>
                </c:pt>
                <c:pt idx="366">
                  <c:v>-8.6416376141933898E-2</c:v>
                </c:pt>
                <c:pt idx="367">
                  <c:v>-8.4961647131731197E-2</c:v>
                </c:pt>
                <c:pt idx="368">
                  <c:v>-8.32440006016162E-2</c:v>
                </c:pt>
                <c:pt idx="369">
                  <c:v>-8.1313681225856804E-2</c:v>
                </c:pt>
                <c:pt idx="370">
                  <c:v>-7.9220991942899804E-2</c:v>
                </c:pt>
                <c:pt idx="371">
                  <c:v>-7.7015787233432997E-2</c:v>
                </c:pt>
                <c:pt idx="372">
                  <c:v>-7.4746975900531296E-2</c:v>
                </c:pt>
                <c:pt idx="373">
                  <c:v>-7.2462037506355603E-2</c:v>
                </c:pt>
                <c:pt idx="374">
                  <c:v>-7.0206556494062794E-2</c:v>
                </c:pt>
                <c:pt idx="375">
                  <c:v>-6.8023777866221394E-2</c:v>
                </c:pt>
                <c:pt idx="376">
                  <c:v>-6.59541881035655E-2</c:v>
                </c:pt>
                <c:pt idx="377">
                  <c:v>-6.4035124791671699E-2</c:v>
                </c:pt>
                <c:pt idx="378">
                  <c:v>-6.2300418179988902E-2</c:v>
                </c:pt>
                <c:pt idx="379">
                  <c:v>-6.0780067629335098E-2</c:v>
                </c:pt>
                <c:pt idx="380">
                  <c:v>-5.9499955612762702E-2</c:v>
                </c:pt>
                <c:pt idx="381">
                  <c:v>-5.8481601622692399E-2</c:v>
                </c:pt>
                <c:pt idx="382">
                  <c:v>-5.7741958007036E-2</c:v>
                </c:pt>
                <c:pt idx="383">
                  <c:v>-5.7293249411061099E-2</c:v>
                </c:pt>
                <c:pt idx="384">
                  <c:v>-5.7142857142856801E-2</c:v>
                </c:pt>
                <c:pt idx="385">
                  <c:v>-5.7293249411060898E-2</c:v>
                </c:pt>
                <c:pt idx="386">
                  <c:v>-5.7741958007035903E-2</c:v>
                </c:pt>
                <c:pt idx="387">
                  <c:v>-5.8481601622692399E-2</c:v>
                </c:pt>
                <c:pt idx="388">
                  <c:v>-5.9499955612762598E-2</c:v>
                </c:pt>
                <c:pt idx="389">
                  <c:v>-6.0780067629334897E-2</c:v>
                </c:pt>
                <c:pt idx="390">
                  <c:v>-6.2300418179988701E-2</c:v>
                </c:pt>
                <c:pt idx="391">
                  <c:v>-6.4035124791671699E-2</c:v>
                </c:pt>
                <c:pt idx="392">
                  <c:v>-6.5954188103565306E-2</c:v>
                </c:pt>
                <c:pt idx="393">
                  <c:v>-6.8023777866221005E-2</c:v>
                </c:pt>
                <c:pt idx="394">
                  <c:v>-7.02065564940626E-2</c:v>
                </c:pt>
                <c:pt idx="395">
                  <c:v>-7.2462037506355506E-2</c:v>
                </c:pt>
                <c:pt idx="396">
                  <c:v>-7.4746975900531101E-2</c:v>
                </c:pt>
                <c:pt idx="397">
                  <c:v>-7.7015787233432595E-2</c:v>
                </c:pt>
                <c:pt idx="398">
                  <c:v>-7.9220991942899596E-2</c:v>
                </c:pt>
                <c:pt idx="399">
                  <c:v>-8.1313681225856693E-2</c:v>
                </c:pt>
                <c:pt idx="400">
                  <c:v>-8.3244000601615797E-2</c:v>
                </c:pt>
                <c:pt idx="401">
                  <c:v>-8.49616471317306E-2</c:v>
                </c:pt>
                <c:pt idx="402">
                  <c:v>-8.6416376141933399E-2</c:v>
                </c:pt>
                <c:pt idx="403">
                  <c:v>-8.75585131982385E-2</c:v>
                </c:pt>
                <c:pt idx="404">
                  <c:v>-8.8339467029209404E-2</c:v>
                </c:pt>
                <c:pt idx="405">
                  <c:v>-8.8712239059962603E-2</c:v>
                </c:pt>
                <c:pt idx="406">
                  <c:v>-8.86319252312152E-2</c:v>
                </c:pt>
                <c:pt idx="407">
                  <c:v>-8.8056205818349706E-2</c:v>
                </c:pt>
                <c:pt idx="408">
                  <c:v>-8.6945819041054195E-2</c:v>
                </c:pt>
                <c:pt idx="409">
                  <c:v>-8.5265014362848904E-2</c:v>
                </c:pt>
                <c:pt idx="410">
                  <c:v>-8.2981981521221104E-2</c:v>
                </c:pt>
                <c:pt idx="411">
                  <c:v>-8.0069251501890301E-2</c:v>
                </c:pt>
                <c:pt idx="412">
                  <c:v>-7.6504065873921501E-2</c:v>
                </c:pt>
                <c:pt idx="413">
                  <c:v>-7.2268711134253205E-2</c:v>
                </c:pt>
                <c:pt idx="414">
                  <c:v>-6.7350814969263997E-2</c:v>
                </c:pt>
                <c:pt idx="415">
                  <c:v>-6.17436016250974E-2</c:v>
                </c:pt>
                <c:pt idx="416">
                  <c:v>-5.5446103885737001E-2</c:v>
                </c:pt>
                <c:pt idx="417">
                  <c:v>-4.8463329485750301E-2</c:v>
                </c:pt>
                <c:pt idx="418">
                  <c:v>-4.0806380130975699E-2</c:v>
                </c:pt>
                <c:pt idx="419">
                  <c:v>-3.2492521662416202E-2</c:v>
                </c:pt>
                <c:pt idx="420">
                  <c:v>-2.35452042736808E-2</c:v>
                </c:pt>
                <c:pt idx="421">
                  <c:v>-1.39940320775201E-2</c:v>
                </c:pt>
                <c:pt idx="422">
                  <c:v>-3.8746817095452299E-3</c:v>
                </c:pt>
                <c:pt idx="423">
                  <c:v>6.7712299459641804E-3</c:v>
                </c:pt>
                <c:pt idx="424">
                  <c:v>1.7896328425088801E-2</c:v>
                </c:pt>
                <c:pt idx="425">
                  <c:v>2.9447713868630598E-2</c:v>
                </c:pt>
                <c:pt idx="426">
                  <c:v>4.1367241450581897E-2</c:v>
                </c:pt>
                <c:pt idx="427">
                  <c:v>5.3591848395471403E-2</c:v>
                </c:pt>
                <c:pt idx="428">
                  <c:v>6.6053925556024698E-2</c:v>
                </c:pt>
                <c:pt idx="429">
                  <c:v>7.8681731162719398E-2</c:v>
                </c:pt>
                <c:pt idx="430">
                  <c:v>9.1399844013311804E-2</c:v>
                </c:pt>
                <c:pt idx="431">
                  <c:v>0.104129653045771</c:v>
                </c:pt>
                <c:pt idx="432">
                  <c:v>0.116789879934987</c:v>
                </c:pt>
                <c:pt idx="433">
                  <c:v>0.129297131074251</c:v>
                </c:pt>
                <c:pt idx="434">
                  <c:v>0.14156647504931</c:v>
                </c:pt>
                <c:pt idx="435">
                  <c:v>0.153512041487504</c:v>
                </c:pt>
                <c:pt idx="436">
                  <c:v>0.16504763696913799</c:v>
                </c:pt>
                <c:pt idx="437">
                  <c:v>0.17608737352420301</c:v>
                </c:pt>
                <c:pt idx="438">
                  <c:v>0.18654630510640599</c:v>
                </c:pt>
                <c:pt idx="439">
                  <c:v>0.19634106733907</c:v>
                </c:pt>
                <c:pt idx="440">
                  <c:v>0.20539051576494899</c:v>
                </c:pt>
                <c:pt idx="441">
                  <c:v>0.213616357804675</c:v>
                </c:pt>
                <c:pt idx="442">
                  <c:v>0.22094377363711901</c:v>
                </c:pt>
                <c:pt idx="443">
                  <c:v>0.22730202125905899</c:v>
                </c:pt>
                <c:pt idx="444">
                  <c:v>0.232625021061522</c:v>
                </c:pt>
                <c:pt idx="445">
                  <c:v>0.236851915374962</c:v>
                </c:pt>
                <c:pt idx="446">
                  <c:v>0.239927598585012</c:v>
                </c:pt>
                <c:pt idx="447">
                  <c:v>0.24180321360323101</c:v>
                </c:pt>
                <c:pt idx="448">
                  <c:v>0.242436610692529</c:v>
                </c:pt>
                <c:pt idx="449">
                  <c:v>0.24179276489266799</c:v>
                </c:pt>
                <c:pt idx="450">
                  <c:v>0.23984414856635</c:v>
                </c:pt>
                <c:pt idx="451">
                  <c:v>0.23657105588837499</c:v>
                </c:pt>
                <c:pt idx="452">
                  <c:v>0.23196187642770599</c:v>
                </c:pt>
                <c:pt idx="453">
                  <c:v>0.22601331532201299</c:v>
                </c:pt>
                <c:pt idx="454">
                  <c:v>0.218730557914631</c:v>
                </c:pt>
                <c:pt idx="455">
                  <c:v>0.21012737711148699</c:v>
                </c:pt>
                <c:pt idx="456">
                  <c:v>0.200226182118348</c:v>
                </c:pt>
                <c:pt idx="457">
                  <c:v>0.189058007633153</c:v>
                </c:pt>
                <c:pt idx="458">
                  <c:v>0.176662442991872</c:v>
                </c:pt>
                <c:pt idx="459">
                  <c:v>0.16308750119561199</c:v>
                </c:pt>
                <c:pt idx="460">
                  <c:v>0.14838942817898901</c:v>
                </c:pt>
                <c:pt idx="461">
                  <c:v>0.13263245311149999</c:v>
                </c:pt>
                <c:pt idx="462">
                  <c:v>0.115888480951999</c:v>
                </c:pt>
                <c:pt idx="463">
                  <c:v>9.8236728897917999E-2</c:v>
                </c:pt>
                <c:pt idx="464">
                  <c:v>7.9763308782851997E-2</c:v>
                </c:pt>
                <c:pt idx="465">
                  <c:v>6.0560757875110102E-2</c:v>
                </c:pt>
                <c:pt idx="466">
                  <c:v>4.0727520913288399E-2</c:v>
                </c:pt>
                <c:pt idx="467">
                  <c:v>2.0367386579657001E-2</c:v>
                </c:pt>
                <c:pt idx="468" formatCode="0.00E+00">
                  <c:v>-4.1111804428004098E-4</c:v>
                </c:pt>
                <c:pt idx="469">
                  <c:v>-2.1495371176042801E-2</c:v>
                </c:pt>
                <c:pt idx="470">
                  <c:v>-4.2769334026761099E-2</c:v>
                </c:pt>
                <c:pt idx="471">
                  <c:v>-6.4114258069595906E-2</c:v>
                </c:pt>
                <c:pt idx="472">
                  <c:v>-8.54094172249482E-2</c:v>
                </c:pt>
                <c:pt idx="473">
                  <c:v>-0.106532860103058</c:v>
                </c:pt>
                <c:pt idx="474">
                  <c:v>-0.12736217727611901</c:v>
                </c:pt>
                <c:pt idx="475">
                  <c:v>-0.14777527841858201</c:v>
                </c:pt>
                <c:pt idx="476">
                  <c:v>-0.16765117405718699</c:v>
                </c:pt>
                <c:pt idx="477">
                  <c:v>-0.18687075661198299</c:v>
                </c:pt>
                <c:pt idx="478">
                  <c:v>-0.20531757538700801</c:v>
                </c:pt>
                <c:pt idx="479">
                  <c:v>-0.22287860018439201</c:v>
                </c:pt>
                <c:pt idx="480">
                  <c:v>-0.23944496826869699</c:v>
                </c:pt>
                <c:pt idx="481">
                  <c:v>-0.25491270949870698</c:v>
                </c:pt>
                <c:pt idx="482">
                  <c:v>-0.26918344457152898</c:v>
                </c:pt>
                <c:pt idx="483">
                  <c:v>-0.28216505148739801</c:v>
                </c:pt>
                <c:pt idx="484">
                  <c:v>-0.29377229554252898</c:v>
                </c:pt>
                <c:pt idx="485">
                  <c:v>-0.30392741838975401</c:v>
                </c:pt>
                <c:pt idx="486">
                  <c:v>-0.31256068197161202</c:v>
                </c:pt>
                <c:pt idx="487">
                  <c:v>-0.31961086342550099</c:v>
                </c:pt>
                <c:pt idx="488">
                  <c:v>-0.32502569738420301</c:v>
                </c:pt>
                <c:pt idx="489">
                  <c:v>-0.32876226244443302</c:v>
                </c:pt>
                <c:pt idx="490">
                  <c:v>-0.33078730894956698</c:v>
                </c:pt>
                <c:pt idx="491">
                  <c:v>-0.33107752562676201</c:v>
                </c:pt>
                <c:pt idx="492">
                  <c:v>-0.32961974303157099</c:v>
                </c:pt>
                <c:pt idx="493">
                  <c:v>-0.326411072180887</c:v>
                </c:pt>
                <c:pt idx="494">
                  <c:v>-0.32145897719570299</c:v>
                </c:pt>
                <c:pt idx="495">
                  <c:v>-0.31478128122465099</c:v>
                </c:pt>
                <c:pt idx="496">
                  <c:v>-0.30640610537525398</c:v>
                </c:pt>
                <c:pt idx="497">
                  <c:v>-0.29637174083828299</c:v>
                </c:pt>
                <c:pt idx="498">
                  <c:v>-0.28472645484911602</c:v>
                </c:pt>
                <c:pt idx="499">
                  <c:v>-0.27152823158446898</c:v>
                </c:pt>
                <c:pt idx="500">
                  <c:v>-0.25684444954086999</c:v>
                </c:pt>
                <c:pt idx="501">
                  <c:v>-0.24075149737884499</c:v>
                </c:pt>
                <c:pt idx="502">
                  <c:v>-0.22333433064163699</c:v>
                </c:pt>
                <c:pt idx="503">
                  <c:v>-0.20468597216554499</c:v>
                </c:pt>
                <c:pt idx="504" formatCode="0.00E+00">
                  <c:v>-0.18490695938857599</c:v>
                </c:pt>
                <c:pt idx="505">
                  <c:v>-0.16410474213147</c:v>
                </c:pt>
                <c:pt idx="506" formatCode="0.00E+00">
                  <c:v>-0.14239303476839499</c:v>
                </c:pt>
                <c:pt idx="507">
                  <c:v>-0.11989112702065</c:v>
                </c:pt>
                <c:pt idx="508" formatCode="0.00E+00">
                  <c:v>-9.6723157893826794E-2</c:v>
                </c:pt>
                <c:pt idx="509">
                  <c:v>-7.30173575345298E-2</c:v>
                </c:pt>
                <c:pt idx="510" formatCode="0.00E+00">
                  <c:v>-4.8905262005600497E-2</c:v>
                </c:pt>
                <c:pt idx="511">
                  <c:v>-2.4520906166790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C4-4ED4-BC35-44D025896705}"/>
            </c:ext>
          </c:extLst>
        </c:ser>
        <c:ser>
          <c:idx val="4"/>
          <c:order val="4"/>
          <c:tx>
            <c:strRef>
              <c:f>Question4!$E$1</c:f>
              <c:strCache>
                <c:ptCount val="1"/>
                <c:pt idx="0">
                  <c:v>notchfilter</c:v>
                </c:pt>
              </c:strCache>
            </c:strRef>
          </c:tx>
          <c:spPr>
            <a:ln w="22225" cap="rnd" cmpd="sng" algn="ctr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 formatCode="0.00E+00">
                  <c:v>0</c:v>
                </c:pt>
                <c:pt idx="1">
                  <c:v>0.54000010893318695</c:v>
                </c:pt>
                <c:pt idx="2" formatCode="0.00E+00">
                  <c:v>0.83469679920681705</c:v>
                </c:pt>
                <c:pt idx="3">
                  <c:v>0.83261991118165202</c:v>
                </c:pt>
                <c:pt idx="4">
                  <c:v>0.68716562760510702</c:v>
                </c:pt>
                <c:pt idx="5">
                  <c:v>0.59000783877631902</c:v>
                </c:pt>
                <c:pt idx="6">
                  <c:v>0.604532675463887</c:v>
                </c:pt>
                <c:pt idx="7">
                  <c:v>0.65481780470658801</c:v>
                </c:pt>
                <c:pt idx="8" formatCode="0.00E+00">
                  <c:v>0.64861659624877899</c:v>
                </c:pt>
                <c:pt idx="9">
                  <c:v>0.58242947745435303</c:v>
                </c:pt>
                <c:pt idx="10" formatCode="0.00E+00">
                  <c:v>0.52438632263099705</c:v>
                </c:pt>
                <c:pt idx="11">
                  <c:v>0.52061207579703705</c:v>
                </c:pt>
                <c:pt idx="12" formatCode="0.00E+00">
                  <c:v>0.54545875360924301</c:v>
                </c:pt>
                <c:pt idx="13">
                  <c:v>0.54463736147937403</c:v>
                </c:pt>
                <c:pt idx="14" formatCode="0.00E+00">
                  <c:v>0.50516490865397601</c:v>
                </c:pt>
                <c:pt idx="15">
                  <c:v>0.46508955900418197</c:v>
                </c:pt>
                <c:pt idx="16" formatCode="0.00E+00">
                  <c:v>0.46006273738148201</c:v>
                </c:pt>
                <c:pt idx="17">
                  <c:v>0.47987571130701101</c:v>
                </c:pt>
                <c:pt idx="18" formatCode="0.00E+00">
                  <c:v>0.48665801982909401</c:v>
                </c:pt>
                <c:pt idx="19">
                  <c:v>0.465100694495165</c:v>
                </c:pt>
                <c:pt idx="20" formatCode="0.00E+00">
                  <c:v>0.43917573527411302</c:v>
                </c:pt>
                <c:pt idx="21">
                  <c:v>0.43816983949484101</c:v>
                </c:pt>
                <c:pt idx="22" formatCode="0.00E+00">
                  <c:v>0.45939524035970503</c:v>
                </c:pt>
                <c:pt idx="23">
                  <c:v>0.47449239035760998</c:v>
                </c:pt>
                <c:pt idx="24" formatCode="0.00E+00">
                  <c:v>0.46747019127860401</c:v>
                </c:pt>
                <c:pt idx="25">
                  <c:v>0.45389422528045198</c:v>
                </c:pt>
                <c:pt idx="26" formatCode="0.00E+00">
                  <c:v>0.45858064589939301</c:v>
                </c:pt>
                <c:pt idx="27">
                  <c:v>0.48328247263007601</c:v>
                </c:pt>
                <c:pt idx="28" formatCode="0.00E+00">
                  <c:v>0.50607787010438998</c:v>
                </c:pt>
                <c:pt idx="29">
                  <c:v>0.51092902070875901</c:v>
                </c:pt>
                <c:pt idx="30" formatCode="0.00E+00">
                  <c:v>0.50769091327128801</c:v>
                </c:pt>
                <c:pt idx="31">
                  <c:v>0.51771104404128399</c:v>
                </c:pt>
                <c:pt idx="32" formatCode="0.00E+00">
                  <c:v>0.54563900779199204</c:v>
                </c:pt>
                <c:pt idx="33">
                  <c:v>0.574354870151222</c:v>
                </c:pt>
                <c:pt idx="34" formatCode="0.00E+00">
                  <c:v>0.58811365927778403</c:v>
                </c:pt>
                <c:pt idx="35">
                  <c:v>0.59258521787225504</c:v>
                </c:pt>
                <c:pt idx="36" formatCode="0.00E+00">
                  <c:v>0.60624054186895204</c:v>
                </c:pt>
                <c:pt idx="37">
                  <c:v>0.63572145180991602</c:v>
                </c:pt>
                <c:pt idx="38" formatCode="0.00E+00">
                  <c:v>0.66773105705457203</c:v>
                </c:pt>
                <c:pt idx="39">
                  <c:v>0.68704309918534701</c:v>
                </c:pt>
                <c:pt idx="40" formatCode="0.00E+00">
                  <c:v>0.69611580062088896</c:v>
                </c:pt>
                <c:pt idx="41">
                  <c:v>0.71092552052407598</c:v>
                </c:pt>
                <c:pt idx="42" formatCode="0.00E+00">
                  <c:v>0.73951532333751202</c:v>
                </c:pt>
                <c:pt idx="43">
                  <c:v>0.77177169189746198</c:v>
                </c:pt>
                <c:pt idx="44" formatCode="0.00E+00">
                  <c:v>0.79315831996761899</c:v>
                </c:pt>
                <c:pt idx="45">
                  <c:v>0.80360082569058</c:v>
                </c:pt>
                <c:pt idx="46" formatCode="0.00E+00">
                  <c:v>0.81684483673219399</c:v>
                </c:pt>
                <c:pt idx="47">
                  <c:v>0.84191381051303704</c:v>
                </c:pt>
                <c:pt idx="48" formatCode="0.00E+00">
                  <c:v>0.87142672353193895</c:v>
                </c:pt>
                <c:pt idx="49">
                  <c:v>0.89167524998694703</c:v>
                </c:pt>
                <c:pt idx="50" formatCode="0.00E+00">
                  <c:v>0.90055843775455802</c:v>
                </c:pt>
                <c:pt idx="51">
                  <c:v>0.90978367467252097</c:v>
                </c:pt>
                <c:pt idx="52" formatCode="0.00E+00">
                  <c:v>0.929032619302811</c:v>
                </c:pt>
                <c:pt idx="53">
                  <c:v>0.95331542021534399</c:v>
                </c:pt>
                <c:pt idx="54" formatCode="0.00E+00">
                  <c:v>0.96986454285461199</c:v>
                </c:pt>
                <c:pt idx="55">
                  <c:v>0.97494835530686197</c:v>
                </c:pt>
                <c:pt idx="56" formatCode="0.00E+00">
                  <c:v>0.97838233033634503</c:v>
                </c:pt>
                <c:pt idx="57">
                  <c:v>0.99024390435320198</c:v>
                </c:pt>
                <c:pt idx="58" formatCode="0.00E+00">
                  <c:v>1.0076577464824401</c:v>
                </c:pt>
                <c:pt idx="59">
                  <c:v>1.0188877699763099</c:v>
                </c:pt>
                <c:pt idx="60" formatCode="0.00E+00">
                  <c:v>1.0188925299425799</c:v>
                </c:pt>
                <c:pt idx="61">
                  <c:v>1.01571065504378</c:v>
                </c:pt>
                <c:pt idx="62" formatCode="0.00E+00">
                  <c:v>1.01959058758191</c:v>
                </c:pt>
                <c:pt idx="63">
                  <c:v>1.0295331260395699</c:v>
                </c:pt>
                <c:pt idx="64" formatCode="0.00E+00">
                  <c:v>1.03490372459264</c:v>
                </c:pt>
                <c:pt idx="65">
                  <c:v>1.02961827391015</c:v>
                </c:pt>
                <c:pt idx="66" formatCode="0.00E+00">
                  <c:v>1.0200322663268599</c:v>
                </c:pt>
                <c:pt idx="67">
                  <c:v>1.01636554250253</c:v>
                </c:pt>
                <c:pt idx="68" formatCode="0.00E+00">
                  <c:v>1.01927939638222</c:v>
                </c:pt>
                <c:pt idx="69">
                  <c:v>1.0192919557356099</c:v>
                </c:pt>
                <c:pt idx="70" formatCode="0.00E+00">
                  <c:v>1.0095040762223599</c:v>
                </c:pt>
                <c:pt idx="71">
                  <c:v>0.99466796732631002</c:v>
                </c:pt>
                <c:pt idx="72" formatCode="0.00E+00">
                  <c:v>0.98479392979691804</c:v>
                </c:pt>
                <c:pt idx="73">
                  <c:v>0.98200224967079897</c:v>
                </c:pt>
                <c:pt idx="74" formatCode="0.00E+00">
                  <c:v>0.97799805670437201</c:v>
                </c:pt>
                <c:pt idx="75">
                  <c:v>0.96526568936131996</c:v>
                </c:pt>
                <c:pt idx="76" formatCode="0.00E+00">
                  <c:v>0.94702643365672601</c:v>
                </c:pt>
                <c:pt idx="77">
                  <c:v>0.93291613152462805</c:v>
                </c:pt>
                <c:pt idx="78" formatCode="0.00E+00">
                  <c:v>0.92632249746327899</c:v>
                </c:pt>
                <c:pt idx="79">
                  <c:v>0.92015791042894801</c:v>
                </c:pt>
                <c:pt idx="80" formatCode="0.00E+00">
                  <c:v>0.90646778004157402</c:v>
                </c:pt>
                <c:pt idx="81">
                  <c:v>0.88701298025062802</c:v>
                </c:pt>
                <c:pt idx="82" formatCode="0.00E+00">
                  <c:v>0.87090570924648103</c:v>
                </c:pt>
                <c:pt idx="83">
                  <c:v>0.86261804705531597</c:v>
                </c:pt>
                <c:pt idx="84" formatCode="0.00E+00">
                  <c:v>0.85627878636653199</c:v>
                </c:pt>
                <c:pt idx="85">
                  <c:v>0.84365764792032305</c:v>
                </c:pt>
                <c:pt idx="86" formatCode="0.00E+00">
                  <c:v>0.82512867303141002</c:v>
                </c:pt>
                <c:pt idx="87">
                  <c:v>0.80914790090548305</c:v>
                </c:pt>
                <c:pt idx="88" formatCode="0.00E+00">
                  <c:v>0.80109725325117198</c:v>
                </c:pt>
                <c:pt idx="89">
                  <c:v>0.79632285407122405</c:v>
                </c:pt>
                <c:pt idx="90" formatCode="0.00E+00">
                  <c:v>0.78647274117432897</c:v>
                </c:pt>
                <c:pt idx="91">
                  <c:v>0.77061472393139496</c:v>
                </c:pt>
                <c:pt idx="92" formatCode="0.00E+00">
                  <c:v>0.75643408233218401</c:v>
                </c:pt>
                <c:pt idx="93">
                  <c:v>0.75005712493353105</c:v>
                </c:pt>
                <c:pt idx="94" formatCode="0.00E+00">
                  <c:v>0.748042198104095</c:v>
                </c:pt>
                <c:pt idx="95">
                  <c:v>0.74206400620579804</c:v>
                </c:pt>
                <c:pt idx="96" formatCode="0.00E+00">
                  <c:v>0.72997446309325398</c:v>
                </c:pt>
                <c:pt idx="97">
                  <c:v>0.71859227159835903</c:v>
                </c:pt>
                <c:pt idx="98" formatCode="0.00E+00">
                  <c:v>0.714632042845183</c:v>
                </c:pt>
                <c:pt idx="99">
                  <c:v>0.71585445761189304</c:v>
                </c:pt>
                <c:pt idx="100" formatCode="0.00E+00">
                  <c:v>0.71410553613458305</c:v>
                </c:pt>
                <c:pt idx="101" formatCode="0.00E+00">
                  <c:v>0.70612265252847894</c:v>
                </c:pt>
                <c:pt idx="102" formatCode="0.00E+00">
                  <c:v>0.69778094561425397</c:v>
                </c:pt>
                <c:pt idx="103" formatCode="0.00E+00">
                  <c:v>0.69623624455425304</c:v>
                </c:pt>
                <c:pt idx="104" formatCode="0.00E+00">
                  <c:v>0.70043698818740097</c:v>
                </c:pt>
                <c:pt idx="105" formatCode="0.00E+00">
                  <c:v>0.70254181872354704</c:v>
                </c:pt>
                <c:pt idx="106" formatCode="0.00E+00">
                  <c:v>0.69828577159757099</c:v>
                </c:pt>
                <c:pt idx="107" formatCode="0.00E+00">
                  <c:v>0.69254132052111805</c:v>
                </c:pt>
                <c:pt idx="108" formatCode="0.00E+00">
                  <c:v>0.69276622141255695</c:v>
                </c:pt>
                <c:pt idx="109" formatCode="0.00E+00">
                  <c:v>0.69907636944121798</c:v>
                </c:pt>
                <c:pt idx="110" formatCode="0.00E+00">
                  <c:v>0.70407993768969102</c:v>
                </c:pt>
                <c:pt idx="111" formatCode="0.00E+00">
                  <c:v>0.702631209410705</c:v>
                </c:pt>
                <c:pt idx="112" formatCode="0.00E+00">
                  <c:v>0.69855691911080198</c:v>
                </c:pt>
                <c:pt idx="113" formatCode="0.00E+00">
                  <c:v>0.69948330598208097</c:v>
                </c:pt>
                <c:pt idx="114" formatCode="0.00E+00">
                  <c:v>0.706665768953048</c:v>
                </c:pt>
                <c:pt idx="115" formatCode="0.00E+00">
                  <c:v>0.71329241937903298</c:v>
                </c:pt>
                <c:pt idx="116" formatCode="0.00E+00">
                  <c:v>0.71346537178657099</c:v>
                </c:pt>
                <c:pt idx="117" formatCode="0.00E+00">
                  <c:v>0.709936097337587</c:v>
                </c:pt>
                <c:pt idx="118" formatCode="0.00E+00">
                  <c:v>0.71036934307462996</c:v>
                </c:pt>
                <c:pt idx="119" formatCode="0.00E+00">
                  <c:v>0.71712199907549401</c:v>
                </c:pt>
                <c:pt idx="120" formatCode="0.00E+00">
                  <c:v>0.724083358597162</c:v>
                </c:pt>
                <c:pt idx="121" formatCode="0.00E+00">
                  <c:v>0.72473611938948901</c:v>
                </c:pt>
                <c:pt idx="122" formatCode="0.00E+00">
                  <c:v>0.72073785654081701</c:v>
                </c:pt>
                <c:pt idx="123" formatCode="0.00E+00">
                  <c:v>0.719662935732991</c:v>
                </c:pt>
                <c:pt idx="124" formatCode="0.00E+00">
                  <c:v>0.72491926702624399</c:v>
                </c:pt>
                <c:pt idx="125" formatCode="0.00E+00">
                  <c:v>0.731206735797992</c:v>
                </c:pt>
                <c:pt idx="126" formatCode="0.00E+00">
                  <c:v>0.73152281371486605</c:v>
                </c:pt>
                <c:pt idx="127" formatCode="0.00E+00">
                  <c:v>0.72642108380620896</c:v>
                </c:pt>
                <c:pt idx="128" formatCode="0.00E+00">
                  <c:v>0.72325580600489103</c:v>
                </c:pt>
                <c:pt idx="129" formatCode="0.00E+00">
                  <c:v>0.72642108380620596</c:v>
                </c:pt>
                <c:pt idx="130" formatCode="0.00E+00">
                  <c:v>0.73152281371486405</c:v>
                </c:pt>
                <c:pt idx="131" formatCode="0.00E+00">
                  <c:v>0.73120673579799</c:v>
                </c:pt>
                <c:pt idx="132" formatCode="0.00E+00">
                  <c:v>0.72491926702623999</c:v>
                </c:pt>
                <c:pt idx="133" formatCode="0.00E+00">
                  <c:v>0.71966293573298501</c:v>
                </c:pt>
                <c:pt idx="134" formatCode="0.00E+00">
                  <c:v>0.72073785654081302</c:v>
                </c:pt>
                <c:pt idx="135" formatCode="0.00E+00">
                  <c:v>0.72473611938948601</c:v>
                </c:pt>
                <c:pt idx="136" formatCode="0.00E+00">
                  <c:v>0.724083358597159</c:v>
                </c:pt>
                <c:pt idx="137" formatCode="0.00E+00">
                  <c:v>0.71712199907549001</c:v>
                </c:pt>
                <c:pt idx="138" formatCode="0.00E+00">
                  <c:v>0.71036934307462796</c:v>
                </c:pt>
                <c:pt idx="139" formatCode="0.00E+00">
                  <c:v>0.709936097337587</c:v>
                </c:pt>
                <c:pt idx="140" formatCode="0.00E+00">
                  <c:v>0.71346537178656899</c:v>
                </c:pt>
                <c:pt idx="141" formatCode="0.00E+00">
                  <c:v>0.71329241937903098</c:v>
                </c:pt>
                <c:pt idx="142" formatCode="0.00E+00">
                  <c:v>0.706665768953047</c:v>
                </c:pt>
                <c:pt idx="143" formatCode="0.00E+00">
                  <c:v>0.69948330598208197</c:v>
                </c:pt>
                <c:pt idx="144" formatCode="0.00E+00">
                  <c:v>0.69855691911080098</c:v>
                </c:pt>
                <c:pt idx="145" formatCode="0.00E+00">
                  <c:v>0.70263120941070201</c:v>
                </c:pt>
                <c:pt idx="146" formatCode="0.00E+00">
                  <c:v>0.70407993768968702</c:v>
                </c:pt>
                <c:pt idx="147" formatCode="0.00E+00">
                  <c:v>0.69907636944121698</c:v>
                </c:pt>
                <c:pt idx="148" formatCode="0.00E+00">
                  <c:v>0.69276622141255395</c:v>
                </c:pt>
                <c:pt idx="149" formatCode="0.00E+00">
                  <c:v>0.69254132052111494</c:v>
                </c:pt>
                <c:pt idx="150" formatCode="0.00E+00">
                  <c:v>0.69828577159756999</c:v>
                </c:pt>
                <c:pt idx="151" formatCode="0.00E+00">
                  <c:v>0.70254181872354704</c:v>
                </c:pt>
                <c:pt idx="152" formatCode="0.00E+00">
                  <c:v>0.70043698818739997</c:v>
                </c:pt>
                <c:pt idx="153" formatCode="0.00E+00">
                  <c:v>0.69623624455425004</c:v>
                </c:pt>
                <c:pt idx="154" formatCode="0.00E+00">
                  <c:v>0.69778094561425297</c:v>
                </c:pt>
                <c:pt idx="155" formatCode="0.00E+00">
                  <c:v>0.70612265252848005</c:v>
                </c:pt>
                <c:pt idx="156" formatCode="0.00E+00">
                  <c:v>0.71410553613458305</c:v>
                </c:pt>
                <c:pt idx="157" formatCode="0.00E+00">
                  <c:v>0.71585445761189004</c:v>
                </c:pt>
                <c:pt idx="158" formatCode="0.00E+00">
                  <c:v>0.71463204284518</c:v>
                </c:pt>
                <c:pt idx="159" formatCode="0.00E+00">
                  <c:v>0.71859227159835903</c:v>
                </c:pt>
                <c:pt idx="160" formatCode="0.00E+00">
                  <c:v>0.72997446309325198</c:v>
                </c:pt>
                <c:pt idx="161" formatCode="0.00E+00">
                  <c:v>0.74206400620579505</c:v>
                </c:pt>
                <c:pt idx="162" formatCode="0.00E+00">
                  <c:v>0.748042198104092</c:v>
                </c:pt>
                <c:pt idx="163" formatCode="0.00E+00">
                  <c:v>0.75005712493352905</c:v>
                </c:pt>
                <c:pt idx="164" formatCode="0.00E+00">
                  <c:v>0.75643408233218001</c:v>
                </c:pt>
                <c:pt idx="165" formatCode="0.00E+00">
                  <c:v>0.77061472393138997</c:v>
                </c:pt>
                <c:pt idx="166" formatCode="0.00E+00">
                  <c:v>0.78647274117432597</c:v>
                </c:pt>
                <c:pt idx="167" formatCode="0.00E+00">
                  <c:v>0.79632285407122305</c:v>
                </c:pt>
                <c:pt idx="168" formatCode="0.00E+00">
                  <c:v>0.80109725325117098</c:v>
                </c:pt>
                <c:pt idx="169" formatCode="0.00E+00">
                  <c:v>0.80914790090547795</c:v>
                </c:pt>
                <c:pt idx="170" formatCode="0.00E+00">
                  <c:v>0.82512867303140602</c:v>
                </c:pt>
                <c:pt idx="171" formatCode="0.00E+00">
                  <c:v>0.84365764792032105</c:v>
                </c:pt>
                <c:pt idx="172" formatCode="0.00E+00">
                  <c:v>0.85627878636652899</c:v>
                </c:pt>
                <c:pt idx="173" formatCode="0.00E+00">
                  <c:v>0.86261804705531298</c:v>
                </c:pt>
                <c:pt idx="174" formatCode="0.00E+00">
                  <c:v>0.87090570924647903</c:v>
                </c:pt>
                <c:pt idx="175" formatCode="0.00E+00">
                  <c:v>0.88701298025062703</c:v>
                </c:pt>
                <c:pt idx="176" formatCode="0.00E+00">
                  <c:v>0.90646778004156803</c:v>
                </c:pt>
                <c:pt idx="177" formatCode="0.00E+00">
                  <c:v>0.92015791042894002</c:v>
                </c:pt>
                <c:pt idx="178" formatCode="0.00E+00">
                  <c:v>0.926322497463275</c:v>
                </c:pt>
                <c:pt idx="179" formatCode="0.00E+00">
                  <c:v>0.93291613152462505</c:v>
                </c:pt>
                <c:pt idx="180" formatCode="0.00E+00">
                  <c:v>0.94702643365672201</c:v>
                </c:pt>
                <c:pt idx="181" formatCode="0.00E+00">
                  <c:v>0.96526568936131296</c:v>
                </c:pt>
                <c:pt idx="182" formatCode="0.00E+00">
                  <c:v>0.97799805670436601</c:v>
                </c:pt>
                <c:pt idx="183" formatCode="0.00E+00">
                  <c:v>0.98200224967079597</c:v>
                </c:pt>
                <c:pt idx="184" formatCode="0.00E+00">
                  <c:v>0.98479392979691505</c:v>
                </c:pt>
                <c:pt idx="185" formatCode="0.00E+00">
                  <c:v>0.99466796732630602</c:v>
                </c:pt>
                <c:pt idx="186" formatCode="0.00E+00">
                  <c:v>1.0095040762223599</c:v>
                </c:pt>
                <c:pt idx="187" formatCode="0.00E+00">
                  <c:v>1.0192919557356099</c:v>
                </c:pt>
                <c:pt idx="188" formatCode="0.00E+00">
                  <c:v>1.01927939638222</c:v>
                </c:pt>
                <c:pt idx="189" formatCode="0.00E+00">
                  <c:v>1.01636554250253</c:v>
                </c:pt>
                <c:pt idx="190" formatCode="0.00E+00">
                  <c:v>1.0200322663268599</c:v>
                </c:pt>
                <c:pt idx="191" formatCode="0.00E+00">
                  <c:v>1.02961827391015</c:v>
                </c:pt>
                <c:pt idx="192" formatCode="0.00E+00">
                  <c:v>1.03490372459264</c:v>
                </c:pt>
                <c:pt idx="193" formatCode="0.00E+00">
                  <c:v>1.0295331260395599</c:v>
                </c:pt>
                <c:pt idx="194" formatCode="0.00E+00">
                  <c:v>1.0195905875819</c:v>
                </c:pt>
                <c:pt idx="195" formatCode="0.00E+00">
                  <c:v>1.01571065504378</c:v>
                </c:pt>
                <c:pt idx="196" formatCode="0.00E+00">
                  <c:v>1.01889252994257</c:v>
                </c:pt>
                <c:pt idx="197" formatCode="0.00E+00">
                  <c:v>1.0188877699763099</c:v>
                </c:pt>
                <c:pt idx="198" formatCode="0.00E+00">
                  <c:v>1.0076577464824401</c:v>
                </c:pt>
                <c:pt idx="199" formatCode="0.00E+00">
                  <c:v>0.99024390435319798</c:v>
                </c:pt>
                <c:pt idx="200" formatCode="0.00E+00">
                  <c:v>0.97838233033633903</c:v>
                </c:pt>
                <c:pt idx="201" formatCode="0.00E+00">
                  <c:v>0.97494835530685597</c:v>
                </c:pt>
                <c:pt idx="202" formatCode="0.00E+00">
                  <c:v>0.96986454285460899</c:v>
                </c:pt>
                <c:pt idx="203" formatCode="0.00E+00">
                  <c:v>0.95331542021534199</c:v>
                </c:pt>
                <c:pt idx="204" formatCode="0.00E+00">
                  <c:v>0.929032619302808</c:v>
                </c:pt>
                <c:pt idx="205" formatCode="0.00E+00">
                  <c:v>0.90978367467251597</c:v>
                </c:pt>
                <c:pt idx="206" formatCode="0.00E+00">
                  <c:v>0.90055843775455502</c:v>
                </c:pt>
                <c:pt idx="207" formatCode="0.00E+00">
                  <c:v>0.89167524998694703</c:v>
                </c:pt>
                <c:pt idx="208" formatCode="0.00E+00">
                  <c:v>0.87142672353193296</c:v>
                </c:pt>
                <c:pt idx="209" formatCode="0.00E+00">
                  <c:v>0.84191381051303005</c:v>
                </c:pt>
                <c:pt idx="210" formatCode="0.00E+00">
                  <c:v>0.81684483673218899</c:v>
                </c:pt>
                <c:pt idx="211" formatCode="0.00E+00">
                  <c:v>0.803600825690575</c:v>
                </c:pt>
                <c:pt idx="212" formatCode="0.00E+00">
                  <c:v>0.79315831996761299</c:v>
                </c:pt>
                <c:pt idx="213" formatCode="0.00E+00">
                  <c:v>0.77177169189745698</c:v>
                </c:pt>
                <c:pt idx="214" formatCode="0.00E+00">
                  <c:v>0.73951532333750702</c:v>
                </c:pt>
                <c:pt idx="215" formatCode="0.00E+00">
                  <c:v>0.71092552052407199</c:v>
                </c:pt>
                <c:pt idx="216" formatCode="0.00E+00">
                  <c:v>0.69611580062088496</c:v>
                </c:pt>
                <c:pt idx="217" formatCode="0.00E+00">
                  <c:v>0.68704309918534101</c:v>
                </c:pt>
                <c:pt idx="218" formatCode="0.00E+00">
                  <c:v>0.66773105705456703</c:v>
                </c:pt>
                <c:pt idx="219" formatCode="0.00E+00">
                  <c:v>0.63572145180991402</c:v>
                </c:pt>
                <c:pt idx="220" formatCode="0.00E+00">
                  <c:v>0.60624054186894705</c:v>
                </c:pt>
                <c:pt idx="221" formatCode="0.00E+00">
                  <c:v>0.59258521787225005</c:v>
                </c:pt>
                <c:pt idx="222" formatCode="0.00E+00">
                  <c:v>0.58811365927777803</c:v>
                </c:pt>
                <c:pt idx="223" formatCode="0.00E+00">
                  <c:v>0.574354870151219</c:v>
                </c:pt>
                <c:pt idx="224" formatCode="0.00E+00">
                  <c:v>0.54563900779198604</c:v>
                </c:pt>
                <c:pt idx="225" formatCode="0.00E+00">
                  <c:v>0.51771104404127599</c:v>
                </c:pt>
                <c:pt idx="226" formatCode="0.00E+00">
                  <c:v>0.50769091327128102</c:v>
                </c:pt>
                <c:pt idx="227" formatCode="0.00E+00">
                  <c:v>0.51092902070875501</c:v>
                </c:pt>
                <c:pt idx="228" formatCode="0.00E+00">
                  <c:v>0.50607787010438399</c:v>
                </c:pt>
                <c:pt idx="229" formatCode="0.00E+00">
                  <c:v>0.48328247263007101</c:v>
                </c:pt>
                <c:pt idx="230" formatCode="0.00E+00">
                  <c:v>0.45858064589938602</c:v>
                </c:pt>
                <c:pt idx="231" formatCode="0.00E+00">
                  <c:v>0.45389422528044698</c:v>
                </c:pt>
                <c:pt idx="232" formatCode="0.00E+00">
                  <c:v>0.46747019127859801</c:v>
                </c:pt>
                <c:pt idx="233" formatCode="0.00E+00">
                  <c:v>0.47449239035760299</c:v>
                </c:pt>
                <c:pt idx="234" formatCode="0.00E+00">
                  <c:v>0.45939524035969898</c:v>
                </c:pt>
                <c:pt idx="235" formatCode="0.00E+00">
                  <c:v>0.43816983949483701</c:v>
                </c:pt>
                <c:pt idx="236" formatCode="0.00E+00">
                  <c:v>0.43917573527410703</c:v>
                </c:pt>
                <c:pt idx="237" formatCode="0.00E+00">
                  <c:v>0.46510069449515901</c:v>
                </c:pt>
                <c:pt idx="238" formatCode="0.00E+00">
                  <c:v>0.48665801982908802</c:v>
                </c:pt>
                <c:pt idx="239" formatCode="0.00E+00">
                  <c:v>0.47987571130700801</c:v>
                </c:pt>
                <c:pt idx="240" formatCode="0.00E+00">
                  <c:v>0.46006273738147602</c:v>
                </c:pt>
                <c:pt idx="241" formatCode="0.00E+00">
                  <c:v>0.46508955900417498</c:v>
                </c:pt>
                <c:pt idx="242" formatCode="0.00E+00">
                  <c:v>0.50516490865396801</c:v>
                </c:pt>
                <c:pt idx="243" formatCode="0.00E+00">
                  <c:v>0.54463736147936903</c:v>
                </c:pt>
                <c:pt idx="244" formatCode="0.00E+00">
                  <c:v>0.54545875360923501</c:v>
                </c:pt>
                <c:pt idx="245" formatCode="0.00E+00">
                  <c:v>0.52061207579702995</c:v>
                </c:pt>
                <c:pt idx="246" formatCode="0.00E+00">
                  <c:v>0.52438632263099205</c:v>
                </c:pt>
                <c:pt idx="247" formatCode="0.00E+00">
                  <c:v>0.58242947745434603</c:v>
                </c:pt>
                <c:pt idx="248" formatCode="0.00E+00">
                  <c:v>0.64861659624877299</c:v>
                </c:pt>
                <c:pt idx="249" formatCode="0.00E+00">
                  <c:v>0.65481780470658002</c:v>
                </c:pt>
                <c:pt idx="250" formatCode="0.00E+00">
                  <c:v>0.60453267546388101</c:v>
                </c:pt>
                <c:pt idx="251" formatCode="0.00E+00">
                  <c:v>0.59000783877631202</c:v>
                </c:pt>
                <c:pt idx="252" formatCode="0.00E+00">
                  <c:v>0.68716562760509903</c:v>
                </c:pt>
                <c:pt idx="253" formatCode="0.00E+00">
                  <c:v>0.83261991118164302</c:v>
                </c:pt>
                <c:pt idx="254" formatCode="0.00E+00">
                  <c:v>0.83469679920681095</c:v>
                </c:pt>
                <c:pt idx="255" formatCode="0.00E+00">
                  <c:v>0.54000010893318895</c:v>
                </c:pt>
                <c:pt idx="256" formatCode="0.00E+00">
                  <c:v>6.07860880606482E-15</c:v>
                </c:pt>
                <c:pt idx="257" formatCode="0.00E+00">
                  <c:v>-0.54000010893318195</c:v>
                </c:pt>
                <c:pt idx="258" formatCode="0.00E+00">
                  <c:v>-0.83469679920681505</c:v>
                </c:pt>
                <c:pt idx="259" formatCode="0.00E+00">
                  <c:v>-0.83261991118165202</c:v>
                </c:pt>
                <c:pt idx="260" formatCode="0.00E+00">
                  <c:v>-0.68716562760510702</c:v>
                </c:pt>
                <c:pt idx="261" formatCode="0.00E+00">
                  <c:v>-0.59000783877631802</c:v>
                </c:pt>
                <c:pt idx="262" formatCode="0.00E+00">
                  <c:v>-0.604532675463887</c:v>
                </c:pt>
                <c:pt idx="263" formatCode="0.00E+00">
                  <c:v>-0.65481780470658701</c:v>
                </c:pt>
                <c:pt idx="264" formatCode="0.00E+00">
                  <c:v>-0.64861659624877999</c:v>
                </c:pt>
                <c:pt idx="265" formatCode="0.00E+00">
                  <c:v>-0.58242947745435303</c:v>
                </c:pt>
                <c:pt idx="266" formatCode="0.00E+00">
                  <c:v>-0.52438632263100005</c:v>
                </c:pt>
                <c:pt idx="267" formatCode="0.00E+00">
                  <c:v>-0.52061207579703495</c:v>
                </c:pt>
                <c:pt idx="268" formatCode="0.00E+00">
                  <c:v>-0.54545875360924101</c:v>
                </c:pt>
                <c:pt idx="269" formatCode="0.00E+00">
                  <c:v>-0.54463736147937403</c:v>
                </c:pt>
                <c:pt idx="270" formatCode="0.00E+00">
                  <c:v>-0.50516490865397601</c:v>
                </c:pt>
                <c:pt idx="271" formatCode="0.00E+00">
                  <c:v>-0.46508955900418097</c:v>
                </c:pt>
                <c:pt idx="272" formatCode="0.00E+00">
                  <c:v>-0.46006273738148201</c:v>
                </c:pt>
                <c:pt idx="273" formatCode="0.00E+00">
                  <c:v>-0.47987571130701201</c:v>
                </c:pt>
                <c:pt idx="274" formatCode="0.00E+00">
                  <c:v>-0.48665801982909501</c:v>
                </c:pt>
                <c:pt idx="275" formatCode="0.00E+00">
                  <c:v>-0.465100694495167</c:v>
                </c:pt>
                <c:pt idx="276" formatCode="0.00E+00">
                  <c:v>-0.43917573527411502</c:v>
                </c:pt>
                <c:pt idx="277" formatCode="0.00E+00">
                  <c:v>-0.43816983949484101</c:v>
                </c:pt>
                <c:pt idx="278" formatCode="0.00E+00">
                  <c:v>-0.45939524035970503</c:v>
                </c:pt>
                <c:pt idx="279" formatCode="0.00E+00">
                  <c:v>-0.47449239035760898</c:v>
                </c:pt>
                <c:pt idx="280" formatCode="0.00E+00">
                  <c:v>-0.46747019127860501</c:v>
                </c:pt>
                <c:pt idx="281" formatCode="0.00E+00">
                  <c:v>-0.45389422528045198</c:v>
                </c:pt>
                <c:pt idx="282" formatCode="0.00E+00">
                  <c:v>-0.45858064589939201</c:v>
                </c:pt>
                <c:pt idx="283" formatCode="0.00E+00">
                  <c:v>-0.48328247263007501</c:v>
                </c:pt>
                <c:pt idx="284" formatCode="0.00E+00">
                  <c:v>-0.50607787010439098</c:v>
                </c:pt>
                <c:pt idx="285" formatCode="0.00E+00">
                  <c:v>-0.51092902070875801</c:v>
                </c:pt>
                <c:pt idx="286" formatCode="0.00E+00">
                  <c:v>-0.50769091327128801</c:v>
                </c:pt>
                <c:pt idx="287" formatCode="0.00E+00">
                  <c:v>-0.51771104404128498</c:v>
                </c:pt>
                <c:pt idx="288" formatCode="0.00E+00">
                  <c:v>-0.54563900779199304</c:v>
                </c:pt>
                <c:pt idx="289" formatCode="0.00E+00">
                  <c:v>-0.574354870151222</c:v>
                </c:pt>
                <c:pt idx="290" formatCode="0.00E+00">
                  <c:v>-0.58811365927778303</c:v>
                </c:pt>
                <c:pt idx="291" formatCode="0.00E+00">
                  <c:v>-0.59258521787225604</c:v>
                </c:pt>
                <c:pt idx="292" formatCode="0.00E+00">
                  <c:v>-0.60624054186895204</c:v>
                </c:pt>
                <c:pt idx="293" formatCode="0.00E+00">
                  <c:v>-0.63572145180991602</c:v>
                </c:pt>
                <c:pt idx="294" formatCode="0.00E+00">
                  <c:v>-0.66773105705457203</c:v>
                </c:pt>
                <c:pt idx="295" formatCode="0.00E+00">
                  <c:v>-0.68704309918534601</c:v>
                </c:pt>
                <c:pt idx="296" formatCode="0.00E+00">
                  <c:v>-0.69611580062088896</c:v>
                </c:pt>
                <c:pt idx="297" formatCode="0.00E+00">
                  <c:v>-0.71092552052407498</c:v>
                </c:pt>
                <c:pt idx="298" formatCode="0.00E+00">
                  <c:v>-0.73951532333751302</c:v>
                </c:pt>
                <c:pt idx="299" formatCode="0.00E+00">
                  <c:v>-0.77177169189746297</c:v>
                </c:pt>
                <c:pt idx="300" formatCode="0.00E+00">
                  <c:v>-0.79315831996761899</c:v>
                </c:pt>
                <c:pt idx="301" formatCode="0.00E+00">
                  <c:v>-0.803600825690579</c:v>
                </c:pt>
                <c:pt idx="302" formatCode="0.00E+00">
                  <c:v>-0.81684483673219499</c:v>
                </c:pt>
                <c:pt idx="303" formatCode="0.00E+00">
                  <c:v>-0.84191381051303504</c:v>
                </c:pt>
                <c:pt idx="304" formatCode="0.00E+00">
                  <c:v>-0.87142672353193695</c:v>
                </c:pt>
                <c:pt idx="305" formatCode="0.00E+00">
                  <c:v>-0.89167524998694803</c:v>
                </c:pt>
                <c:pt idx="306" formatCode="0.00E+00">
                  <c:v>-0.90055843775455802</c:v>
                </c:pt>
                <c:pt idx="307" formatCode="0.00E+00">
                  <c:v>-0.90978367467251897</c:v>
                </c:pt>
                <c:pt idx="308" formatCode="0.00E+00">
                  <c:v>-0.92903261930281</c:v>
                </c:pt>
                <c:pt idx="309" formatCode="0.00E+00">
                  <c:v>-0.95331542021534399</c:v>
                </c:pt>
                <c:pt idx="310" formatCode="0.00E+00">
                  <c:v>-0.96986454285461199</c:v>
                </c:pt>
                <c:pt idx="311" formatCode="0.00E+00">
                  <c:v>-0.97494835530686297</c:v>
                </c:pt>
                <c:pt idx="312" formatCode="0.00E+00">
                  <c:v>-0.97838233033634703</c:v>
                </c:pt>
                <c:pt idx="313" formatCode="0.00E+00">
                  <c:v>-0.99024390435320198</c:v>
                </c:pt>
                <c:pt idx="314" formatCode="0.00E+00">
                  <c:v>-1.0076577464824401</c:v>
                </c:pt>
                <c:pt idx="315" formatCode="0.00E+00">
                  <c:v>-1.0188877699763199</c:v>
                </c:pt>
                <c:pt idx="316" formatCode="0.00E+00">
                  <c:v>-1.0188925299425799</c:v>
                </c:pt>
                <c:pt idx="317" formatCode="0.00E+00">
                  <c:v>-1.01571065504378</c:v>
                </c:pt>
                <c:pt idx="318" formatCode="0.00E+00">
                  <c:v>-1.01959058758191</c:v>
                </c:pt>
                <c:pt idx="319" formatCode="0.00E+00">
                  <c:v>-1.0295331260395699</c:v>
                </c:pt>
                <c:pt idx="320" formatCode="0.00E+00">
                  <c:v>-1.03490372459264</c:v>
                </c:pt>
                <c:pt idx="321" formatCode="0.00E+00">
                  <c:v>-1.02961827391015</c:v>
                </c:pt>
                <c:pt idx="322" formatCode="0.00E+00">
                  <c:v>-1.0200322663268599</c:v>
                </c:pt>
                <c:pt idx="323" formatCode="0.00E+00">
                  <c:v>-1.01636554250254</c:v>
                </c:pt>
                <c:pt idx="324" formatCode="0.00E+00">
                  <c:v>-1.01927939638222</c:v>
                </c:pt>
                <c:pt idx="325" formatCode="0.00E+00">
                  <c:v>-1.0192919557356099</c:v>
                </c:pt>
                <c:pt idx="326" formatCode="0.00E+00">
                  <c:v>-1.0095040762223599</c:v>
                </c:pt>
                <c:pt idx="327" formatCode="0.00E+00">
                  <c:v>-0.99466796732631002</c:v>
                </c:pt>
                <c:pt idx="328" formatCode="0.00E+00">
                  <c:v>-0.98479392979691804</c:v>
                </c:pt>
                <c:pt idx="329" formatCode="0.00E+00">
                  <c:v>-0.98200224967079897</c:v>
                </c:pt>
                <c:pt idx="330" formatCode="0.00E+00">
                  <c:v>-0.97799805670437201</c:v>
                </c:pt>
                <c:pt idx="331" formatCode="0.00E+00">
                  <c:v>-0.96526568936132295</c:v>
                </c:pt>
                <c:pt idx="332" formatCode="0.00E+00">
                  <c:v>-0.94702643365672701</c:v>
                </c:pt>
                <c:pt idx="333" formatCode="0.00E+00">
                  <c:v>-0.93291613152462805</c:v>
                </c:pt>
                <c:pt idx="334" formatCode="0.00E+00">
                  <c:v>-0.92632249746327999</c:v>
                </c:pt>
                <c:pt idx="335" formatCode="0.00E+00">
                  <c:v>-0.92015791042895101</c:v>
                </c:pt>
                <c:pt idx="336" formatCode="0.00E+00">
                  <c:v>-0.90646778004157502</c:v>
                </c:pt>
                <c:pt idx="337" formatCode="0.00E+00">
                  <c:v>-0.88701298025063102</c:v>
                </c:pt>
                <c:pt idx="338" formatCode="0.00E+00">
                  <c:v>-0.87090570924648103</c:v>
                </c:pt>
                <c:pt idx="339" formatCode="0.00E+00">
                  <c:v>-0.86261804705531298</c:v>
                </c:pt>
                <c:pt idx="340" formatCode="0.00E+00">
                  <c:v>-0.85627878636653099</c:v>
                </c:pt>
                <c:pt idx="341" formatCode="0.00E+00">
                  <c:v>-0.84365764792032305</c:v>
                </c:pt>
                <c:pt idx="342" formatCode="0.00E+00">
                  <c:v>-0.82512867303141002</c:v>
                </c:pt>
                <c:pt idx="343" formatCode="0.00E+00">
                  <c:v>-0.80914790090548505</c:v>
                </c:pt>
                <c:pt idx="344" formatCode="0.00E+00">
                  <c:v>-0.80109725325116998</c:v>
                </c:pt>
                <c:pt idx="345" formatCode="0.00E+00">
                  <c:v>-0.79632285407122305</c:v>
                </c:pt>
                <c:pt idx="346" formatCode="0.00E+00">
                  <c:v>-0.78647274117432797</c:v>
                </c:pt>
                <c:pt idx="347" formatCode="0.00E+00">
                  <c:v>-0.77061472393139496</c:v>
                </c:pt>
                <c:pt idx="348" formatCode="0.00E+00">
                  <c:v>-0.75643408233218501</c:v>
                </c:pt>
                <c:pt idx="349" formatCode="0.00E+00">
                  <c:v>-0.75005712493353405</c:v>
                </c:pt>
                <c:pt idx="350" formatCode="0.00E+00">
                  <c:v>-0.748042198104093</c:v>
                </c:pt>
                <c:pt idx="351" formatCode="0.00E+00">
                  <c:v>-0.74206400620579605</c:v>
                </c:pt>
                <c:pt idx="352" formatCode="0.00E+00">
                  <c:v>-0.72997446309325298</c:v>
                </c:pt>
                <c:pt idx="353" formatCode="0.00E+00">
                  <c:v>-0.71859227159835803</c:v>
                </c:pt>
                <c:pt idx="354" formatCode="0.00E+00">
                  <c:v>-0.714632042845184</c:v>
                </c:pt>
                <c:pt idx="355" formatCode="0.00E+00">
                  <c:v>-0.71585445761189104</c:v>
                </c:pt>
                <c:pt idx="356" formatCode="0.00E+00">
                  <c:v>-0.71410553613458105</c:v>
                </c:pt>
                <c:pt idx="357" formatCode="0.00E+00">
                  <c:v>-0.70612265252847695</c:v>
                </c:pt>
                <c:pt idx="358" formatCode="0.00E+00">
                  <c:v>-0.69778094561425397</c:v>
                </c:pt>
                <c:pt idx="359" formatCode="0.00E+00">
                  <c:v>-0.69623624455425404</c:v>
                </c:pt>
                <c:pt idx="360" formatCode="0.00E+00">
                  <c:v>-0.70043698818739997</c:v>
                </c:pt>
                <c:pt idx="361" formatCode="0.00E+00">
                  <c:v>-0.70254181872354804</c:v>
                </c:pt>
                <c:pt idx="362" formatCode="0.00E+00">
                  <c:v>-0.69828577159756799</c:v>
                </c:pt>
                <c:pt idx="363" formatCode="0.00E+00">
                  <c:v>-0.69254132052111605</c:v>
                </c:pt>
                <c:pt idx="364" formatCode="0.00E+00">
                  <c:v>-0.69276622141255995</c:v>
                </c:pt>
                <c:pt idx="365" formatCode="0.00E+00">
                  <c:v>-0.69907636944121798</c:v>
                </c:pt>
                <c:pt idx="366" formatCode="0.00E+00">
                  <c:v>-0.70407993768969301</c:v>
                </c:pt>
                <c:pt idx="367" formatCode="0.00E+00">
                  <c:v>-0.702631209410705</c:v>
                </c:pt>
                <c:pt idx="368" formatCode="0.00E+00">
                  <c:v>-0.69855691911080497</c:v>
                </c:pt>
                <c:pt idx="369" formatCode="0.00E+00">
                  <c:v>-0.69948330598207997</c:v>
                </c:pt>
                <c:pt idx="370" formatCode="0.00E+00">
                  <c:v>-0.706665768953049</c:v>
                </c:pt>
                <c:pt idx="371" formatCode="0.00E+00">
                  <c:v>-0.71329241937903398</c:v>
                </c:pt>
                <c:pt idx="372" formatCode="0.00E+00">
                  <c:v>-0.71346537178657099</c:v>
                </c:pt>
                <c:pt idx="373" formatCode="0.00E+00">
                  <c:v>-0.709936097337585</c:v>
                </c:pt>
                <c:pt idx="374" formatCode="0.00E+00">
                  <c:v>-0.71036934307463295</c:v>
                </c:pt>
                <c:pt idx="375" formatCode="0.00E+00">
                  <c:v>-0.71712199907549801</c:v>
                </c:pt>
                <c:pt idx="376" formatCode="0.00E+00">
                  <c:v>-0.724083358597164</c:v>
                </c:pt>
                <c:pt idx="377" formatCode="0.00E+00">
                  <c:v>-0.72473611938948901</c:v>
                </c:pt>
                <c:pt idx="378" formatCode="0.00E+00">
                  <c:v>-0.72073785654082001</c:v>
                </c:pt>
                <c:pt idx="379" formatCode="0.00E+00">
                  <c:v>-0.719662935732992</c:v>
                </c:pt>
                <c:pt idx="380" formatCode="0.00E+00">
                  <c:v>-0.72491926702624798</c:v>
                </c:pt>
                <c:pt idx="381" formatCode="0.00E+00">
                  <c:v>-0.731206735797993</c:v>
                </c:pt>
                <c:pt idx="382" formatCode="0.00E+00">
                  <c:v>-0.73152281371486505</c:v>
                </c:pt>
                <c:pt idx="383" formatCode="0.00E+00">
                  <c:v>-0.72642108380620996</c:v>
                </c:pt>
                <c:pt idx="384" formatCode="0.00E+00">
                  <c:v>-0.72325580600489103</c:v>
                </c:pt>
                <c:pt idx="385" formatCode="0.00E+00">
                  <c:v>-0.72642108380620496</c:v>
                </c:pt>
                <c:pt idx="386" formatCode="0.00E+00">
                  <c:v>-0.73152281371486405</c:v>
                </c:pt>
                <c:pt idx="387" formatCode="0.00E+00">
                  <c:v>-0.731206735797989</c:v>
                </c:pt>
                <c:pt idx="388" formatCode="0.00E+00">
                  <c:v>-0.72491926702623899</c:v>
                </c:pt>
                <c:pt idx="389" formatCode="0.00E+00">
                  <c:v>-0.71966293573298101</c:v>
                </c:pt>
                <c:pt idx="390" formatCode="0.00E+00">
                  <c:v>-0.72073785654081102</c:v>
                </c:pt>
                <c:pt idx="391" formatCode="0.00E+00">
                  <c:v>-0.72473611938948301</c:v>
                </c:pt>
                <c:pt idx="392" formatCode="0.00E+00">
                  <c:v>-0.724083358597157</c:v>
                </c:pt>
                <c:pt idx="393" formatCode="0.00E+00">
                  <c:v>-0.71712199907548901</c:v>
                </c:pt>
                <c:pt idx="394" formatCode="0.00E+00">
                  <c:v>-0.71036934307462796</c:v>
                </c:pt>
                <c:pt idx="395" formatCode="0.00E+00">
                  <c:v>-0.709936097337584</c:v>
                </c:pt>
                <c:pt idx="396" formatCode="0.00E+00">
                  <c:v>-0.71346537178656899</c:v>
                </c:pt>
                <c:pt idx="397" formatCode="0.00E+00">
                  <c:v>-0.71329241937903198</c:v>
                </c:pt>
                <c:pt idx="398" formatCode="0.00E+00">
                  <c:v>-0.706665768953048</c:v>
                </c:pt>
                <c:pt idx="399" formatCode="0.00E+00">
                  <c:v>-0.69948330598208197</c:v>
                </c:pt>
                <c:pt idx="400" formatCode="0.00E+00">
                  <c:v>-0.69855691911080198</c:v>
                </c:pt>
                <c:pt idx="401" formatCode="0.00E+00">
                  <c:v>-0.70263120941070201</c:v>
                </c:pt>
                <c:pt idx="402" formatCode="0.00E+00">
                  <c:v>-0.70407993768968902</c:v>
                </c:pt>
                <c:pt idx="403" formatCode="0.00E+00">
                  <c:v>-0.69907636944121498</c:v>
                </c:pt>
                <c:pt idx="404" formatCode="0.00E+00">
                  <c:v>-0.69276622141255395</c:v>
                </c:pt>
                <c:pt idx="405" formatCode="0.00E+00">
                  <c:v>-0.69254132052111605</c:v>
                </c:pt>
                <c:pt idx="406" formatCode="0.00E+00">
                  <c:v>-0.69828577159757099</c:v>
                </c:pt>
                <c:pt idx="407" formatCode="0.00E+00">
                  <c:v>-0.70254181872355104</c:v>
                </c:pt>
                <c:pt idx="408" formatCode="0.00E+00">
                  <c:v>-0.70043698818739997</c:v>
                </c:pt>
                <c:pt idx="409" formatCode="0.00E+00">
                  <c:v>-0.69623624455425204</c:v>
                </c:pt>
                <c:pt idx="410" formatCode="0.00E+00">
                  <c:v>-0.69778094561425197</c:v>
                </c:pt>
                <c:pt idx="411" formatCode="0.00E+00">
                  <c:v>-0.70612265252848305</c:v>
                </c:pt>
                <c:pt idx="412" formatCode="0.00E+00">
                  <c:v>-0.71410553613458305</c:v>
                </c:pt>
                <c:pt idx="413">
                  <c:v>-0.71585445761189104</c:v>
                </c:pt>
                <c:pt idx="414" formatCode="0.00E+00">
                  <c:v>-0.714632042845181</c:v>
                </c:pt>
                <c:pt idx="415">
                  <c:v>-0.71859227159835704</c:v>
                </c:pt>
                <c:pt idx="416" formatCode="0.00E+00">
                  <c:v>-0.72997446309325198</c:v>
                </c:pt>
                <c:pt idx="417">
                  <c:v>-0.74206400620579605</c:v>
                </c:pt>
                <c:pt idx="418" formatCode="0.00E+00">
                  <c:v>-0.748042198104092</c:v>
                </c:pt>
                <c:pt idx="419">
                  <c:v>-0.75005712493353205</c:v>
                </c:pt>
                <c:pt idx="420" formatCode="0.00E+00">
                  <c:v>-0.75643408233218001</c:v>
                </c:pt>
                <c:pt idx="421">
                  <c:v>-0.77061472393138997</c:v>
                </c:pt>
                <c:pt idx="422" formatCode="0.00E+00">
                  <c:v>-0.78647274117432697</c:v>
                </c:pt>
                <c:pt idx="423">
                  <c:v>-0.79632285407122305</c:v>
                </c:pt>
                <c:pt idx="424" formatCode="0.00E+00">
                  <c:v>-0.80109725325117098</c:v>
                </c:pt>
                <c:pt idx="425">
                  <c:v>-0.80914790090547595</c:v>
                </c:pt>
                <c:pt idx="426" formatCode="0.00E+00">
                  <c:v>-0.82512867303140403</c:v>
                </c:pt>
                <c:pt idx="427">
                  <c:v>-0.84365764792032005</c:v>
                </c:pt>
                <c:pt idx="428" formatCode="0.00E+00">
                  <c:v>-0.85627878636653099</c:v>
                </c:pt>
                <c:pt idx="429">
                  <c:v>-0.86261804705531298</c:v>
                </c:pt>
                <c:pt idx="430" formatCode="0.00E+00">
                  <c:v>-0.87090570924647703</c:v>
                </c:pt>
                <c:pt idx="431">
                  <c:v>-0.88701298025062503</c:v>
                </c:pt>
                <c:pt idx="432" formatCode="0.00E+00">
                  <c:v>-0.90646778004156603</c:v>
                </c:pt>
                <c:pt idx="433">
                  <c:v>-0.92015791042894102</c:v>
                </c:pt>
                <c:pt idx="434" formatCode="0.00E+00">
                  <c:v>-0.926322497463275</c:v>
                </c:pt>
                <c:pt idx="435">
                  <c:v>-0.93291613152462505</c:v>
                </c:pt>
                <c:pt idx="436" formatCode="0.00E+00">
                  <c:v>-0.94702643365672101</c:v>
                </c:pt>
                <c:pt idx="437">
                  <c:v>-0.96526568936131496</c:v>
                </c:pt>
                <c:pt idx="438" formatCode="0.00E+00">
                  <c:v>-0.97799805670436402</c:v>
                </c:pt>
                <c:pt idx="439">
                  <c:v>-0.98200224967079597</c:v>
                </c:pt>
                <c:pt idx="440" formatCode="0.00E+00">
                  <c:v>-0.98479392979691704</c:v>
                </c:pt>
                <c:pt idx="441">
                  <c:v>-0.99466796732630802</c:v>
                </c:pt>
                <c:pt idx="442" formatCode="0.00E+00">
                  <c:v>-1.0095040762223599</c:v>
                </c:pt>
                <c:pt idx="443">
                  <c:v>-1.0192919557356099</c:v>
                </c:pt>
                <c:pt idx="444" formatCode="0.00E+00">
                  <c:v>-1.01927939638222</c:v>
                </c:pt>
                <c:pt idx="445">
                  <c:v>-1.01636554250253</c:v>
                </c:pt>
                <c:pt idx="446" formatCode="0.00E+00">
                  <c:v>-1.02003226632685</c:v>
                </c:pt>
                <c:pt idx="447">
                  <c:v>-1.02961827391015</c:v>
                </c:pt>
                <c:pt idx="448" formatCode="0.00E+00">
                  <c:v>-1.03490372459264</c:v>
                </c:pt>
                <c:pt idx="449">
                  <c:v>-1.0295331260395699</c:v>
                </c:pt>
                <c:pt idx="450" formatCode="0.00E+00">
                  <c:v>-1.0195905875819</c:v>
                </c:pt>
                <c:pt idx="451">
                  <c:v>-1.01571065504378</c:v>
                </c:pt>
                <c:pt idx="452" formatCode="0.00E+00">
                  <c:v>-1.01889252994257</c:v>
                </c:pt>
                <c:pt idx="453">
                  <c:v>-1.0188877699763099</c:v>
                </c:pt>
                <c:pt idx="454" formatCode="0.00E+00">
                  <c:v>-1.0076577464824299</c:v>
                </c:pt>
                <c:pt idx="455">
                  <c:v>-0.99024390435319498</c:v>
                </c:pt>
                <c:pt idx="456" formatCode="0.00E+00">
                  <c:v>-0.97838233033633804</c:v>
                </c:pt>
                <c:pt idx="457">
                  <c:v>-0.97494835530685497</c:v>
                </c:pt>
                <c:pt idx="458" formatCode="0.00E+00">
                  <c:v>-0.96986454285460999</c:v>
                </c:pt>
                <c:pt idx="459">
                  <c:v>-0.95331542021534299</c:v>
                </c:pt>
                <c:pt idx="460" formatCode="0.00E+00">
                  <c:v>-0.92903261930280701</c:v>
                </c:pt>
                <c:pt idx="461">
                  <c:v>-0.90978367467251597</c:v>
                </c:pt>
                <c:pt idx="462" formatCode="0.00E+00">
                  <c:v>-0.90055843775455702</c:v>
                </c:pt>
                <c:pt idx="463">
                  <c:v>-0.89167524998694703</c:v>
                </c:pt>
                <c:pt idx="464" formatCode="0.00E+00">
                  <c:v>-0.87142672353192996</c:v>
                </c:pt>
                <c:pt idx="465">
                  <c:v>-0.84191381051303305</c:v>
                </c:pt>
                <c:pt idx="466" formatCode="0.00E+00">
                  <c:v>-0.816844836732187</c:v>
                </c:pt>
                <c:pt idx="467">
                  <c:v>-0.80360082569057201</c:v>
                </c:pt>
                <c:pt idx="468" formatCode="0.00E+00">
                  <c:v>-0.79315831996761399</c:v>
                </c:pt>
                <c:pt idx="469">
                  <c:v>-0.77177169189745698</c:v>
                </c:pt>
                <c:pt idx="470" formatCode="0.00E+00">
                  <c:v>-0.73951532333750902</c:v>
                </c:pt>
                <c:pt idx="471">
                  <c:v>-0.71092552052407199</c:v>
                </c:pt>
                <c:pt idx="472" formatCode="0.00E+00">
                  <c:v>-0.69611580062088696</c:v>
                </c:pt>
                <c:pt idx="473">
                  <c:v>-0.68704309918534301</c:v>
                </c:pt>
                <c:pt idx="474" formatCode="0.00E+00">
                  <c:v>-0.66773105705456604</c:v>
                </c:pt>
                <c:pt idx="475">
                  <c:v>-0.63572145180991202</c:v>
                </c:pt>
                <c:pt idx="476" formatCode="0.00E+00">
                  <c:v>-0.60624054186894805</c:v>
                </c:pt>
                <c:pt idx="477">
                  <c:v>-0.59258521787224905</c:v>
                </c:pt>
                <c:pt idx="478" formatCode="0.00E+00">
                  <c:v>-0.58811365927778203</c:v>
                </c:pt>
                <c:pt idx="479">
                  <c:v>-0.57435487015122</c:v>
                </c:pt>
                <c:pt idx="480" formatCode="0.00E+00">
                  <c:v>-0.54563900779198504</c:v>
                </c:pt>
                <c:pt idx="481">
                  <c:v>-0.51771104404127899</c:v>
                </c:pt>
                <c:pt idx="482" formatCode="0.00E+00">
                  <c:v>-0.50769091327127802</c:v>
                </c:pt>
                <c:pt idx="483">
                  <c:v>-0.51092902070875001</c:v>
                </c:pt>
                <c:pt idx="484" formatCode="0.00E+00">
                  <c:v>-0.50607787010438599</c:v>
                </c:pt>
                <c:pt idx="485">
                  <c:v>-0.48328247263007001</c:v>
                </c:pt>
                <c:pt idx="486" formatCode="0.00E+00">
                  <c:v>-0.45858064589938502</c:v>
                </c:pt>
                <c:pt idx="487">
                  <c:v>-0.45389422528044499</c:v>
                </c:pt>
                <c:pt idx="488" formatCode="0.00E+00">
                  <c:v>-0.46747019127859801</c:v>
                </c:pt>
                <c:pt idx="489">
                  <c:v>-0.47449239035760699</c:v>
                </c:pt>
                <c:pt idx="490" formatCode="0.00E+00">
                  <c:v>-0.45939524035969898</c:v>
                </c:pt>
                <c:pt idx="491">
                  <c:v>-0.43816983949483401</c:v>
                </c:pt>
                <c:pt idx="492" formatCode="0.00E+00">
                  <c:v>-0.43917573527410397</c:v>
                </c:pt>
                <c:pt idx="493">
                  <c:v>-0.46510069449515601</c:v>
                </c:pt>
                <c:pt idx="494" formatCode="0.00E+00">
                  <c:v>-0.48665801982908702</c:v>
                </c:pt>
                <c:pt idx="495">
                  <c:v>-0.47987571130700402</c:v>
                </c:pt>
                <c:pt idx="496" formatCode="0.00E+00">
                  <c:v>-0.46006273738147702</c:v>
                </c:pt>
                <c:pt idx="497">
                  <c:v>-0.46508955900417498</c:v>
                </c:pt>
                <c:pt idx="498" formatCode="0.00E+00">
                  <c:v>-0.50516490865397101</c:v>
                </c:pt>
                <c:pt idx="499">
                  <c:v>-0.54463736147936803</c:v>
                </c:pt>
                <c:pt idx="500" formatCode="0.00E+00">
                  <c:v>-0.54545875360923901</c:v>
                </c:pt>
                <c:pt idx="501">
                  <c:v>-0.52061207579702995</c:v>
                </c:pt>
                <c:pt idx="502" formatCode="0.00E+00">
                  <c:v>-0.52438632263099405</c:v>
                </c:pt>
                <c:pt idx="503">
                  <c:v>-0.58242947745434503</c:v>
                </c:pt>
                <c:pt idx="504">
                  <c:v>-0.64861659624876999</c:v>
                </c:pt>
                <c:pt idx="505">
                  <c:v>-0.65481780470657902</c:v>
                </c:pt>
                <c:pt idx="506">
                  <c:v>-0.60453267546388101</c:v>
                </c:pt>
                <c:pt idx="507">
                  <c:v>-0.59000783877631702</c:v>
                </c:pt>
                <c:pt idx="508" formatCode="0.00E+00">
                  <c:v>-0.68716562760509703</c:v>
                </c:pt>
                <c:pt idx="509">
                  <c:v>-0.83261991118164402</c:v>
                </c:pt>
                <c:pt idx="510" formatCode="0.00E+00">
                  <c:v>-0.83469679920681406</c:v>
                </c:pt>
                <c:pt idx="511">
                  <c:v>-0.540000108933193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AC4-4ED4-BC35-44D0258967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dropLines>
          <c:spPr>
            <a:ln w="9525" cap="flat" cmpd="sng" algn="ctr">
              <a:solidFill>
                <a:schemeClr val="dk1">
                  <a:lumMod val="35000"/>
                  <a:lumOff val="65000"/>
                  <a:alpha val="33000"/>
                </a:schemeClr>
              </a:solidFill>
              <a:round/>
            </a:ln>
            <a:effectLst/>
          </c:spPr>
        </c:dropLines>
        <c:smooth val="0"/>
        <c:axId val="675690512"/>
        <c:axId val="675690840"/>
      </c:lineChart>
      <c:catAx>
        <c:axId val="6756905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90840"/>
        <c:crosses val="autoZero"/>
        <c:auto val="1"/>
        <c:lblAlgn val="ctr"/>
        <c:lblOffset val="100"/>
        <c:noMultiLvlLbl val="0"/>
      </c:catAx>
      <c:valAx>
        <c:axId val="6756908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90512"/>
        <c:crosses val="autoZero"/>
        <c:crossBetween val="between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/>
            </a:gs>
          </a:gsLst>
          <a:lin ang="5400000" scaled="0"/>
        </a:grad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3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b="0" kern="1200" spc="20" baseline="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 cmpd="sng" algn="ctr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  <a:alpha val="33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/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EE6E8-92C9-4959-B9E4-D10921209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4</TotalTime>
  <Pages>8</Pages>
  <Words>1387</Words>
  <Characters>790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imone Liu</cp:lastModifiedBy>
  <cp:revision>24</cp:revision>
  <cp:lastPrinted>2013-04-10T14:07:00Z</cp:lastPrinted>
  <dcterms:created xsi:type="dcterms:W3CDTF">2018-04-04T22:56:00Z</dcterms:created>
  <dcterms:modified xsi:type="dcterms:W3CDTF">2018-04-19T05:44:00Z</dcterms:modified>
</cp:coreProperties>
</file>